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FAB5AD" w14:textId="6E84885E" w:rsidR="00500BA6" w:rsidRPr="00500BA6" w:rsidRDefault="00217FA1" w:rsidP="00500BA6">
      <w:pPr>
        <w:pStyle w:val="Heading1"/>
        <w:rPr>
          <w:b w:val="0"/>
          <w:bCs w:val="0"/>
          <w:color w:val="215E99" w:themeColor="text2" w:themeTint="BF"/>
          <w:sz w:val="32"/>
          <w:szCs w:val="32"/>
        </w:rPr>
      </w:pPr>
      <w:r w:rsidRPr="00217FA1">
        <w:rPr>
          <w:b w:val="0"/>
          <w:bCs w:val="0"/>
          <w:color w:val="215E99" w:themeColor="text2" w:themeTint="BF"/>
          <w:sz w:val="32"/>
          <w:szCs w:val="32"/>
        </w:rPr>
        <w:t>Supplementary</w:t>
      </w:r>
      <w:r w:rsidR="00940999">
        <w:rPr>
          <w:b w:val="0"/>
          <w:bCs w:val="0"/>
          <w:color w:val="215E99" w:themeColor="text2" w:themeTint="BF"/>
          <w:sz w:val="32"/>
          <w:szCs w:val="32"/>
        </w:rPr>
        <w:t xml:space="preserve"> </w:t>
      </w:r>
      <w:r w:rsidR="00B432EC">
        <w:rPr>
          <w:b w:val="0"/>
          <w:bCs w:val="0"/>
          <w:color w:val="215E99" w:themeColor="text2" w:themeTint="BF"/>
          <w:sz w:val="32"/>
          <w:szCs w:val="32"/>
        </w:rPr>
        <w:t xml:space="preserve">– </w:t>
      </w:r>
      <w:bookmarkStart w:id="0" w:name="_Hlk184047902"/>
      <w:r w:rsidR="003238B6" w:rsidRPr="003238B6">
        <w:rPr>
          <w:b w:val="0"/>
          <w:bCs w:val="0"/>
          <w:color w:val="215E99" w:themeColor="text2" w:themeTint="BF"/>
          <w:sz w:val="32"/>
          <w:szCs w:val="32"/>
        </w:rPr>
        <w:t>Summary of RM-ANOVA Results (F-statistics)</w:t>
      </w:r>
      <w:bookmarkEnd w:id="0"/>
    </w:p>
    <w:p w14:paraId="67E403F3" w14:textId="0DE308EF" w:rsidR="00F75248" w:rsidRPr="007940B4" w:rsidRDefault="00F75248" w:rsidP="003238B6">
      <w:pPr>
        <w:pStyle w:val="Heading2"/>
      </w:pPr>
      <w:r>
        <w:t>Primary outcome meas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192"/>
        <w:gridCol w:w="542"/>
        <w:gridCol w:w="619"/>
        <w:gridCol w:w="1048"/>
        <w:gridCol w:w="958"/>
        <w:gridCol w:w="1067"/>
        <w:gridCol w:w="1043"/>
        <w:gridCol w:w="1276"/>
      </w:tblGrid>
      <w:tr w:rsidR="00F75248" w:rsidRPr="006D3603" w14:paraId="628B94C6" w14:textId="77777777" w:rsidTr="00D05CFB">
        <w:tc>
          <w:tcPr>
            <w:tcW w:w="1271" w:type="dxa"/>
          </w:tcPr>
          <w:p w14:paraId="31787EC9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192" w:type="dxa"/>
          </w:tcPr>
          <w:p w14:paraId="76A4A202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24E82163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9" w:type="dxa"/>
          </w:tcPr>
          <w:p w14:paraId="785593C6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48" w:type="dxa"/>
          </w:tcPr>
          <w:p w14:paraId="061317B5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58" w:type="dxa"/>
          </w:tcPr>
          <w:p w14:paraId="25812923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67" w:type="dxa"/>
          </w:tcPr>
          <w:p w14:paraId="6713E7E6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01B447A3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276" w:type="dxa"/>
          </w:tcPr>
          <w:p w14:paraId="7C2CECF6" w14:textId="77777777" w:rsidR="00F75248" w:rsidRPr="006D3603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F75248" w:rsidRPr="006D3603" w14:paraId="0B1AD348" w14:textId="77777777" w:rsidTr="00D05CFB">
        <w:tc>
          <w:tcPr>
            <w:tcW w:w="1271" w:type="dxa"/>
          </w:tcPr>
          <w:p w14:paraId="1FD766FE" w14:textId="45AA5DF1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QL2</w:t>
            </w:r>
          </w:p>
        </w:tc>
        <w:tc>
          <w:tcPr>
            <w:tcW w:w="1192" w:type="dxa"/>
          </w:tcPr>
          <w:p w14:paraId="2596E9CE" w14:textId="77777777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9943AE9" w14:textId="77777777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36A4C387" w14:textId="2EC2DCFA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664F82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8" w:type="dxa"/>
          </w:tcPr>
          <w:p w14:paraId="69EDE570" w14:textId="3FE1CA7E" w:rsidR="00F75248" w:rsidRPr="006D3603" w:rsidRDefault="00664F8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.666</w:t>
            </w:r>
          </w:p>
        </w:tc>
        <w:tc>
          <w:tcPr>
            <w:tcW w:w="958" w:type="dxa"/>
          </w:tcPr>
          <w:p w14:paraId="6687D9E5" w14:textId="5A379E6A" w:rsidR="00F75248" w:rsidRPr="00664F82" w:rsidRDefault="00F75248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64F82">
              <w:rPr>
                <w:b/>
                <w:bCs/>
                <w:sz w:val="20"/>
                <w:szCs w:val="20"/>
                <w:lang w:val="en-SG"/>
              </w:rPr>
              <w:t>0.</w:t>
            </w:r>
            <w:r w:rsidR="00664F82" w:rsidRPr="00664F82">
              <w:rPr>
                <w:b/>
                <w:bCs/>
                <w:sz w:val="20"/>
                <w:szCs w:val="20"/>
                <w:lang w:val="en-SG"/>
              </w:rPr>
              <w:t>031</w:t>
            </w:r>
            <w:r w:rsidR="00664F82"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67" w:type="dxa"/>
          </w:tcPr>
          <w:p w14:paraId="04BF08BA" w14:textId="6BC86432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664F82">
              <w:rPr>
                <w:sz w:val="20"/>
                <w:szCs w:val="20"/>
                <w:lang w:val="en-SG"/>
              </w:rPr>
              <w:t>147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FBE7594" w14:textId="77777777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38B17679" w14:textId="77777777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75248" w:rsidRPr="006D3603" w14:paraId="1D3DAF20" w14:textId="77777777" w:rsidTr="00D05CFB">
        <w:tc>
          <w:tcPr>
            <w:tcW w:w="1271" w:type="dxa"/>
          </w:tcPr>
          <w:p w14:paraId="1F282409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92" w:type="dxa"/>
          </w:tcPr>
          <w:p w14:paraId="61FB2D8E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7C0F9AF1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7DB80123" w14:textId="707E7746" w:rsidR="00F75248" w:rsidRDefault="00664F8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8" w:type="dxa"/>
          </w:tcPr>
          <w:p w14:paraId="1710AA02" w14:textId="34488CB8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664F82">
              <w:rPr>
                <w:sz w:val="20"/>
                <w:szCs w:val="20"/>
                <w:lang w:val="en-SG"/>
              </w:rPr>
              <w:t>230</w:t>
            </w:r>
          </w:p>
        </w:tc>
        <w:tc>
          <w:tcPr>
            <w:tcW w:w="958" w:type="dxa"/>
          </w:tcPr>
          <w:p w14:paraId="7556BFCD" w14:textId="00CBC6DD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664F82">
              <w:rPr>
                <w:sz w:val="20"/>
                <w:szCs w:val="20"/>
                <w:lang w:val="en-SG"/>
              </w:rPr>
              <w:t>920</w:t>
            </w:r>
          </w:p>
        </w:tc>
        <w:tc>
          <w:tcPr>
            <w:tcW w:w="1067" w:type="dxa"/>
          </w:tcPr>
          <w:p w14:paraId="1C091AB4" w14:textId="5D561205" w:rsidR="00F75248" w:rsidRDefault="00664F8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8</w:t>
            </w:r>
          </w:p>
        </w:tc>
        <w:tc>
          <w:tcPr>
            <w:tcW w:w="1043" w:type="dxa"/>
          </w:tcPr>
          <w:p w14:paraId="24522F5A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7FEF5FDD" w14:textId="7D87A6AC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664F82">
              <w:rPr>
                <w:sz w:val="20"/>
                <w:szCs w:val="20"/>
                <w:lang w:val="en-SG"/>
              </w:rPr>
              <w:t>837</w:t>
            </w:r>
          </w:p>
        </w:tc>
      </w:tr>
      <w:tr w:rsidR="00F75248" w:rsidRPr="006D3603" w14:paraId="1AC941B4" w14:textId="77777777" w:rsidTr="00D05CFB">
        <w:tc>
          <w:tcPr>
            <w:tcW w:w="1271" w:type="dxa"/>
          </w:tcPr>
          <w:p w14:paraId="6274329E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92" w:type="dxa"/>
          </w:tcPr>
          <w:p w14:paraId="1EC6C8FE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B1979D6" w14:textId="77777777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2B63DE1C" w14:textId="7F90E858" w:rsidR="00F75248" w:rsidRDefault="00664F8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8" w:type="dxa"/>
          </w:tcPr>
          <w:p w14:paraId="314CAA12" w14:textId="754A668C" w:rsidR="00F75248" w:rsidRDefault="00664F8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188</w:t>
            </w:r>
          </w:p>
        </w:tc>
        <w:tc>
          <w:tcPr>
            <w:tcW w:w="958" w:type="dxa"/>
          </w:tcPr>
          <w:p w14:paraId="65253C78" w14:textId="02302096" w:rsidR="00F75248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664F82">
              <w:rPr>
                <w:sz w:val="20"/>
                <w:szCs w:val="20"/>
                <w:lang w:val="en-SG"/>
              </w:rPr>
              <w:t>325</w:t>
            </w:r>
          </w:p>
        </w:tc>
        <w:tc>
          <w:tcPr>
            <w:tcW w:w="1067" w:type="dxa"/>
          </w:tcPr>
          <w:p w14:paraId="608DAFD1" w14:textId="069F0813" w:rsidR="00F75248" w:rsidRDefault="00664F8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41</w:t>
            </w:r>
          </w:p>
        </w:tc>
        <w:tc>
          <w:tcPr>
            <w:tcW w:w="1043" w:type="dxa"/>
          </w:tcPr>
          <w:p w14:paraId="369ED82B" w14:textId="77777777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06D7AB0A" w14:textId="47C7905D" w:rsidR="00F75248" w:rsidRPr="006D3603" w:rsidRDefault="00F7524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664F82">
              <w:rPr>
                <w:sz w:val="20"/>
                <w:szCs w:val="20"/>
                <w:lang w:val="en-SG"/>
              </w:rPr>
              <w:t>323</w:t>
            </w:r>
          </w:p>
        </w:tc>
      </w:tr>
      <w:tr w:rsidR="00F75248" w:rsidRPr="006D3603" w14:paraId="4D1F42E4" w14:textId="77777777" w:rsidTr="00D05CFB">
        <w:tc>
          <w:tcPr>
            <w:tcW w:w="9016" w:type="dxa"/>
            <w:gridSpan w:val="9"/>
          </w:tcPr>
          <w:p w14:paraId="4958A203" w14:textId="7DE02AFB" w:rsidR="00F75248" w:rsidRPr="008E0217" w:rsidRDefault="00F75248" w:rsidP="00D05CFB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sz w:val="20"/>
                <w:szCs w:val="20"/>
                <w:lang w:val="en-SG"/>
              </w:rPr>
              <w:t xml:space="preserve"> </w:t>
            </w:r>
            <w:r w:rsidR="00664F82">
              <w:rPr>
                <w:sz w:val="20"/>
                <w:szCs w:val="20"/>
                <w:lang w:val="en-SG"/>
              </w:rPr>
              <w:t>QL2</w:t>
            </w:r>
            <w:r>
              <w:rPr>
                <w:sz w:val="20"/>
                <w:szCs w:val="20"/>
                <w:lang w:val="en-SG"/>
              </w:rPr>
              <w:t xml:space="preserve">, </w:t>
            </w:r>
            <w:r w:rsidR="00664F82">
              <w:rPr>
                <w:sz w:val="20"/>
                <w:szCs w:val="20"/>
                <w:lang w:val="en-SG"/>
              </w:rPr>
              <w:t>global quality of life scale</w:t>
            </w:r>
            <w:r>
              <w:rPr>
                <w:sz w:val="20"/>
                <w:szCs w:val="20"/>
                <w:lang w:val="en-SG"/>
              </w:rPr>
              <w:t>.</w:t>
            </w:r>
          </w:p>
          <w:p w14:paraId="684C2B1F" w14:textId="77777777" w:rsidR="00F75248" w:rsidRDefault="00F75248" w:rsidP="00D05CFB">
            <w:pPr>
              <w:rPr>
                <w:i/>
                <w:iCs/>
                <w:sz w:val="20"/>
                <w:szCs w:val="20"/>
                <w:lang w:val="en-SG"/>
              </w:rPr>
            </w:pPr>
          </w:p>
        </w:tc>
      </w:tr>
    </w:tbl>
    <w:p w14:paraId="30EC09D7" w14:textId="7F0C861F" w:rsidR="00E86EF6" w:rsidRDefault="00217FA1" w:rsidP="00217FA1">
      <w:pPr>
        <w:pStyle w:val="Heading2"/>
      </w:pPr>
      <w:r>
        <w:t xml:space="preserve">Secondary </w:t>
      </w:r>
      <w:r w:rsidR="006632F2">
        <w:t xml:space="preserve">and exploratory </w:t>
      </w:r>
      <w:r>
        <w:t>outcome measures</w:t>
      </w:r>
    </w:p>
    <w:p w14:paraId="1F14E5BA" w14:textId="2BE112FE" w:rsidR="007940B4" w:rsidRPr="007940B4" w:rsidRDefault="00122ACF" w:rsidP="003238B6">
      <w:pPr>
        <w:pStyle w:val="Heading3"/>
        <w:rPr>
          <w:lang w:val="en-SG"/>
        </w:rPr>
      </w:pPr>
      <w:r>
        <w:rPr>
          <w:lang w:val="en-SG"/>
        </w:rPr>
        <w:t>Body com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192"/>
        <w:gridCol w:w="542"/>
        <w:gridCol w:w="619"/>
        <w:gridCol w:w="1048"/>
        <w:gridCol w:w="958"/>
        <w:gridCol w:w="1067"/>
        <w:gridCol w:w="1043"/>
        <w:gridCol w:w="1276"/>
      </w:tblGrid>
      <w:tr w:rsidR="004E75CB" w:rsidRPr="006D3603" w14:paraId="702B47C9" w14:textId="3D196B12" w:rsidTr="00122ACF">
        <w:tc>
          <w:tcPr>
            <w:tcW w:w="1271" w:type="dxa"/>
          </w:tcPr>
          <w:p w14:paraId="677D2694" w14:textId="75BAAB64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192" w:type="dxa"/>
          </w:tcPr>
          <w:p w14:paraId="473DDF0C" w14:textId="5672DD8A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2BA29CB0" w14:textId="6F3B2F82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9" w:type="dxa"/>
          </w:tcPr>
          <w:p w14:paraId="1861D0CD" w14:textId="68A0E4FA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48" w:type="dxa"/>
          </w:tcPr>
          <w:p w14:paraId="7B93F92C" w14:textId="039FA6D2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58" w:type="dxa"/>
          </w:tcPr>
          <w:p w14:paraId="76CB0FBB" w14:textId="67F40490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67" w:type="dxa"/>
          </w:tcPr>
          <w:p w14:paraId="1BFE18EC" w14:textId="60929850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1713913B" w14:textId="0FC537E5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276" w:type="dxa"/>
          </w:tcPr>
          <w:p w14:paraId="132D5880" w14:textId="1E9CC458" w:rsidR="006D3603" w:rsidRPr="006D3603" w:rsidRDefault="006D3603" w:rsidP="00217FA1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4E75CB" w:rsidRPr="006D3603" w14:paraId="6C6D404D" w14:textId="4DA8DA80" w:rsidTr="00122ACF">
        <w:tc>
          <w:tcPr>
            <w:tcW w:w="1271" w:type="dxa"/>
          </w:tcPr>
          <w:p w14:paraId="476DEE31" w14:textId="6015ABCE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Weight</w:t>
            </w:r>
          </w:p>
        </w:tc>
        <w:tc>
          <w:tcPr>
            <w:tcW w:w="1192" w:type="dxa"/>
          </w:tcPr>
          <w:p w14:paraId="5F57B786" w14:textId="14180D24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32874D5" w14:textId="79BCE03D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0216F177" w14:textId="5EA5FE16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2</w:t>
            </w:r>
          </w:p>
        </w:tc>
        <w:tc>
          <w:tcPr>
            <w:tcW w:w="1048" w:type="dxa"/>
          </w:tcPr>
          <w:p w14:paraId="453A0CCA" w14:textId="58ECDC89" w:rsidR="006D3603" w:rsidRPr="006D3603" w:rsidRDefault="00041EDB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</w:t>
            </w:r>
            <w:r w:rsidR="006D3603">
              <w:rPr>
                <w:sz w:val="20"/>
                <w:szCs w:val="20"/>
                <w:lang w:val="en-SG"/>
              </w:rPr>
              <w:t>.</w:t>
            </w:r>
            <w:r>
              <w:rPr>
                <w:sz w:val="20"/>
                <w:szCs w:val="20"/>
                <w:lang w:val="en-SG"/>
              </w:rPr>
              <w:t>155</w:t>
            </w:r>
          </w:p>
        </w:tc>
        <w:tc>
          <w:tcPr>
            <w:tcW w:w="958" w:type="dxa"/>
          </w:tcPr>
          <w:p w14:paraId="5F0981D1" w14:textId="6A14EC9A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168</w:t>
            </w:r>
          </w:p>
        </w:tc>
        <w:tc>
          <w:tcPr>
            <w:tcW w:w="1067" w:type="dxa"/>
          </w:tcPr>
          <w:p w14:paraId="1A032A71" w14:textId="1076BC92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15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2E04336" w14:textId="7E0ED4B5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61D33C96" w14:textId="64B73104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</w:p>
        </w:tc>
      </w:tr>
      <w:tr w:rsidR="004E75CB" w:rsidRPr="006D3603" w14:paraId="4F9461E2" w14:textId="77777777" w:rsidTr="00122ACF">
        <w:tc>
          <w:tcPr>
            <w:tcW w:w="1271" w:type="dxa"/>
          </w:tcPr>
          <w:p w14:paraId="6128B131" w14:textId="77777777" w:rsidR="006D3603" w:rsidRDefault="006D3603" w:rsidP="00217FA1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92" w:type="dxa"/>
          </w:tcPr>
          <w:p w14:paraId="71229B8F" w14:textId="7F94973F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57B6B954" w14:textId="7E9BAE76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7F0B970" w14:textId="2B17A9C6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8</w:t>
            </w:r>
          </w:p>
        </w:tc>
        <w:tc>
          <w:tcPr>
            <w:tcW w:w="1048" w:type="dxa"/>
          </w:tcPr>
          <w:p w14:paraId="0906C313" w14:textId="3C30E358" w:rsidR="006D3603" w:rsidRDefault="00041EDB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6D3603">
              <w:rPr>
                <w:sz w:val="20"/>
                <w:szCs w:val="20"/>
                <w:lang w:val="en-SG"/>
              </w:rPr>
              <w:t>.</w:t>
            </w:r>
            <w:r>
              <w:rPr>
                <w:sz w:val="20"/>
                <w:szCs w:val="20"/>
                <w:lang w:val="en-SG"/>
              </w:rPr>
              <w:t>654</w:t>
            </w:r>
          </w:p>
        </w:tc>
        <w:tc>
          <w:tcPr>
            <w:tcW w:w="958" w:type="dxa"/>
          </w:tcPr>
          <w:p w14:paraId="63766B05" w14:textId="55C83A13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176</w:t>
            </w:r>
          </w:p>
        </w:tc>
        <w:tc>
          <w:tcPr>
            <w:tcW w:w="1067" w:type="dxa"/>
          </w:tcPr>
          <w:p w14:paraId="736EE0B6" w14:textId="735CA3BA" w:rsidR="006D3603" w:rsidRDefault="004E75CB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</w:tcPr>
          <w:p w14:paraId="430D887F" w14:textId="067FE488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50F484B8" w14:textId="7B9BB18B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207</w:t>
            </w:r>
          </w:p>
        </w:tc>
      </w:tr>
      <w:tr w:rsidR="004E75CB" w:rsidRPr="006D3603" w14:paraId="14B8143A" w14:textId="77777777" w:rsidTr="00122ACF">
        <w:tc>
          <w:tcPr>
            <w:tcW w:w="1271" w:type="dxa"/>
          </w:tcPr>
          <w:p w14:paraId="106E6F0F" w14:textId="77777777" w:rsidR="006D3603" w:rsidRDefault="006D3603" w:rsidP="00217FA1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92" w:type="dxa"/>
          </w:tcPr>
          <w:p w14:paraId="77A758BB" w14:textId="0BE5536C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A03F1CF" w14:textId="30B0DC11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4607BC6" w14:textId="291B0040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8</w:t>
            </w:r>
          </w:p>
        </w:tc>
        <w:tc>
          <w:tcPr>
            <w:tcW w:w="1048" w:type="dxa"/>
          </w:tcPr>
          <w:p w14:paraId="74793225" w14:textId="34A27A35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618</w:t>
            </w:r>
          </w:p>
        </w:tc>
        <w:tc>
          <w:tcPr>
            <w:tcW w:w="958" w:type="dxa"/>
          </w:tcPr>
          <w:p w14:paraId="68859FC3" w14:textId="1F6F905A" w:rsid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652</w:t>
            </w:r>
          </w:p>
        </w:tc>
        <w:tc>
          <w:tcPr>
            <w:tcW w:w="1067" w:type="dxa"/>
          </w:tcPr>
          <w:p w14:paraId="107B2A51" w14:textId="44020DC8" w:rsidR="006D3603" w:rsidRDefault="004E75CB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</w:tcPr>
          <w:p w14:paraId="4CA7C852" w14:textId="7FAFA5DE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694EF273" w14:textId="7D6C8173" w:rsidR="006D3603" w:rsidRPr="006D3603" w:rsidRDefault="006D3603" w:rsidP="00217FA1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570</w:t>
            </w:r>
          </w:p>
        </w:tc>
      </w:tr>
      <w:tr w:rsidR="004E75CB" w:rsidRPr="006D3603" w14:paraId="5235367E" w14:textId="77777777" w:rsidTr="00122ACF">
        <w:tc>
          <w:tcPr>
            <w:tcW w:w="1271" w:type="dxa"/>
          </w:tcPr>
          <w:p w14:paraId="79D9B9DE" w14:textId="7EBE8DE0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BMI</w:t>
            </w:r>
          </w:p>
        </w:tc>
        <w:tc>
          <w:tcPr>
            <w:tcW w:w="1192" w:type="dxa"/>
          </w:tcPr>
          <w:p w14:paraId="30BC7907" w14:textId="5F92AA7B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97BD34A" w14:textId="3264CCCA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2E659E3E" w14:textId="60113A2C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2</w:t>
            </w:r>
          </w:p>
        </w:tc>
        <w:tc>
          <w:tcPr>
            <w:tcW w:w="1048" w:type="dxa"/>
          </w:tcPr>
          <w:p w14:paraId="0B747AA2" w14:textId="093D29E9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345</w:t>
            </w:r>
          </w:p>
        </w:tc>
        <w:tc>
          <w:tcPr>
            <w:tcW w:w="958" w:type="dxa"/>
          </w:tcPr>
          <w:p w14:paraId="0E913E9E" w14:textId="0DE00261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568</w:t>
            </w:r>
          </w:p>
        </w:tc>
        <w:tc>
          <w:tcPr>
            <w:tcW w:w="1067" w:type="dxa"/>
          </w:tcPr>
          <w:p w14:paraId="751BFBDA" w14:textId="221D6F55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041EDB">
              <w:rPr>
                <w:sz w:val="20"/>
                <w:szCs w:val="20"/>
                <w:lang w:val="en-SG"/>
              </w:rPr>
              <w:t>28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4D99CCD6" w14:textId="77777777" w:rsidR="004E75CB" w:rsidRDefault="004E75CB" w:rsidP="004E75C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20540449" w14:textId="77777777" w:rsidR="004E75CB" w:rsidRDefault="004E75CB" w:rsidP="004E75CB">
            <w:pPr>
              <w:rPr>
                <w:sz w:val="20"/>
                <w:szCs w:val="20"/>
                <w:lang w:val="en-SG"/>
              </w:rPr>
            </w:pPr>
          </w:p>
        </w:tc>
      </w:tr>
      <w:tr w:rsidR="004E75CB" w:rsidRPr="006D3603" w14:paraId="44781A94" w14:textId="77777777" w:rsidTr="00122ACF">
        <w:tc>
          <w:tcPr>
            <w:tcW w:w="1271" w:type="dxa"/>
          </w:tcPr>
          <w:p w14:paraId="5B49E396" w14:textId="77777777" w:rsidR="004E75CB" w:rsidRDefault="004E75CB" w:rsidP="004E75C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92" w:type="dxa"/>
          </w:tcPr>
          <w:p w14:paraId="3CACEABA" w14:textId="18A30DBF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50B5B75D" w14:textId="0FF18D31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664843CC" w14:textId="40C25729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8</w:t>
            </w:r>
          </w:p>
        </w:tc>
        <w:tc>
          <w:tcPr>
            <w:tcW w:w="1048" w:type="dxa"/>
          </w:tcPr>
          <w:p w14:paraId="7D5DE137" w14:textId="0F1D7D5D" w:rsidR="004E75CB" w:rsidRDefault="00041ED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726</w:t>
            </w:r>
          </w:p>
        </w:tc>
        <w:tc>
          <w:tcPr>
            <w:tcW w:w="958" w:type="dxa"/>
          </w:tcPr>
          <w:p w14:paraId="159601B4" w14:textId="70961C85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160</w:t>
            </w:r>
          </w:p>
        </w:tc>
        <w:tc>
          <w:tcPr>
            <w:tcW w:w="1067" w:type="dxa"/>
          </w:tcPr>
          <w:p w14:paraId="36CC20A5" w14:textId="6A540ED3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</w:tcPr>
          <w:p w14:paraId="500D3401" w14:textId="3D37BB6F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2590F0F1" w14:textId="0B698228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193</w:t>
            </w:r>
          </w:p>
        </w:tc>
      </w:tr>
      <w:tr w:rsidR="004E75CB" w:rsidRPr="006D3603" w14:paraId="77F9C51B" w14:textId="77777777" w:rsidTr="00122ACF">
        <w:tc>
          <w:tcPr>
            <w:tcW w:w="1271" w:type="dxa"/>
          </w:tcPr>
          <w:p w14:paraId="553BB0ED" w14:textId="77777777" w:rsidR="004E75CB" w:rsidRDefault="004E75CB" w:rsidP="004E75C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92" w:type="dxa"/>
          </w:tcPr>
          <w:p w14:paraId="6DFF5055" w14:textId="425322CA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76B9BDB8" w14:textId="7A9688DF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4EB02AF6" w14:textId="7C0DD010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8</w:t>
            </w:r>
          </w:p>
        </w:tc>
        <w:tc>
          <w:tcPr>
            <w:tcW w:w="1048" w:type="dxa"/>
          </w:tcPr>
          <w:p w14:paraId="576D0797" w14:textId="0E685978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569</w:t>
            </w:r>
          </w:p>
        </w:tc>
        <w:tc>
          <w:tcPr>
            <w:tcW w:w="958" w:type="dxa"/>
          </w:tcPr>
          <w:p w14:paraId="0CC91F19" w14:textId="714401F1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686</w:t>
            </w:r>
          </w:p>
        </w:tc>
        <w:tc>
          <w:tcPr>
            <w:tcW w:w="1067" w:type="dxa"/>
          </w:tcPr>
          <w:p w14:paraId="1ABAC37F" w14:textId="35C9A8DE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</w:tcPr>
          <w:p w14:paraId="09EAA892" w14:textId="1E1E7774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0A519CD1" w14:textId="2ED95D27" w:rsidR="004E75CB" w:rsidRDefault="004E75CB" w:rsidP="004E75C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041EDB">
              <w:rPr>
                <w:sz w:val="20"/>
                <w:szCs w:val="20"/>
                <w:lang w:val="en-SG"/>
              </w:rPr>
              <w:t>595</w:t>
            </w:r>
          </w:p>
        </w:tc>
      </w:tr>
      <w:tr w:rsidR="00122ACF" w:rsidRPr="006D3603" w14:paraId="0EA77924" w14:textId="77777777" w:rsidTr="00AA16F1">
        <w:tc>
          <w:tcPr>
            <w:tcW w:w="1271" w:type="dxa"/>
          </w:tcPr>
          <w:p w14:paraId="04973650" w14:textId="109EDDC6" w:rsidR="00122ACF" w:rsidRDefault="00122ACF" w:rsidP="00122ACF">
            <w:pPr>
              <w:rPr>
                <w:sz w:val="20"/>
                <w:szCs w:val="20"/>
                <w:lang w:val="en-SG"/>
              </w:rPr>
            </w:pPr>
            <w:r w:rsidRPr="00122ACF">
              <w:rPr>
                <w:sz w:val="20"/>
                <w:szCs w:val="20"/>
                <w:lang w:val="en-SG"/>
              </w:rPr>
              <w:t>Body Fat %</w:t>
            </w:r>
          </w:p>
        </w:tc>
        <w:tc>
          <w:tcPr>
            <w:tcW w:w="7745" w:type="dxa"/>
            <w:gridSpan w:val="8"/>
          </w:tcPr>
          <w:p w14:paraId="564776DA" w14:textId="7AB7FDA9" w:rsidR="00122ACF" w:rsidRPr="00122ACF" w:rsidRDefault="00122ACF" w:rsidP="00122ACF">
            <w:pPr>
              <w:rPr>
                <w:i/>
                <w:iCs/>
                <w:sz w:val="20"/>
                <w:szCs w:val="20"/>
                <w:lang w:val="en-SG"/>
              </w:rPr>
            </w:pPr>
            <w:r>
              <w:rPr>
                <w:i/>
                <w:iCs/>
                <w:sz w:val="20"/>
                <w:szCs w:val="20"/>
                <w:lang w:val="en-SG"/>
              </w:rPr>
              <w:t>Too</w:t>
            </w:r>
            <w:r w:rsidRPr="00122ACF">
              <w:rPr>
                <w:i/>
                <w:iCs/>
                <w:sz w:val="20"/>
                <w:szCs w:val="20"/>
                <w:lang w:val="en-SG"/>
              </w:rPr>
              <w:t xml:space="preserve"> much missing data – not analysed</w:t>
            </w:r>
          </w:p>
        </w:tc>
      </w:tr>
      <w:tr w:rsidR="00122ACF" w:rsidRPr="006D3603" w14:paraId="37166145" w14:textId="77777777" w:rsidTr="00A94327">
        <w:tc>
          <w:tcPr>
            <w:tcW w:w="1271" w:type="dxa"/>
          </w:tcPr>
          <w:p w14:paraId="4E251231" w14:textId="7664E622" w:rsidR="00122ACF" w:rsidRDefault="00122ACF" w:rsidP="00122ACF">
            <w:pPr>
              <w:rPr>
                <w:sz w:val="20"/>
                <w:szCs w:val="20"/>
                <w:lang w:val="en-SG"/>
              </w:rPr>
            </w:pPr>
            <w:r w:rsidRPr="00122ACF">
              <w:rPr>
                <w:sz w:val="20"/>
                <w:szCs w:val="20"/>
                <w:lang w:val="en-SG"/>
              </w:rPr>
              <w:t>Muscle Mass</w:t>
            </w:r>
          </w:p>
        </w:tc>
        <w:tc>
          <w:tcPr>
            <w:tcW w:w="7745" w:type="dxa"/>
            <w:gridSpan w:val="8"/>
          </w:tcPr>
          <w:p w14:paraId="25F4B026" w14:textId="3A264308" w:rsidR="00122ACF" w:rsidRDefault="00122ACF" w:rsidP="00122ACF">
            <w:pPr>
              <w:rPr>
                <w:sz w:val="20"/>
                <w:szCs w:val="20"/>
                <w:lang w:val="en-SG"/>
              </w:rPr>
            </w:pPr>
            <w:r>
              <w:rPr>
                <w:i/>
                <w:iCs/>
                <w:sz w:val="20"/>
                <w:szCs w:val="20"/>
                <w:lang w:val="en-SG"/>
              </w:rPr>
              <w:t>Too</w:t>
            </w:r>
            <w:r w:rsidRPr="00122ACF">
              <w:rPr>
                <w:i/>
                <w:iCs/>
                <w:sz w:val="20"/>
                <w:szCs w:val="20"/>
                <w:lang w:val="en-SG"/>
              </w:rPr>
              <w:t xml:space="preserve"> much missing data – not analysed</w:t>
            </w:r>
          </w:p>
        </w:tc>
      </w:tr>
      <w:tr w:rsidR="008E0217" w:rsidRPr="006D3603" w14:paraId="12C44B15" w14:textId="77777777" w:rsidTr="00482734">
        <w:tc>
          <w:tcPr>
            <w:tcW w:w="9016" w:type="dxa"/>
            <w:gridSpan w:val="9"/>
          </w:tcPr>
          <w:p w14:paraId="7C88EE09" w14:textId="53FEBD41" w:rsidR="008E0217" w:rsidRPr="008E0217" w:rsidRDefault="001D2578" w:rsidP="00122ACF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sz w:val="20"/>
                <w:szCs w:val="20"/>
                <w:lang w:val="en-SG"/>
              </w:rPr>
              <w:t xml:space="preserve"> BMI, </w:t>
            </w:r>
            <w:r w:rsidR="00A36D9C">
              <w:rPr>
                <w:sz w:val="20"/>
                <w:szCs w:val="20"/>
                <w:lang w:val="en-SG"/>
              </w:rPr>
              <w:t>b</w:t>
            </w:r>
            <w:r>
              <w:rPr>
                <w:sz w:val="20"/>
                <w:szCs w:val="20"/>
                <w:lang w:val="en-SG"/>
              </w:rPr>
              <w:t>ody mass index.</w:t>
            </w:r>
          </w:p>
          <w:p w14:paraId="263D2515" w14:textId="77777777" w:rsidR="008E0217" w:rsidRDefault="008E0217" w:rsidP="00122ACF">
            <w:pPr>
              <w:rPr>
                <w:i/>
                <w:iCs/>
                <w:sz w:val="20"/>
                <w:szCs w:val="20"/>
                <w:lang w:val="en-SG"/>
              </w:rPr>
            </w:pPr>
          </w:p>
        </w:tc>
      </w:tr>
    </w:tbl>
    <w:p w14:paraId="50C92EFD" w14:textId="77777777" w:rsidR="006D3603" w:rsidRDefault="006D3603" w:rsidP="00217FA1">
      <w:pPr>
        <w:rPr>
          <w:lang w:val="en-SG"/>
        </w:rPr>
      </w:pPr>
    </w:p>
    <w:p w14:paraId="090DDC4A" w14:textId="123FC868" w:rsidR="007940B4" w:rsidRPr="007940B4" w:rsidRDefault="008E0217" w:rsidP="003238B6">
      <w:pPr>
        <w:pStyle w:val="Heading3"/>
        <w:rPr>
          <w:lang w:val="en-SG"/>
        </w:rPr>
      </w:pPr>
      <w:r>
        <w:rPr>
          <w:lang w:val="en-SG"/>
        </w:rPr>
        <w:t xml:space="preserve">Nutritional status indi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475"/>
        <w:gridCol w:w="542"/>
        <w:gridCol w:w="619"/>
        <w:gridCol w:w="1048"/>
        <w:gridCol w:w="958"/>
        <w:gridCol w:w="1067"/>
        <w:gridCol w:w="1043"/>
        <w:gridCol w:w="1276"/>
      </w:tblGrid>
      <w:tr w:rsidR="008E0217" w:rsidRPr="006D3603" w14:paraId="409E0DDF" w14:textId="77777777" w:rsidTr="007940B4">
        <w:tc>
          <w:tcPr>
            <w:tcW w:w="988" w:type="dxa"/>
          </w:tcPr>
          <w:p w14:paraId="57D92615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475" w:type="dxa"/>
          </w:tcPr>
          <w:p w14:paraId="4096D0FD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74DC602F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9" w:type="dxa"/>
          </w:tcPr>
          <w:p w14:paraId="4562E8F4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48" w:type="dxa"/>
          </w:tcPr>
          <w:p w14:paraId="7E8FB878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58" w:type="dxa"/>
          </w:tcPr>
          <w:p w14:paraId="6AA4E002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67" w:type="dxa"/>
          </w:tcPr>
          <w:p w14:paraId="523295DA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79AB9FF6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276" w:type="dxa"/>
          </w:tcPr>
          <w:p w14:paraId="4824A36B" w14:textId="77777777" w:rsidR="008E0217" w:rsidRPr="006D3603" w:rsidRDefault="008E0217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8E0217" w:rsidRPr="006D3603" w14:paraId="126C29FA" w14:textId="77777777" w:rsidTr="007940B4">
        <w:tc>
          <w:tcPr>
            <w:tcW w:w="988" w:type="dxa"/>
          </w:tcPr>
          <w:p w14:paraId="0A87013A" w14:textId="1D75D628" w:rsidR="008E0217" w:rsidRPr="006D3603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NLR</w:t>
            </w:r>
          </w:p>
        </w:tc>
        <w:tc>
          <w:tcPr>
            <w:tcW w:w="1475" w:type="dxa"/>
          </w:tcPr>
          <w:p w14:paraId="7846C00B" w14:textId="77777777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D426C1E" w14:textId="77777777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083A9A23" w14:textId="1BFF5E09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D529DC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8" w:type="dxa"/>
          </w:tcPr>
          <w:p w14:paraId="4B37DF05" w14:textId="6883E53D" w:rsidR="008E0217" w:rsidRPr="006D3603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D529DC">
              <w:rPr>
                <w:sz w:val="20"/>
                <w:szCs w:val="20"/>
                <w:lang w:val="en-SG"/>
              </w:rPr>
              <w:t>595</w:t>
            </w:r>
          </w:p>
        </w:tc>
        <w:tc>
          <w:tcPr>
            <w:tcW w:w="958" w:type="dxa"/>
          </w:tcPr>
          <w:p w14:paraId="3973A666" w14:textId="2BDBC16C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226</w:t>
            </w:r>
          </w:p>
        </w:tc>
        <w:tc>
          <w:tcPr>
            <w:tcW w:w="1067" w:type="dxa"/>
          </w:tcPr>
          <w:p w14:paraId="24C359E5" w14:textId="54BE983D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D529DC">
              <w:rPr>
                <w:sz w:val="20"/>
                <w:szCs w:val="20"/>
                <w:lang w:val="en-SG"/>
              </w:rPr>
              <w:t>64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755C5A90" w14:textId="77777777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730B453D" w14:textId="77777777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8E0217" w:rsidRPr="006D3603" w14:paraId="1789D26B" w14:textId="77777777" w:rsidTr="007940B4">
        <w:tc>
          <w:tcPr>
            <w:tcW w:w="988" w:type="dxa"/>
          </w:tcPr>
          <w:p w14:paraId="5A931630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57C71C62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C98B97D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A10BABD" w14:textId="7581D6E1" w:rsidR="008E0217" w:rsidRDefault="00D529D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8" w:type="dxa"/>
          </w:tcPr>
          <w:p w14:paraId="4ED8C5B1" w14:textId="28EC2C62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D529DC">
              <w:rPr>
                <w:sz w:val="20"/>
                <w:szCs w:val="20"/>
                <w:lang w:val="en-SG"/>
              </w:rPr>
              <w:t>364</w:t>
            </w:r>
          </w:p>
        </w:tc>
        <w:tc>
          <w:tcPr>
            <w:tcW w:w="958" w:type="dxa"/>
          </w:tcPr>
          <w:p w14:paraId="6D24F9C1" w14:textId="5C5AAF5E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</w:t>
            </w:r>
            <w:r w:rsidR="00D529DC">
              <w:rPr>
                <w:sz w:val="20"/>
                <w:szCs w:val="20"/>
                <w:lang w:val="en-SG"/>
              </w:rPr>
              <w:t>57</w:t>
            </w:r>
          </w:p>
        </w:tc>
        <w:tc>
          <w:tcPr>
            <w:tcW w:w="1067" w:type="dxa"/>
          </w:tcPr>
          <w:p w14:paraId="3E8E54E1" w14:textId="7C1B0739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3</w:t>
            </w:r>
            <w:r w:rsidR="00D529DC"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1043" w:type="dxa"/>
          </w:tcPr>
          <w:p w14:paraId="755B07A3" w14:textId="39F52EEB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4040F87E" w14:textId="61A66B87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8E0217" w:rsidRPr="006D3603" w14:paraId="450B8D22" w14:textId="77777777" w:rsidTr="007940B4">
        <w:tc>
          <w:tcPr>
            <w:tcW w:w="988" w:type="dxa"/>
          </w:tcPr>
          <w:p w14:paraId="1D5A01C7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2102FDE5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0AD3026D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C10C6F8" w14:textId="3B9FDB0E" w:rsidR="008E0217" w:rsidRDefault="00D529D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8" w:type="dxa"/>
          </w:tcPr>
          <w:p w14:paraId="0AADFADA" w14:textId="38366C35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D529DC">
              <w:rPr>
                <w:sz w:val="20"/>
                <w:szCs w:val="20"/>
                <w:lang w:val="en-SG"/>
              </w:rPr>
              <w:t>65</w:t>
            </w:r>
          </w:p>
        </w:tc>
        <w:tc>
          <w:tcPr>
            <w:tcW w:w="958" w:type="dxa"/>
          </w:tcPr>
          <w:p w14:paraId="4F7D401B" w14:textId="0BE5412D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689</w:t>
            </w:r>
          </w:p>
        </w:tc>
        <w:tc>
          <w:tcPr>
            <w:tcW w:w="1067" w:type="dxa"/>
          </w:tcPr>
          <w:p w14:paraId="13112D85" w14:textId="1A580914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3</w:t>
            </w:r>
          </w:p>
        </w:tc>
        <w:tc>
          <w:tcPr>
            <w:tcW w:w="1043" w:type="dxa"/>
          </w:tcPr>
          <w:p w14:paraId="150BF566" w14:textId="7C358034" w:rsidR="008E0217" w:rsidRPr="006D3603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06D218BC" w14:textId="48780D6F" w:rsidR="008E0217" w:rsidRPr="006D3603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8E0217" w:rsidRPr="006D3603" w14:paraId="188A1E2E" w14:textId="77777777" w:rsidTr="007940B4">
        <w:tc>
          <w:tcPr>
            <w:tcW w:w="988" w:type="dxa"/>
          </w:tcPr>
          <w:p w14:paraId="67322AF7" w14:textId="2402F04C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NI1</w:t>
            </w:r>
          </w:p>
        </w:tc>
        <w:tc>
          <w:tcPr>
            <w:tcW w:w="1475" w:type="dxa"/>
          </w:tcPr>
          <w:p w14:paraId="0AA728DD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9D765AD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67646AF2" w14:textId="08E6BB1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1D2578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8" w:type="dxa"/>
          </w:tcPr>
          <w:p w14:paraId="1267C299" w14:textId="5FB11881" w:rsidR="008E0217" w:rsidRDefault="00D529D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5</w:t>
            </w:r>
          </w:p>
        </w:tc>
        <w:tc>
          <w:tcPr>
            <w:tcW w:w="958" w:type="dxa"/>
          </w:tcPr>
          <w:p w14:paraId="31A124A6" w14:textId="23CC316E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596</w:t>
            </w:r>
          </w:p>
        </w:tc>
        <w:tc>
          <w:tcPr>
            <w:tcW w:w="1067" w:type="dxa"/>
          </w:tcPr>
          <w:p w14:paraId="0E07CF92" w14:textId="39A62782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CB2D0A8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52FB94D9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8E0217" w:rsidRPr="006D3603" w14:paraId="738D99C0" w14:textId="77777777" w:rsidTr="007940B4">
        <w:tc>
          <w:tcPr>
            <w:tcW w:w="988" w:type="dxa"/>
          </w:tcPr>
          <w:p w14:paraId="05B479EB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7B5F07A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19D77CCC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7ADB56FA" w14:textId="44F98767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6</w:t>
            </w:r>
          </w:p>
        </w:tc>
        <w:tc>
          <w:tcPr>
            <w:tcW w:w="1048" w:type="dxa"/>
          </w:tcPr>
          <w:p w14:paraId="4BA4AFDA" w14:textId="623AED38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D529DC">
              <w:rPr>
                <w:sz w:val="20"/>
                <w:szCs w:val="20"/>
                <w:lang w:val="en-SG"/>
              </w:rPr>
              <w:t>246</w:t>
            </w:r>
          </w:p>
        </w:tc>
        <w:tc>
          <w:tcPr>
            <w:tcW w:w="958" w:type="dxa"/>
          </w:tcPr>
          <w:p w14:paraId="07FB21EE" w14:textId="79E24669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302</w:t>
            </w:r>
          </w:p>
        </w:tc>
        <w:tc>
          <w:tcPr>
            <w:tcW w:w="1067" w:type="dxa"/>
          </w:tcPr>
          <w:p w14:paraId="485151DF" w14:textId="15C1E412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D529DC">
              <w:rPr>
                <w:sz w:val="20"/>
                <w:szCs w:val="20"/>
                <w:lang w:val="en-SG"/>
              </w:rPr>
              <w:t>20</w:t>
            </w:r>
          </w:p>
        </w:tc>
        <w:tc>
          <w:tcPr>
            <w:tcW w:w="1043" w:type="dxa"/>
          </w:tcPr>
          <w:p w14:paraId="72BEAA81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17A0168B" w14:textId="4D797B43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303</w:t>
            </w:r>
          </w:p>
        </w:tc>
      </w:tr>
      <w:tr w:rsidR="008E0217" w:rsidRPr="006D3603" w14:paraId="1CED01F7" w14:textId="77777777" w:rsidTr="007940B4">
        <w:tc>
          <w:tcPr>
            <w:tcW w:w="988" w:type="dxa"/>
          </w:tcPr>
          <w:p w14:paraId="1A5050FD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163FC5AA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78ED6BD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2DD0CB2E" w14:textId="6CD0B922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6</w:t>
            </w:r>
          </w:p>
        </w:tc>
        <w:tc>
          <w:tcPr>
            <w:tcW w:w="1048" w:type="dxa"/>
          </w:tcPr>
          <w:p w14:paraId="3E0F783B" w14:textId="441E20F3" w:rsidR="008E0217" w:rsidRDefault="00D529D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</w:t>
            </w:r>
            <w:r w:rsidR="001D2578">
              <w:rPr>
                <w:sz w:val="20"/>
                <w:szCs w:val="20"/>
                <w:lang w:val="en-SG"/>
              </w:rPr>
              <w:t>.</w:t>
            </w:r>
            <w:r>
              <w:rPr>
                <w:sz w:val="20"/>
                <w:szCs w:val="20"/>
                <w:lang w:val="en-SG"/>
              </w:rPr>
              <w:t>474</w:t>
            </w:r>
          </w:p>
        </w:tc>
        <w:tc>
          <w:tcPr>
            <w:tcW w:w="958" w:type="dxa"/>
          </w:tcPr>
          <w:p w14:paraId="72844513" w14:textId="00894A31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754</w:t>
            </w:r>
          </w:p>
        </w:tc>
        <w:tc>
          <w:tcPr>
            <w:tcW w:w="1067" w:type="dxa"/>
          </w:tcPr>
          <w:p w14:paraId="575ADB58" w14:textId="2E68147A" w:rsidR="008E0217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D529DC">
              <w:rPr>
                <w:sz w:val="20"/>
                <w:szCs w:val="20"/>
                <w:lang w:val="en-SG"/>
              </w:rPr>
              <w:t>08</w:t>
            </w:r>
          </w:p>
        </w:tc>
        <w:tc>
          <w:tcPr>
            <w:tcW w:w="1043" w:type="dxa"/>
          </w:tcPr>
          <w:p w14:paraId="539D991B" w14:textId="77777777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60078E5A" w14:textId="189143FD" w:rsidR="008E0217" w:rsidRDefault="008E021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625</w:t>
            </w:r>
          </w:p>
        </w:tc>
      </w:tr>
      <w:tr w:rsidR="001D2578" w:rsidRPr="006D3603" w14:paraId="1677CFE6" w14:textId="77777777" w:rsidTr="007940B4">
        <w:tc>
          <w:tcPr>
            <w:tcW w:w="988" w:type="dxa"/>
          </w:tcPr>
          <w:p w14:paraId="4103F422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NI2</w:t>
            </w:r>
          </w:p>
        </w:tc>
        <w:tc>
          <w:tcPr>
            <w:tcW w:w="1475" w:type="dxa"/>
          </w:tcPr>
          <w:p w14:paraId="4FB99B23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1E815EF1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6423F321" w14:textId="07A730BE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D529DC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8" w:type="dxa"/>
          </w:tcPr>
          <w:p w14:paraId="52331FF0" w14:textId="1D1FB872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311</w:t>
            </w:r>
          </w:p>
        </w:tc>
        <w:tc>
          <w:tcPr>
            <w:tcW w:w="958" w:type="dxa"/>
          </w:tcPr>
          <w:p w14:paraId="0E5D2A0F" w14:textId="4D0690E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D529DC">
              <w:rPr>
                <w:sz w:val="20"/>
                <w:szCs w:val="20"/>
                <w:lang w:val="en-SG"/>
              </w:rPr>
              <w:t>86</w:t>
            </w:r>
          </w:p>
        </w:tc>
        <w:tc>
          <w:tcPr>
            <w:tcW w:w="1067" w:type="dxa"/>
          </w:tcPr>
          <w:p w14:paraId="27233C32" w14:textId="6A216408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D529DC">
              <w:rPr>
                <w:sz w:val="20"/>
                <w:szCs w:val="20"/>
                <w:lang w:val="en-SG"/>
              </w:rPr>
              <w:t>17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0DC90D3A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750D3359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1D2578" w:rsidRPr="006D3603" w14:paraId="18C8CF64" w14:textId="77777777" w:rsidTr="007940B4">
        <w:tc>
          <w:tcPr>
            <w:tcW w:w="988" w:type="dxa"/>
          </w:tcPr>
          <w:p w14:paraId="0D6F7A0F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8AA3A37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587FC44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4CE57D97" w14:textId="544683B5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8" w:type="dxa"/>
          </w:tcPr>
          <w:p w14:paraId="1B0FEF3C" w14:textId="473B9C4A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D529DC">
              <w:rPr>
                <w:sz w:val="20"/>
                <w:szCs w:val="20"/>
                <w:lang w:val="en-SG"/>
              </w:rPr>
              <w:t>311</w:t>
            </w:r>
          </w:p>
        </w:tc>
        <w:tc>
          <w:tcPr>
            <w:tcW w:w="958" w:type="dxa"/>
          </w:tcPr>
          <w:p w14:paraId="4D59A16B" w14:textId="03582B9F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</w:t>
            </w:r>
            <w:r w:rsidR="00D529DC">
              <w:rPr>
                <w:sz w:val="20"/>
                <w:szCs w:val="20"/>
                <w:lang w:val="en-SG"/>
              </w:rPr>
              <w:t>77</w:t>
            </w:r>
          </w:p>
        </w:tc>
        <w:tc>
          <w:tcPr>
            <w:tcW w:w="1067" w:type="dxa"/>
          </w:tcPr>
          <w:p w14:paraId="029270CC" w14:textId="51F1F3C0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</w:t>
            </w:r>
            <w:r w:rsidR="00D529DC">
              <w:rPr>
                <w:sz w:val="20"/>
                <w:szCs w:val="20"/>
                <w:lang w:val="en-SG"/>
              </w:rPr>
              <w:t>0</w:t>
            </w:r>
          </w:p>
        </w:tc>
        <w:tc>
          <w:tcPr>
            <w:tcW w:w="1043" w:type="dxa"/>
          </w:tcPr>
          <w:p w14:paraId="46FDFD4D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18EB5FD9" w14:textId="1E25E364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</w:t>
            </w:r>
            <w:r w:rsidR="00D529DC">
              <w:rPr>
                <w:sz w:val="20"/>
                <w:szCs w:val="20"/>
                <w:lang w:val="en-SG"/>
              </w:rPr>
              <w:t>68</w:t>
            </w:r>
          </w:p>
        </w:tc>
      </w:tr>
      <w:tr w:rsidR="001D2578" w:rsidRPr="006D3603" w14:paraId="157CF5D0" w14:textId="77777777" w:rsidTr="007940B4">
        <w:tc>
          <w:tcPr>
            <w:tcW w:w="988" w:type="dxa"/>
          </w:tcPr>
          <w:p w14:paraId="6AC8F4B6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3A60CB99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E6F9290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095659F6" w14:textId="61CC4532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8" w:type="dxa"/>
          </w:tcPr>
          <w:p w14:paraId="50C5D5F5" w14:textId="4FA9305E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</w:t>
            </w:r>
            <w:r w:rsidR="00D529DC">
              <w:rPr>
                <w:sz w:val="20"/>
                <w:szCs w:val="20"/>
                <w:lang w:val="en-SG"/>
              </w:rPr>
              <w:t>73</w:t>
            </w:r>
          </w:p>
        </w:tc>
        <w:tc>
          <w:tcPr>
            <w:tcW w:w="958" w:type="dxa"/>
          </w:tcPr>
          <w:p w14:paraId="50ADFC8F" w14:textId="78AF540E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D529DC">
              <w:rPr>
                <w:sz w:val="20"/>
                <w:szCs w:val="20"/>
                <w:lang w:val="en-SG"/>
              </w:rPr>
              <w:t>56</w:t>
            </w:r>
          </w:p>
        </w:tc>
        <w:tc>
          <w:tcPr>
            <w:tcW w:w="1067" w:type="dxa"/>
          </w:tcPr>
          <w:p w14:paraId="3DBECAA6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7</w:t>
            </w:r>
          </w:p>
        </w:tc>
        <w:tc>
          <w:tcPr>
            <w:tcW w:w="1043" w:type="dxa"/>
          </w:tcPr>
          <w:p w14:paraId="5B710DD5" w14:textId="77777777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1B2C81D1" w14:textId="44FC76EA" w:rsidR="001D2578" w:rsidRDefault="001D2578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</w:t>
            </w:r>
            <w:r w:rsidR="00D529DC">
              <w:rPr>
                <w:sz w:val="20"/>
                <w:szCs w:val="20"/>
                <w:lang w:val="en-SG"/>
              </w:rPr>
              <w:t>38</w:t>
            </w:r>
          </w:p>
        </w:tc>
      </w:tr>
      <w:tr w:rsidR="007940B4" w:rsidRPr="006D3603" w14:paraId="30E939CD" w14:textId="77777777" w:rsidTr="007940B4">
        <w:tc>
          <w:tcPr>
            <w:tcW w:w="988" w:type="dxa"/>
          </w:tcPr>
          <w:p w14:paraId="575C7570" w14:textId="77777777" w:rsidR="007940B4" w:rsidRPr="007940B4" w:rsidRDefault="007940B4" w:rsidP="00D05CF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Lucida Console" w:eastAsia="Times New Roman" w:hAnsi="Lucida Console" w:cs="Courier New"/>
                <w:color w:val="000000"/>
                <w:kern w:val="0"/>
                <w:sz w:val="20"/>
                <w:szCs w:val="20"/>
                <w14:ligatures w14:val="none"/>
              </w:rPr>
            </w:pPr>
            <w:r w:rsidRPr="007940B4">
              <w:rPr>
                <w:rFonts w:ascii="Lucida Console" w:eastAsia="Times New Roman" w:hAnsi="Lucida Console" w:cs="Courier New"/>
                <w:color w:val="000000"/>
                <w:kern w:val="0"/>
                <w:sz w:val="20"/>
                <w:szCs w:val="20"/>
                <w:bdr w:val="none" w:sz="0" w:space="0" w:color="auto" w:frame="1"/>
                <w14:ligatures w14:val="none"/>
              </w:rPr>
              <w:t>HALP</w:t>
            </w:r>
          </w:p>
        </w:tc>
        <w:tc>
          <w:tcPr>
            <w:tcW w:w="1475" w:type="dxa"/>
          </w:tcPr>
          <w:p w14:paraId="11123F1A" w14:textId="77777777" w:rsidR="007940B4" w:rsidRDefault="007940B4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40B9420" w14:textId="77777777" w:rsidR="007940B4" w:rsidRDefault="007940B4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4B3E54A2" w14:textId="307CB4EF" w:rsidR="007940B4" w:rsidRDefault="007940B4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D529DC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8" w:type="dxa"/>
          </w:tcPr>
          <w:p w14:paraId="3141AFDB" w14:textId="5FFA4A57" w:rsidR="007940B4" w:rsidRDefault="00D529D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859</w:t>
            </w:r>
          </w:p>
        </w:tc>
        <w:tc>
          <w:tcPr>
            <w:tcW w:w="958" w:type="dxa"/>
          </w:tcPr>
          <w:p w14:paraId="400438B4" w14:textId="24C95D27" w:rsidR="007940B4" w:rsidRDefault="007940B4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193</w:t>
            </w:r>
          </w:p>
        </w:tc>
        <w:tc>
          <w:tcPr>
            <w:tcW w:w="1067" w:type="dxa"/>
          </w:tcPr>
          <w:p w14:paraId="7D002A8D" w14:textId="45573776" w:rsidR="007940B4" w:rsidRDefault="007940B4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D529DC">
              <w:rPr>
                <w:sz w:val="20"/>
                <w:szCs w:val="20"/>
                <w:lang w:val="en-SG"/>
              </w:rPr>
              <w:t>94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0A6D6946" w14:textId="77777777" w:rsidR="007940B4" w:rsidRDefault="007940B4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226C5442" w14:textId="77777777" w:rsidR="007940B4" w:rsidRDefault="007940B4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D529DC" w:rsidRPr="006D3603" w14:paraId="0489D2C1" w14:textId="77777777" w:rsidTr="007940B4">
        <w:tc>
          <w:tcPr>
            <w:tcW w:w="988" w:type="dxa"/>
          </w:tcPr>
          <w:p w14:paraId="7E5B2E6F" w14:textId="77777777" w:rsidR="00D529DC" w:rsidRDefault="00D529DC" w:rsidP="00D529D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B1144AD" w14:textId="77777777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30844723" w14:textId="77777777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DA9DC96" w14:textId="1C6FD82B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8" w:type="dxa"/>
          </w:tcPr>
          <w:p w14:paraId="58803C49" w14:textId="44DEF2E9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40</w:t>
            </w:r>
          </w:p>
        </w:tc>
        <w:tc>
          <w:tcPr>
            <w:tcW w:w="958" w:type="dxa"/>
          </w:tcPr>
          <w:p w14:paraId="4A959589" w14:textId="76CB6E01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68</w:t>
            </w:r>
          </w:p>
        </w:tc>
        <w:tc>
          <w:tcPr>
            <w:tcW w:w="1067" w:type="dxa"/>
          </w:tcPr>
          <w:p w14:paraId="67967A84" w14:textId="28DE4BD0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8</w:t>
            </w:r>
          </w:p>
        </w:tc>
        <w:tc>
          <w:tcPr>
            <w:tcW w:w="1043" w:type="dxa"/>
          </w:tcPr>
          <w:p w14:paraId="12E6FA50" w14:textId="103AC73D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421D992B" w14:textId="0ED3857E" w:rsidR="00D529DC" w:rsidRDefault="00D529DC" w:rsidP="00D529DC">
            <w:pPr>
              <w:rPr>
                <w:sz w:val="20"/>
                <w:szCs w:val="20"/>
                <w:lang w:val="en-SG"/>
              </w:rPr>
            </w:pPr>
          </w:p>
        </w:tc>
      </w:tr>
      <w:tr w:rsidR="00D529DC" w:rsidRPr="006D3603" w14:paraId="3A3C947B" w14:textId="77777777" w:rsidTr="007940B4">
        <w:tc>
          <w:tcPr>
            <w:tcW w:w="988" w:type="dxa"/>
          </w:tcPr>
          <w:p w14:paraId="3666D835" w14:textId="77777777" w:rsidR="00D529DC" w:rsidRDefault="00D529DC" w:rsidP="00D529D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22813588" w14:textId="77777777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1EF78CC" w14:textId="77777777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6AFA1481" w14:textId="2AB59A85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8" w:type="dxa"/>
          </w:tcPr>
          <w:p w14:paraId="16F1965F" w14:textId="0F9DEF25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40</w:t>
            </w:r>
          </w:p>
        </w:tc>
        <w:tc>
          <w:tcPr>
            <w:tcW w:w="958" w:type="dxa"/>
          </w:tcPr>
          <w:p w14:paraId="4D227794" w14:textId="071362B0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05</w:t>
            </w:r>
          </w:p>
        </w:tc>
        <w:tc>
          <w:tcPr>
            <w:tcW w:w="1067" w:type="dxa"/>
          </w:tcPr>
          <w:p w14:paraId="3E524407" w14:textId="6FAB1C59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9</w:t>
            </w:r>
          </w:p>
        </w:tc>
        <w:tc>
          <w:tcPr>
            <w:tcW w:w="1043" w:type="dxa"/>
          </w:tcPr>
          <w:p w14:paraId="7508A385" w14:textId="4F62729B" w:rsidR="00D529DC" w:rsidRDefault="00D529DC" w:rsidP="00D529D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6776237E" w14:textId="63B4FCCD" w:rsidR="00D529DC" w:rsidRDefault="00D529DC" w:rsidP="00D529DC">
            <w:pPr>
              <w:rPr>
                <w:sz w:val="20"/>
                <w:szCs w:val="20"/>
                <w:lang w:val="en-SG"/>
              </w:rPr>
            </w:pPr>
          </w:p>
        </w:tc>
      </w:tr>
      <w:tr w:rsidR="001D2578" w:rsidRPr="006D3603" w14:paraId="6720EAE4" w14:textId="77777777" w:rsidTr="007940B4">
        <w:tc>
          <w:tcPr>
            <w:tcW w:w="988" w:type="dxa"/>
          </w:tcPr>
          <w:p w14:paraId="739C2764" w14:textId="393DA943" w:rsidR="001D2578" w:rsidRPr="007940B4" w:rsidRDefault="007940B4" w:rsidP="007940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Lucida Console" w:eastAsia="Times New Roman" w:hAnsi="Lucida Console" w:cs="Courier New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Lucida Console" w:eastAsia="Times New Roman" w:hAnsi="Lucida Console" w:cs="Courier New"/>
                <w:color w:val="000000"/>
                <w:kern w:val="0"/>
                <w:sz w:val="20"/>
                <w:szCs w:val="20"/>
                <w:bdr w:val="none" w:sz="0" w:space="0" w:color="auto" w:frame="1"/>
                <w14:ligatures w14:val="none"/>
              </w:rPr>
              <w:t>A\G</w:t>
            </w:r>
          </w:p>
        </w:tc>
        <w:tc>
          <w:tcPr>
            <w:tcW w:w="1475" w:type="dxa"/>
          </w:tcPr>
          <w:p w14:paraId="48A01267" w14:textId="54869A92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FEEC2A0" w14:textId="329E4B4E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45AD395C" w14:textId="5F651636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D529DC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8" w:type="dxa"/>
          </w:tcPr>
          <w:p w14:paraId="217E51F8" w14:textId="02C92989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</w:t>
            </w:r>
            <w:r w:rsidR="00D529DC">
              <w:rPr>
                <w:sz w:val="20"/>
                <w:szCs w:val="20"/>
                <w:lang w:val="en-SG"/>
              </w:rPr>
              <w:t>17</w:t>
            </w:r>
          </w:p>
        </w:tc>
        <w:tc>
          <w:tcPr>
            <w:tcW w:w="958" w:type="dxa"/>
          </w:tcPr>
          <w:p w14:paraId="061B5EE1" w14:textId="7FA9BF45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D529DC">
              <w:rPr>
                <w:sz w:val="20"/>
                <w:szCs w:val="20"/>
                <w:lang w:val="en-SG"/>
              </w:rPr>
              <w:t>82</w:t>
            </w:r>
          </w:p>
        </w:tc>
        <w:tc>
          <w:tcPr>
            <w:tcW w:w="1067" w:type="dxa"/>
          </w:tcPr>
          <w:p w14:paraId="631391A9" w14:textId="76057A92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</w:t>
            </w:r>
            <w:r w:rsidR="00D529DC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00C7FBE1" w14:textId="77777777" w:rsidR="001D2578" w:rsidRDefault="001D2578" w:rsidP="001D2578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1316A768" w14:textId="77777777" w:rsidR="001D2578" w:rsidRDefault="001D2578" w:rsidP="001D2578">
            <w:pPr>
              <w:rPr>
                <w:sz w:val="20"/>
                <w:szCs w:val="20"/>
                <w:lang w:val="en-SG"/>
              </w:rPr>
            </w:pPr>
          </w:p>
        </w:tc>
      </w:tr>
      <w:tr w:rsidR="001D2578" w:rsidRPr="006D3603" w14:paraId="1196DA87" w14:textId="77777777" w:rsidTr="007940B4">
        <w:tc>
          <w:tcPr>
            <w:tcW w:w="988" w:type="dxa"/>
          </w:tcPr>
          <w:p w14:paraId="78A17173" w14:textId="77777777" w:rsidR="001D2578" w:rsidRDefault="001D2578" w:rsidP="001D2578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648A44C8" w14:textId="4AE4AFBA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77D9E2D" w14:textId="7DBBBBFC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929DEF2" w14:textId="02C54305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8" w:type="dxa"/>
          </w:tcPr>
          <w:p w14:paraId="765A9F09" w14:textId="7EB966C5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D529DC">
              <w:rPr>
                <w:sz w:val="20"/>
                <w:szCs w:val="20"/>
                <w:lang w:val="en-SG"/>
              </w:rPr>
              <w:t>88</w:t>
            </w:r>
          </w:p>
        </w:tc>
        <w:tc>
          <w:tcPr>
            <w:tcW w:w="958" w:type="dxa"/>
          </w:tcPr>
          <w:p w14:paraId="0D941428" w14:textId="0D9F50D4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</w:t>
            </w:r>
            <w:r w:rsidR="00D529DC">
              <w:rPr>
                <w:sz w:val="20"/>
                <w:szCs w:val="20"/>
                <w:lang w:val="en-SG"/>
              </w:rPr>
              <w:t>86</w:t>
            </w:r>
          </w:p>
        </w:tc>
        <w:tc>
          <w:tcPr>
            <w:tcW w:w="1067" w:type="dxa"/>
          </w:tcPr>
          <w:p w14:paraId="04D60DFD" w14:textId="7B9E1807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7940B4">
              <w:rPr>
                <w:sz w:val="20"/>
                <w:szCs w:val="20"/>
                <w:lang w:val="en-SG"/>
              </w:rPr>
              <w:t>002</w:t>
            </w:r>
          </w:p>
        </w:tc>
        <w:tc>
          <w:tcPr>
            <w:tcW w:w="1043" w:type="dxa"/>
          </w:tcPr>
          <w:p w14:paraId="22E35304" w14:textId="4A8CA2B8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05F48B76" w14:textId="5C184EB5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</w:t>
            </w:r>
            <w:r w:rsidR="007940B4">
              <w:rPr>
                <w:sz w:val="20"/>
                <w:szCs w:val="20"/>
                <w:lang w:val="en-SG"/>
              </w:rPr>
              <w:t>.9</w:t>
            </w:r>
            <w:r w:rsidR="00D529DC">
              <w:rPr>
                <w:sz w:val="20"/>
                <w:szCs w:val="20"/>
                <w:lang w:val="en-SG"/>
              </w:rPr>
              <w:t>0</w:t>
            </w:r>
            <w:r w:rsidR="007940B4">
              <w:rPr>
                <w:sz w:val="20"/>
                <w:szCs w:val="20"/>
                <w:lang w:val="en-SG"/>
              </w:rPr>
              <w:t>6</w:t>
            </w:r>
          </w:p>
        </w:tc>
      </w:tr>
      <w:tr w:rsidR="001D2578" w:rsidRPr="006D3603" w14:paraId="2E182175" w14:textId="77777777" w:rsidTr="007940B4">
        <w:tc>
          <w:tcPr>
            <w:tcW w:w="988" w:type="dxa"/>
          </w:tcPr>
          <w:p w14:paraId="3FB5FA12" w14:textId="77777777" w:rsidR="001D2578" w:rsidRDefault="001D2578" w:rsidP="001D2578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43474D4B" w14:textId="4236407F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16D1E66" w14:textId="2627ABC8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7233F4F6" w14:textId="3A3772FD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8" w:type="dxa"/>
          </w:tcPr>
          <w:p w14:paraId="4E496D43" w14:textId="66203C1B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D529DC">
              <w:rPr>
                <w:sz w:val="20"/>
                <w:szCs w:val="20"/>
                <w:lang w:val="en-SG"/>
              </w:rPr>
              <w:t>247</w:t>
            </w:r>
          </w:p>
        </w:tc>
        <w:tc>
          <w:tcPr>
            <w:tcW w:w="958" w:type="dxa"/>
          </w:tcPr>
          <w:p w14:paraId="71F192C1" w14:textId="7FA58B53" w:rsidR="001D2578" w:rsidRDefault="007940B4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302</w:t>
            </w:r>
          </w:p>
        </w:tc>
        <w:tc>
          <w:tcPr>
            <w:tcW w:w="1067" w:type="dxa"/>
          </w:tcPr>
          <w:p w14:paraId="5B97FA23" w14:textId="3E9EEE57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7940B4">
              <w:rPr>
                <w:sz w:val="20"/>
                <w:szCs w:val="20"/>
                <w:lang w:val="en-SG"/>
              </w:rPr>
              <w:t>0</w:t>
            </w:r>
            <w:r w:rsidR="00D529DC">
              <w:rPr>
                <w:sz w:val="20"/>
                <w:szCs w:val="20"/>
                <w:lang w:val="en-SG"/>
              </w:rPr>
              <w:t>29</w:t>
            </w:r>
          </w:p>
        </w:tc>
        <w:tc>
          <w:tcPr>
            <w:tcW w:w="1043" w:type="dxa"/>
          </w:tcPr>
          <w:p w14:paraId="7063ECA6" w14:textId="2C180C09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447A97A3" w14:textId="32CF796C" w:rsidR="001D2578" w:rsidRDefault="001D2578" w:rsidP="001D2578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302</w:t>
            </w:r>
          </w:p>
        </w:tc>
      </w:tr>
      <w:tr w:rsidR="00A763A2" w:rsidRPr="006D3603" w14:paraId="375FF185" w14:textId="77777777" w:rsidTr="004F650F">
        <w:tc>
          <w:tcPr>
            <w:tcW w:w="988" w:type="dxa"/>
          </w:tcPr>
          <w:p w14:paraId="33BB5E25" w14:textId="088B57D0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BI</w:t>
            </w:r>
          </w:p>
        </w:tc>
        <w:tc>
          <w:tcPr>
            <w:tcW w:w="1475" w:type="dxa"/>
          </w:tcPr>
          <w:p w14:paraId="36178DE7" w14:textId="6AD28351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0ABB64D" w14:textId="2904AFEA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167D8A95" w14:textId="1BFEF2A5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D529DC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8" w:type="dxa"/>
          </w:tcPr>
          <w:p w14:paraId="693A2B1A" w14:textId="76F6E458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766</w:t>
            </w:r>
          </w:p>
        </w:tc>
        <w:tc>
          <w:tcPr>
            <w:tcW w:w="958" w:type="dxa"/>
          </w:tcPr>
          <w:p w14:paraId="77946E64" w14:textId="6A7EDDE6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</w:t>
            </w:r>
            <w:r w:rsidR="00D529DC">
              <w:rPr>
                <w:sz w:val="20"/>
                <w:szCs w:val="20"/>
                <w:lang w:val="en-SG"/>
              </w:rPr>
              <w:t>96</w:t>
            </w:r>
          </w:p>
        </w:tc>
        <w:tc>
          <w:tcPr>
            <w:tcW w:w="1067" w:type="dxa"/>
          </w:tcPr>
          <w:p w14:paraId="145BEC64" w14:textId="2C95352A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4</w:t>
            </w:r>
            <w:r w:rsidR="00D529DC">
              <w:rPr>
                <w:sz w:val="20"/>
                <w:szCs w:val="20"/>
                <w:lang w:val="en-SG"/>
              </w:rPr>
              <w:t>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58867C2" w14:textId="77777777" w:rsidR="00A763A2" w:rsidRDefault="00A763A2" w:rsidP="00A763A2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7D01567D" w14:textId="77777777" w:rsidR="00A763A2" w:rsidRDefault="00A763A2" w:rsidP="00A763A2">
            <w:pPr>
              <w:rPr>
                <w:sz w:val="20"/>
                <w:szCs w:val="20"/>
                <w:lang w:val="en-SG"/>
              </w:rPr>
            </w:pPr>
          </w:p>
        </w:tc>
      </w:tr>
      <w:tr w:rsidR="00A763A2" w:rsidRPr="006D3603" w14:paraId="02C0B086" w14:textId="77777777" w:rsidTr="007940B4">
        <w:tc>
          <w:tcPr>
            <w:tcW w:w="988" w:type="dxa"/>
          </w:tcPr>
          <w:p w14:paraId="76DF5692" w14:textId="77777777" w:rsidR="00A763A2" w:rsidRDefault="00A763A2" w:rsidP="00A763A2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1092349" w14:textId="19199870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69B984A" w14:textId="05F9BBE2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A2E1099" w14:textId="4BCA06BA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8" w:type="dxa"/>
          </w:tcPr>
          <w:p w14:paraId="743F7C85" w14:textId="7B12D28A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</w:t>
            </w:r>
            <w:r w:rsidR="00D529DC">
              <w:rPr>
                <w:sz w:val="20"/>
                <w:szCs w:val="20"/>
                <w:lang w:val="en-SG"/>
              </w:rPr>
              <w:t>4</w:t>
            </w:r>
            <w:r>
              <w:rPr>
                <w:sz w:val="20"/>
                <w:szCs w:val="20"/>
                <w:lang w:val="en-SG"/>
              </w:rPr>
              <w:t>9</w:t>
            </w:r>
          </w:p>
        </w:tc>
        <w:tc>
          <w:tcPr>
            <w:tcW w:w="958" w:type="dxa"/>
          </w:tcPr>
          <w:p w14:paraId="4298EA56" w14:textId="27ADB303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0</w:t>
            </w:r>
            <w:r w:rsidR="00D529DC"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1067" w:type="dxa"/>
          </w:tcPr>
          <w:p w14:paraId="7F62ADFE" w14:textId="5868938E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</w:t>
            </w:r>
            <w:r w:rsidR="00D529DC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1043" w:type="dxa"/>
          </w:tcPr>
          <w:p w14:paraId="07B9F7CA" w14:textId="0D1C60FA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0463C672" w14:textId="40A82AAC" w:rsidR="00A763A2" w:rsidRDefault="00A763A2" w:rsidP="00A763A2">
            <w:pPr>
              <w:rPr>
                <w:sz w:val="20"/>
                <w:szCs w:val="20"/>
                <w:lang w:val="en-SG"/>
              </w:rPr>
            </w:pPr>
          </w:p>
        </w:tc>
      </w:tr>
      <w:tr w:rsidR="00A763A2" w:rsidRPr="006D3603" w14:paraId="5C56298A" w14:textId="77777777" w:rsidTr="007940B4">
        <w:tc>
          <w:tcPr>
            <w:tcW w:w="988" w:type="dxa"/>
          </w:tcPr>
          <w:p w14:paraId="635EA8B2" w14:textId="77777777" w:rsidR="00A763A2" w:rsidRDefault="00A763A2" w:rsidP="00A763A2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417A9B9E" w14:textId="6B9FCE22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7B0C5E8" w14:textId="6CB3CF62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73A51006" w14:textId="26FFF218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D529D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8" w:type="dxa"/>
          </w:tcPr>
          <w:p w14:paraId="1E649F9B" w14:textId="7A9A3F38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D529DC">
              <w:rPr>
                <w:sz w:val="20"/>
                <w:szCs w:val="20"/>
                <w:lang w:val="en-SG"/>
              </w:rPr>
              <w:t>528</w:t>
            </w:r>
          </w:p>
        </w:tc>
        <w:tc>
          <w:tcPr>
            <w:tcW w:w="958" w:type="dxa"/>
          </w:tcPr>
          <w:p w14:paraId="154BC6AB" w14:textId="18171C86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D529DC"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67" w:type="dxa"/>
          </w:tcPr>
          <w:p w14:paraId="17113AEE" w14:textId="33C11A15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D529DC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1043" w:type="dxa"/>
          </w:tcPr>
          <w:p w14:paraId="0B0E87C4" w14:textId="20F0FFED" w:rsidR="00A763A2" w:rsidRDefault="00A763A2" w:rsidP="00A763A2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477B32BC" w14:textId="0E79F00A" w:rsidR="00A763A2" w:rsidRDefault="00A763A2" w:rsidP="00A763A2">
            <w:pPr>
              <w:rPr>
                <w:sz w:val="20"/>
                <w:szCs w:val="20"/>
                <w:lang w:val="en-SG"/>
              </w:rPr>
            </w:pPr>
          </w:p>
        </w:tc>
      </w:tr>
      <w:tr w:rsidR="00A763A2" w:rsidRPr="006D3603" w14:paraId="381ABFF2" w14:textId="77777777" w:rsidTr="00D05CFB">
        <w:tc>
          <w:tcPr>
            <w:tcW w:w="9016" w:type="dxa"/>
            <w:gridSpan w:val="9"/>
          </w:tcPr>
          <w:p w14:paraId="078900D8" w14:textId="1DDD1430" w:rsidR="00A763A2" w:rsidRPr="008E0217" w:rsidRDefault="00A763A2" w:rsidP="00A763A2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sz w:val="20"/>
                <w:szCs w:val="20"/>
                <w:lang w:val="en-SG"/>
              </w:rPr>
              <w:t xml:space="preserve"> A\G, albumin to globulin ratio; HALP, h</w:t>
            </w:r>
            <w:r w:rsidRPr="007940B4">
              <w:rPr>
                <w:sz w:val="20"/>
                <w:szCs w:val="20"/>
                <w:lang w:val="en-SG"/>
              </w:rPr>
              <w:t xml:space="preserve">aemoglobin, </w:t>
            </w:r>
            <w:r>
              <w:rPr>
                <w:sz w:val="20"/>
                <w:szCs w:val="20"/>
                <w:lang w:val="en-SG"/>
              </w:rPr>
              <w:t>a</w:t>
            </w:r>
            <w:r w:rsidRPr="007940B4">
              <w:rPr>
                <w:sz w:val="20"/>
                <w:szCs w:val="20"/>
                <w:lang w:val="en-SG"/>
              </w:rPr>
              <w:t xml:space="preserve">lbumin, </w:t>
            </w:r>
            <w:r>
              <w:rPr>
                <w:sz w:val="20"/>
                <w:szCs w:val="20"/>
                <w:lang w:val="en-SG"/>
              </w:rPr>
              <w:t>l</w:t>
            </w:r>
            <w:r w:rsidRPr="007940B4">
              <w:rPr>
                <w:sz w:val="20"/>
                <w:szCs w:val="20"/>
                <w:lang w:val="en-SG"/>
              </w:rPr>
              <w:t xml:space="preserve">ymphocyte, and </w:t>
            </w:r>
            <w:r>
              <w:rPr>
                <w:sz w:val="20"/>
                <w:szCs w:val="20"/>
                <w:lang w:val="en-SG"/>
              </w:rPr>
              <w:t>p</w:t>
            </w:r>
            <w:r w:rsidRPr="007940B4">
              <w:rPr>
                <w:sz w:val="20"/>
                <w:szCs w:val="20"/>
                <w:lang w:val="en-SG"/>
              </w:rPr>
              <w:t>latelet score</w:t>
            </w:r>
            <w:r>
              <w:rPr>
                <w:sz w:val="20"/>
                <w:szCs w:val="20"/>
                <w:lang w:val="en-SG"/>
              </w:rPr>
              <w:t xml:space="preserve">; INI1, </w:t>
            </w:r>
            <w:r w:rsidRPr="001D2578">
              <w:rPr>
                <w:sz w:val="20"/>
                <w:szCs w:val="20"/>
                <w:lang w:val="en-SG"/>
              </w:rPr>
              <w:t xml:space="preserve">inflammatory-nutritional index </w:t>
            </w:r>
            <w:r>
              <w:rPr>
                <w:sz w:val="20"/>
                <w:szCs w:val="20"/>
                <w:lang w:val="en-SG"/>
              </w:rPr>
              <w:t>1 (</w:t>
            </w:r>
            <w:r w:rsidRPr="001D2578">
              <w:rPr>
                <w:sz w:val="20"/>
                <w:szCs w:val="20"/>
                <w:lang w:val="en-SG"/>
              </w:rPr>
              <w:t xml:space="preserve">C-reactive </w:t>
            </w:r>
            <w:r>
              <w:rPr>
                <w:sz w:val="20"/>
                <w:szCs w:val="20"/>
                <w:lang w:val="en-SG"/>
              </w:rPr>
              <w:t xml:space="preserve">protein/albumin); INI2, </w:t>
            </w:r>
            <w:r w:rsidRPr="001D2578">
              <w:rPr>
                <w:sz w:val="20"/>
                <w:szCs w:val="20"/>
                <w:lang w:val="en-SG"/>
              </w:rPr>
              <w:t xml:space="preserve">inflammatory-nutritional index </w:t>
            </w:r>
            <w:r>
              <w:rPr>
                <w:sz w:val="20"/>
                <w:szCs w:val="20"/>
                <w:lang w:val="en-SG"/>
              </w:rPr>
              <w:t>2 (</w:t>
            </w:r>
            <w:r w:rsidRPr="001D2578">
              <w:rPr>
                <w:sz w:val="20"/>
                <w:szCs w:val="20"/>
                <w:lang w:val="en-SG"/>
              </w:rPr>
              <w:t xml:space="preserve">C-reactive </w:t>
            </w:r>
            <w:r>
              <w:rPr>
                <w:sz w:val="20"/>
                <w:szCs w:val="20"/>
                <w:lang w:val="en-SG"/>
              </w:rPr>
              <w:t>protein/prealbumin); NLR, Neutrophil to Lymphocyte ratio.</w:t>
            </w:r>
          </w:p>
          <w:p w14:paraId="2DF200F0" w14:textId="77777777" w:rsidR="00A763A2" w:rsidRDefault="00A763A2" w:rsidP="00A763A2">
            <w:pPr>
              <w:rPr>
                <w:i/>
                <w:iCs/>
                <w:sz w:val="20"/>
                <w:szCs w:val="20"/>
                <w:lang w:val="en-SG"/>
              </w:rPr>
            </w:pPr>
          </w:p>
        </w:tc>
      </w:tr>
    </w:tbl>
    <w:p w14:paraId="0E2D7C84" w14:textId="77777777" w:rsidR="008E0217" w:rsidRDefault="008E0217" w:rsidP="00217FA1">
      <w:pPr>
        <w:rPr>
          <w:lang w:val="en-SG"/>
        </w:rPr>
      </w:pPr>
    </w:p>
    <w:p w14:paraId="0281FA5A" w14:textId="77777777" w:rsidR="006632F2" w:rsidRDefault="006632F2" w:rsidP="00217FA1">
      <w:pPr>
        <w:rPr>
          <w:lang w:val="en-SG"/>
        </w:rPr>
      </w:pPr>
    </w:p>
    <w:p w14:paraId="7E7B5AF2" w14:textId="4BD22CEC" w:rsidR="006632F2" w:rsidRPr="007940B4" w:rsidRDefault="006632F2" w:rsidP="003238B6">
      <w:pPr>
        <w:pStyle w:val="Heading3"/>
        <w:rPr>
          <w:lang w:val="en-SG"/>
        </w:rPr>
      </w:pPr>
      <w:r>
        <w:rPr>
          <w:lang w:val="en-SG"/>
        </w:rPr>
        <w:t xml:space="preserve">Cytokine </w:t>
      </w:r>
      <w:r w:rsidR="00850F54">
        <w:rPr>
          <w:lang w:val="en-SG"/>
        </w:rPr>
        <w:t>mark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475"/>
        <w:gridCol w:w="542"/>
        <w:gridCol w:w="619"/>
        <w:gridCol w:w="1048"/>
        <w:gridCol w:w="958"/>
        <w:gridCol w:w="1067"/>
        <w:gridCol w:w="1043"/>
        <w:gridCol w:w="1276"/>
      </w:tblGrid>
      <w:tr w:rsidR="006632F2" w:rsidRPr="006D3603" w14:paraId="57237914" w14:textId="77777777" w:rsidTr="00D05CFB">
        <w:tc>
          <w:tcPr>
            <w:tcW w:w="988" w:type="dxa"/>
          </w:tcPr>
          <w:p w14:paraId="5D5D0493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475" w:type="dxa"/>
          </w:tcPr>
          <w:p w14:paraId="5485759C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1EFDC554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9" w:type="dxa"/>
          </w:tcPr>
          <w:p w14:paraId="0887F153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48" w:type="dxa"/>
          </w:tcPr>
          <w:p w14:paraId="6241AD68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58" w:type="dxa"/>
          </w:tcPr>
          <w:p w14:paraId="0CA647B9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67" w:type="dxa"/>
          </w:tcPr>
          <w:p w14:paraId="621A4EFC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2654FE07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276" w:type="dxa"/>
          </w:tcPr>
          <w:p w14:paraId="25A21C46" w14:textId="77777777" w:rsidR="006632F2" w:rsidRPr="006D3603" w:rsidRDefault="006632F2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6632F2" w:rsidRPr="006D3603" w14:paraId="08E59B36" w14:textId="77777777" w:rsidTr="00D05CFB">
        <w:tc>
          <w:tcPr>
            <w:tcW w:w="988" w:type="dxa"/>
          </w:tcPr>
          <w:p w14:paraId="06E8D155" w14:textId="48B006AD" w:rsidR="006632F2" w:rsidRPr="006632F2" w:rsidRDefault="004E36AA" w:rsidP="006632F2">
            <w:pPr>
              <w:pStyle w:val="HTMLPreformatted"/>
              <w:shd w:val="clear" w:color="auto" w:fill="FFFFFF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GM-CSF</w:t>
            </w:r>
          </w:p>
        </w:tc>
        <w:tc>
          <w:tcPr>
            <w:tcW w:w="1475" w:type="dxa"/>
          </w:tcPr>
          <w:p w14:paraId="2CB34DEC" w14:textId="77777777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75C1185E" w14:textId="77777777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0BD0D2DA" w14:textId="7800E84E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65359CAE" w14:textId="55BA3FFD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9</w:t>
            </w:r>
          </w:p>
        </w:tc>
        <w:tc>
          <w:tcPr>
            <w:tcW w:w="958" w:type="dxa"/>
          </w:tcPr>
          <w:p w14:paraId="54C8B4D9" w14:textId="0AE2A0E5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94</w:t>
            </w:r>
          </w:p>
        </w:tc>
        <w:tc>
          <w:tcPr>
            <w:tcW w:w="1067" w:type="dxa"/>
          </w:tcPr>
          <w:p w14:paraId="32CEC96A" w14:textId="33A01FC8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4211C684" w14:textId="77777777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3EF99C15" w14:textId="77777777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6632F2" w:rsidRPr="006D3603" w14:paraId="615314B9" w14:textId="77777777" w:rsidTr="00D05CFB">
        <w:tc>
          <w:tcPr>
            <w:tcW w:w="988" w:type="dxa"/>
          </w:tcPr>
          <w:p w14:paraId="6B802854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2E9803D2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18D758F2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87C0499" w14:textId="7AED8753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68C91C66" w14:textId="2C08FCBF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7</w:t>
            </w:r>
          </w:p>
        </w:tc>
        <w:tc>
          <w:tcPr>
            <w:tcW w:w="958" w:type="dxa"/>
          </w:tcPr>
          <w:p w14:paraId="06536573" w14:textId="5F14200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7</w:t>
            </w:r>
          </w:p>
        </w:tc>
        <w:tc>
          <w:tcPr>
            <w:tcW w:w="1067" w:type="dxa"/>
          </w:tcPr>
          <w:p w14:paraId="4867B1F0" w14:textId="22DDB8D0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2</w:t>
            </w:r>
          </w:p>
        </w:tc>
        <w:tc>
          <w:tcPr>
            <w:tcW w:w="1043" w:type="dxa"/>
          </w:tcPr>
          <w:p w14:paraId="4D2210C4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2EE9FB1B" w14:textId="76FA6428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6632F2" w:rsidRPr="006D3603" w14:paraId="33FBED28" w14:textId="77777777" w:rsidTr="00D05CFB">
        <w:tc>
          <w:tcPr>
            <w:tcW w:w="988" w:type="dxa"/>
          </w:tcPr>
          <w:p w14:paraId="4B4ED5D9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2A6EBB1A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750CA30B" w14:textId="7777777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00D7CB98" w14:textId="6481DEF7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71AA3D97" w14:textId="11E49BB6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4</w:t>
            </w:r>
          </w:p>
        </w:tc>
        <w:tc>
          <w:tcPr>
            <w:tcW w:w="958" w:type="dxa"/>
          </w:tcPr>
          <w:p w14:paraId="2B09AC9D" w14:textId="7DA1346F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4</w:t>
            </w:r>
          </w:p>
        </w:tc>
        <w:tc>
          <w:tcPr>
            <w:tcW w:w="1067" w:type="dxa"/>
          </w:tcPr>
          <w:p w14:paraId="2D2FD17D" w14:textId="01B351DE" w:rsidR="006632F2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2</w:t>
            </w:r>
          </w:p>
        </w:tc>
        <w:tc>
          <w:tcPr>
            <w:tcW w:w="1043" w:type="dxa"/>
          </w:tcPr>
          <w:p w14:paraId="1E8462B5" w14:textId="77777777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57CB795E" w14:textId="7EE13908" w:rsidR="006632F2" w:rsidRPr="006D3603" w:rsidRDefault="006632F2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74BFE89D" w14:textId="77777777" w:rsidTr="00D05CFB">
        <w:tc>
          <w:tcPr>
            <w:tcW w:w="988" w:type="dxa"/>
          </w:tcPr>
          <w:p w14:paraId="0712A880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NF-γ</w:t>
            </w:r>
          </w:p>
        </w:tc>
        <w:tc>
          <w:tcPr>
            <w:tcW w:w="1475" w:type="dxa"/>
          </w:tcPr>
          <w:p w14:paraId="71D6F237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5E171F44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38175423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720393C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266</w:t>
            </w:r>
          </w:p>
        </w:tc>
        <w:tc>
          <w:tcPr>
            <w:tcW w:w="958" w:type="dxa"/>
          </w:tcPr>
          <w:p w14:paraId="0E497464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85</w:t>
            </w:r>
          </w:p>
        </w:tc>
        <w:tc>
          <w:tcPr>
            <w:tcW w:w="1067" w:type="dxa"/>
          </w:tcPr>
          <w:p w14:paraId="3302E93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7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11BA7286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38C83C5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5A497BC9" w14:textId="77777777" w:rsidTr="00D05CFB">
        <w:tc>
          <w:tcPr>
            <w:tcW w:w="988" w:type="dxa"/>
          </w:tcPr>
          <w:p w14:paraId="014BB76A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50C81208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668A36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751C4AB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36F29F93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887</w:t>
            </w:r>
          </w:p>
        </w:tc>
        <w:tc>
          <w:tcPr>
            <w:tcW w:w="958" w:type="dxa"/>
          </w:tcPr>
          <w:p w14:paraId="14E0A0DF" w14:textId="0B46900B" w:rsidR="004E36AA" w:rsidRPr="004E36AA" w:rsidRDefault="004E36AA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4E36AA">
              <w:rPr>
                <w:b/>
                <w:bCs/>
                <w:sz w:val="20"/>
                <w:szCs w:val="20"/>
                <w:lang w:val="en-SG"/>
              </w:rPr>
              <w:t>0.033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67" w:type="dxa"/>
          </w:tcPr>
          <w:p w14:paraId="0888560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7</w:t>
            </w:r>
          </w:p>
        </w:tc>
        <w:tc>
          <w:tcPr>
            <w:tcW w:w="1043" w:type="dxa"/>
          </w:tcPr>
          <w:p w14:paraId="7158AA7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7190C7AF" w14:textId="2155D454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0F669EF4" w14:textId="77777777" w:rsidTr="00D05CFB">
        <w:tc>
          <w:tcPr>
            <w:tcW w:w="988" w:type="dxa"/>
          </w:tcPr>
          <w:p w14:paraId="501EA78F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430EF51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FDE1D0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770D221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4DE17FD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8</w:t>
            </w:r>
          </w:p>
        </w:tc>
        <w:tc>
          <w:tcPr>
            <w:tcW w:w="958" w:type="dxa"/>
          </w:tcPr>
          <w:p w14:paraId="5EF1E020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8</w:t>
            </w:r>
          </w:p>
        </w:tc>
        <w:tc>
          <w:tcPr>
            <w:tcW w:w="1067" w:type="dxa"/>
          </w:tcPr>
          <w:p w14:paraId="00300BF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8</w:t>
            </w:r>
          </w:p>
        </w:tc>
        <w:tc>
          <w:tcPr>
            <w:tcW w:w="1043" w:type="dxa"/>
          </w:tcPr>
          <w:p w14:paraId="4E488CA7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5048AECC" w14:textId="74BF6E0F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07946222" w14:textId="77777777" w:rsidTr="00D05CFB">
        <w:tc>
          <w:tcPr>
            <w:tcW w:w="988" w:type="dxa"/>
          </w:tcPr>
          <w:p w14:paraId="12032090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1β</w:t>
            </w:r>
          </w:p>
        </w:tc>
        <w:tc>
          <w:tcPr>
            <w:tcW w:w="1475" w:type="dxa"/>
          </w:tcPr>
          <w:p w14:paraId="1D05011E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64089657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387C7B8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1A9B771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47</w:t>
            </w:r>
          </w:p>
        </w:tc>
        <w:tc>
          <w:tcPr>
            <w:tcW w:w="958" w:type="dxa"/>
          </w:tcPr>
          <w:p w14:paraId="59342B5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06</w:t>
            </w:r>
          </w:p>
        </w:tc>
        <w:tc>
          <w:tcPr>
            <w:tcW w:w="1067" w:type="dxa"/>
          </w:tcPr>
          <w:p w14:paraId="416F3964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60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2F97F2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1890D6F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0DF3505B" w14:textId="77777777" w:rsidTr="00D05CFB">
        <w:tc>
          <w:tcPr>
            <w:tcW w:w="988" w:type="dxa"/>
          </w:tcPr>
          <w:p w14:paraId="62856AFF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33669EC4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2E58EC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BA376BB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090EC93E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118</w:t>
            </w:r>
          </w:p>
        </w:tc>
        <w:tc>
          <w:tcPr>
            <w:tcW w:w="958" w:type="dxa"/>
          </w:tcPr>
          <w:p w14:paraId="174B09D2" w14:textId="77777777" w:rsidR="004E36AA" w:rsidRP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5</w:t>
            </w:r>
          </w:p>
        </w:tc>
        <w:tc>
          <w:tcPr>
            <w:tcW w:w="1067" w:type="dxa"/>
          </w:tcPr>
          <w:p w14:paraId="34C47CE7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0</w:t>
            </w:r>
          </w:p>
        </w:tc>
        <w:tc>
          <w:tcPr>
            <w:tcW w:w="1043" w:type="dxa"/>
          </w:tcPr>
          <w:p w14:paraId="70F88BE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0A1CCD0E" w14:textId="6EEE239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30E3DBE3" w14:textId="77777777" w:rsidTr="00D05CFB">
        <w:tc>
          <w:tcPr>
            <w:tcW w:w="988" w:type="dxa"/>
          </w:tcPr>
          <w:p w14:paraId="4A5E645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223D0B32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AE3349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9662E66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000EBDD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03</w:t>
            </w:r>
          </w:p>
        </w:tc>
        <w:tc>
          <w:tcPr>
            <w:tcW w:w="958" w:type="dxa"/>
          </w:tcPr>
          <w:p w14:paraId="5095E98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23</w:t>
            </w:r>
          </w:p>
        </w:tc>
        <w:tc>
          <w:tcPr>
            <w:tcW w:w="1067" w:type="dxa"/>
          </w:tcPr>
          <w:p w14:paraId="222D9726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6</w:t>
            </w:r>
          </w:p>
        </w:tc>
        <w:tc>
          <w:tcPr>
            <w:tcW w:w="1043" w:type="dxa"/>
          </w:tcPr>
          <w:p w14:paraId="4A0C5483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5612F8E9" w14:textId="40D858A8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736649A9" w14:textId="77777777" w:rsidTr="00D05CFB">
        <w:tc>
          <w:tcPr>
            <w:tcW w:w="988" w:type="dxa"/>
          </w:tcPr>
          <w:p w14:paraId="52A1E57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1RA</w:t>
            </w:r>
          </w:p>
        </w:tc>
        <w:tc>
          <w:tcPr>
            <w:tcW w:w="1475" w:type="dxa"/>
          </w:tcPr>
          <w:p w14:paraId="27EDB1DF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64CD7A1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39D1F2D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465EE3B3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65</w:t>
            </w:r>
          </w:p>
        </w:tc>
        <w:tc>
          <w:tcPr>
            <w:tcW w:w="958" w:type="dxa"/>
          </w:tcPr>
          <w:p w14:paraId="4152149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85</w:t>
            </w:r>
          </w:p>
        </w:tc>
        <w:tc>
          <w:tcPr>
            <w:tcW w:w="1067" w:type="dxa"/>
          </w:tcPr>
          <w:p w14:paraId="04EC67B5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7C533A7B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1FF77593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5B2F05A1" w14:textId="77777777" w:rsidTr="00D05CFB">
        <w:tc>
          <w:tcPr>
            <w:tcW w:w="988" w:type="dxa"/>
          </w:tcPr>
          <w:p w14:paraId="3624E09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3FC9C991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3B46940C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DAA5811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2B01577F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716</w:t>
            </w:r>
          </w:p>
        </w:tc>
        <w:tc>
          <w:tcPr>
            <w:tcW w:w="958" w:type="dxa"/>
          </w:tcPr>
          <w:p w14:paraId="6D867C60" w14:textId="77777777" w:rsidR="004E36AA" w:rsidRPr="004E36AA" w:rsidRDefault="004E36AA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4E36AA">
              <w:rPr>
                <w:b/>
                <w:bCs/>
                <w:sz w:val="20"/>
                <w:szCs w:val="20"/>
                <w:lang w:val="en-SG"/>
              </w:rPr>
              <w:t>0.042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67" w:type="dxa"/>
          </w:tcPr>
          <w:p w14:paraId="5B5E5587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30</w:t>
            </w:r>
          </w:p>
        </w:tc>
        <w:tc>
          <w:tcPr>
            <w:tcW w:w="1043" w:type="dxa"/>
          </w:tcPr>
          <w:p w14:paraId="4D03F030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2B223A9B" w14:textId="46CE0829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55DC9E11" w14:textId="77777777" w:rsidTr="00D05CFB">
        <w:tc>
          <w:tcPr>
            <w:tcW w:w="988" w:type="dxa"/>
          </w:tcPr>
          <w:p w14:paraId="35F7C99B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DFE0A29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5D8B258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53E9FBA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3E828088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36</w:t>
            </w:r>
          </w:p>
        </w:tc>
        <w:tc>
          <w:tcPr>
            <w:tcW w:w="958" w:type="dxa"/>
          </w:tcPr>
          <w:p w14:paraId="2F89B2B4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10</w:t>
            </w:r>
          </w:p>
        </w:tc>
        <w:tc>
          <w:tcPr>
            <w:tcW w:w="1067" w:type="dxa"/>
          </w:tcPr>
          <w:p w14:paraId="5099804D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0</w:t>
            </w:r>
          </w:p>
        </w:tc>
        <w:tc>
          <w:tcPr>
            <w:tcW w:w="1043" w:type="dxa"/>
          </w:tcPr>
          <w:p w14:paraId="2BDBECCE" w14:textId="77777777" w:rsidR="004E36AA" w:rsidRDefault="004E36AA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2F1864B7" w14:textId="691BF2A5" w:rsidR="004E36AA" w:rsidRDefault="004E36AA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4EF5F1EE" w14:textId="77777777" w:rsidTr="00D05CFB">
        <w:tc>
          <w:tcPr>
            <w:tcW w:w="988" w:type="dxa"/>
          </w:tcPr>
          <w:p w14:paraId="16D6B44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2</w:t>
            </w:r>
          </w:p>
        </w:tc>
        <w:tc>
          <w:tcPr>
            <w:tcW w:w="1475" w:type="dxa"/>
          </w:tcPr>
          <w:p w14:paraId="45CF43F0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B6E2BD9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0C94FF9F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4B1F3DC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56</w:t>
            </w:r>
          </w:p>
        </w:tc>
        <w:tc>
          <w:tcPr>
            <w:tcW w:w="958" w:type="dxa"/>
          </w:tcPr>
          <w:p w14:paraId="0892761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85</w:t>
            </w:r>
          </w:p>
        </w:tc>
        <w:tc>
          <w:tcPr>
            <w:tcW w:w="1067" w:type="dxa"/>
          </w:tcPr>
          <w:p w14:paraId="75C8B53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4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FDD7BB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5EDFE8E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5D110389" w14:textId="77777777" w:rsidTr="00D05CFB">
        <w:tc>
          <w:tcPr>
            <w:tcW w:w="988" w:type="dxa"/>
          </w:tcPr>
          <w:p w14:paraId="4C4F0A6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F4F148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67D3ED6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4846E77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632A039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703</w:t>
            </w:r>
          </w:p>
        </w:tc>
        <w:tc>
          <w:tcPr>
            <w:tcW w:w="958" w:type="dxa"/>
          </w:tcPr>
          <w:p w14:paraId="5DD979E5" w14:textId="77777777" w:rsidR="004F650F" w:rsidRPr="004E36AA" w:rsidRDefault="004F650F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4E36AA">
              <w:rPr>
                <w:b/>
                <w:bCs/>
                <w:sz w:val="20"/>
                <w:szCs w:val="20"/>
                <w:lang w:val="en-SG"/>
              </w:rPr>
              <w:t>0.04</w:t>
            </w:r>
            <w:r>
              <w:rPr>
                <w:b/>
                <w:bCs/>
                <w:sz w:val="20"/>
                <w:szCs w:val="20"/>
                <w:lang w:val="en-SG"/>
              </w:rPr>
              <w:t>3 *</w:t>
            </w:r>
          </w:p>
        </w:tc>
        <w:tc>
          <w:tcPr>
            <w:tcW w:w="1067" w:type="dxa"/>
          </w:tcPr>
          <w:p w14:paraId="7B263A8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3</w:t>
            </w:r>
          </w:p>
        </w:tc>
        <w:tc>
          <w:tcPr>
            <w:tcW w:w="1043" w:type="dxa"/>
          </w:tcPr>
          <w:p w14:paraId="04A136C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37C0087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89</w:t>
            </w:r>
          </w:p>
        </w:tc>
      </w:tr>
      <w:tr w:rsidR="004F650F" w:rsidRPr="006D3603" w14:paraId="4A00CDA1" w14:textId="77777777" w:rsidTr="00D05CFB">
        <w:tc>
          <w:tcPr>
            <w:tcW w:w="988" w:type="dxa"/>
          </w:tcPr>
          <w:p w14:paraId="70C17DD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4A06014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36C5FB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4FA064D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57496DE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23</w:t>
            </w:r>
          </w:p>
        </w:tc>
        <w:tc>
          <w:tcPr>
            <w:tcW w:w="958" w:type="dxa"/>
          </w:tcPr>
          <w:p w14:paraId="370978E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5</w:t>
            </w:r>
          </w:p>
        </w:tc>
        <w:tc>
          <w:tcPr>
            <w:tcW w:w="1067" w:type="dxa"/>
          </w:tcPr>
          <w:p w14:paraId="016F1A4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0</w:t>
            </w:r>
          </w:p>
        </w:tc>
        <w:tc>
          <w:tcPr>
            <w:tcW w:w="1043" w:type="dxa"/>
          </w:tcPr>
          <w:p w14:paraId="1E507ED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111E146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4</w:t>
            </w:r>
          </w:p>
        </w:tc>
      </w:tr>
      <w:tr w:rsidR="004F650F" w:rsidRPr="006D3603" w14:paraId="1B044341" w14:textId="77777777" w:rsidTr="00D05CFB">
        <w:tc>
          <w:tcPr>
            <w:tcW w:w="988" w:type="dxa"/>
          </w:tcPr>
          <w:p w14:paraId="78B80A2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4</w:t>
            </w:r>
          </w:p>
        </w:tc>
        <w:tc>
          <w:tcPr>
            <w:tcW w:w="1475" w:type="dxa"/>
          </w:tcPr>
          <w:p w14:paraId="4769A08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A41382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7313544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47961A0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600</w:t>
            </w:r>
          </w:p>
        </w:tc>
        <w:tc>
          <w:tcPr>
            <w:tcW w:w="958" w:type="dxa"/>
          </w:tcPr>
          <w:p w14:paraId="6470D1A9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32</w:t>
            </w:r>
          </w:p>
        </w:tc>
        <w:tc>
          <w:tcPr>
            <w:tcW w:w="1067" w:type="dxa"/>
          </w:tcPr>
          <w:p w14:paraId="572821C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19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39A5946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203B38F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59A573DB" w14:textId="77777777" w:rsidTr="00D05CFB">
        <w:tc>
          <w:tcPr>
            <w:tcW w:w="988" w:type="dxa"/>
          </w:tcPr>
          <w:p w14:paraId="0D94D5F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21E0B41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46A27B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7821190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3E88DB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76</w:t>
            </w:r>
          </w:p>
        </w:tc>
        <w:tc>
          <w:tcPr>
            <w:tcW w:w="958" w:type="dxa"/>
          </w:tcPr>
          <w:p w14:paraId="5B926FFD" w14:textId="77777777" w:rsidR="004F650F" w:rsidRPr="004F650F" w:rsidRDefault="004F650F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486</w:t>
            </w:r>
          </w:p>
        </w:tc>
        <w:tc>
          <w:tcPr>
            <w:tcW w:w="1067" w:type="dxa"/>
          </w:tcPr>
          <w:p w14:paraId="1BDF1F1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6</w:t>
            </w:r>
          </w:p>
        </w:tc>
        <w:tc>
          <w:tcPr>
            <w:tcW w:w="1043" w:type="dxa"/>
          </w:tcPr>
          <w:p w14:paraId="59B7A71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7591137C" w14:textId="7038976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40717D48" w14:textId="77777777" w:rsidTr="00D05CFB">
        <w:tc>
          <w:tcPr>
            <w:tcW w:w="988" w:type="dxa"/>
          </w:tcPr>
          <w:p w14:paraId="3B5A837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1A72E73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51DFC0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2A5A95D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70328E1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13</w:t>
            </w:r>
          </w:p>
        </w:tc>
        <w:tc>
          <w:tcPr>
            <w:tcW w:w="958" w:type="dxa"/>
          </w:tcPr>
          <w:p w14:paraId="5E825C1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99</w:t>
            </w:r>
          </w:p>
        </w:tc>
        <w:tc>
          <w:tcPr>
            <w:tcW w:w="1067" w:type="dxa"/>
          </w:tcPr>
          <w:p w14:paraId="4A14379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3</w:t>
            </w:r>
          </w:p>
        </w:tc>
        <w:tc>
          <w:tcPr>
            <w:tcW w:w="1043" w:type="dxa"/>
          </w:tcPr>
          <w:p w14:paraId="04A4CBF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41324442" w14:textId="46154719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7F17B389" w14:textId="77777777" w:rsidTr="00D05CFB">
        <w:tc>
          <w:tcPr>
            <w:tcW w:w="988" w:type="dxa"/>
          </w:tcPr>
          <w:p w14:paraId="2060FBB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5</w:t>
            </w:r>
          </w:p>
        </w:tc>
        <w:tc>
          <w:tcPr>
            <w:tcW w:w="1475" w:type="dxa"/>
          </w:tcPr>
          <w:p w14:paraId="43A5834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FA9446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5BB223E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5C18DBE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5</w:t>
            </w:r>
          </w:p>
        </w:tc>
        <w:tc>
          <w:tcPr>
            <w:tcW w:w="958" w:type="dxa"/>
          </w:tcPr>
          <w:p w14:paraId="40B98F4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64</w:t>
            </w:r>
          </w:p>
        </w:tc>
        <w:tc>
          <w:tcPr>
            <w:tcW w:w="1067" w:type="dxa"/>
          </w:tcPr>
          <w:p w14:paraId="29BA668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6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EFBB9F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4A1ABED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40594578" w14:textId="77777777" w:rsidTr="00D05CFB">
        <w:tc>
          <w:tcPr>
            <w:tcW w:w="988" w:type="dxa"/>
          </w:tcPr>
          <w:p w14:paraId="4B4F9DE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4868BE8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7562B35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6687BA9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000E41E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29</w:t>
            </w:r>
          </w:p>
        </w:tc>
        <w:tc>
          <w:tcPr>
            <w:tcW w:w="958" w:type="dxa"/>
          </w:tcPr>
          <w:p w14:paraId="3E02BE84" w14:textId="77777777" w:rsidR="004F650F" w:rsidRPr="004F650F" w:rsidRDefault="004F650F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577</w:t>
            </w:r>
          </w:p>
        </w:tc>
        <w:tc>
          <w:tcPr>
            <w:tcW w:w="1067" w:type="dxa"/>
          </w:tcPr>
          <w:p w14:paraId="0A539D0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1</w:t>
            </w:r>
          </w:p>
        </w:tc>
        <w:tc>
          <w:tcPr>
            <w:tcW w:w="1043" w:type="dxa"/>
          </w:tcPr>
          <w:p w14:paraId="44BB08A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5648C277" w14:textId="39556D83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27FABEB4" w14:textId="77777777" w:rsidTr="00D05CFB">
        <w:tc>
          <w:tcPr>
            <w:tcW w:w="988" w:type="dxa"/>
          </w:tcPr>
          <w:p w14:paraId="3BCAD83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6FD4DA9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3D1D5C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403ED5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5B4201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16</w:t>
            </w:r>
          </w:p>
        </w:tc>
        <w:tc>
          <w:tcPr>
            <w:tcW w:w="958" w:type="dxa"/>
          </w:tcPr>
          <w:p w14:paraId="3A3F8F6F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22</w:t>
            </w:r>
          </w:p>
        </w:tc>
        <w:tc>
          <w:tcPr>
            <w:tcW w:w="1067" w:type="dxa"/>
          </w:tcPr>
          <w:p w14:paraId="336E6BF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3</w:t>
            </w:r>
          </w:p>
        </w:tc>
        <w:tc>
          <w:tcPr>
            <w:tcW w:w="1043" w:type="dxa"/>
          </w:tcPr>
          <w:p w14:paraId="2E2FD57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7C1E0D8C" w14:textId="1D5715DB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78918A5B" w14:textId="77777777" w:rsidTr="00D05CFB">
        <w:tc>
          <w:tcPr>
            <w:tcW w:w="988" w:type="dxa"/>
          </w:tcPr>
          <w:p w14:paraId="120228B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6</w:t>
            </w:r>
          </w:p>
        </w:tc>
        <w:tc>
          <w:tcPr>
            <w:tcW w:w="1475" w:type="dxa"/>
          </w:tcPr>
          <w:p w14:paraId="77E0AFE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1C8E5F9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132B25A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795020E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82</w:t>
            </w:r>
          </w:p>
        </w:tc>
        <w:tc>
          <w:tcPr>
            <w:tcW w:w="958" w:type="dxa"/>
          </w:tcPr>
          <w:p w14:paraId="120A44D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43</w:t>
            </w:r>
          </w:p>
        </w:tc>
        <w:tc>
          <w:tcPr>
            <w:tcW w:w="1067" w:type="dxa"/>
          </w:tcPr>
          <w:p w14:paraId="2EFF8B3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69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1C8C0BF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43B4579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400D92C7" w14:textId="77777777" w:rsidTr="00D05CFB">
        <w:tc>
          <w:tcPr>
            <w:tcW w:w="988" w:type="dxa"/>
          </w:tcPr>
          <w:p w14:paraId="0275B5F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8D3077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52D263A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6C46058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554E587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406</w:t>
            </w:r>
          </w:p>
        </w:tc>
        <w:tc>
          <w:tcPr>
            <w:tcW w:w="958" w:type="dxa"/>
          </w:tcPr>
          <w:p w14:paraId="39A5B4D0" w14:textId="77777777" w:rsidR="004F650F" w:rsidRPr="004F650F" w:rsidRDefault="004F650F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248</w:t>
            </w:r>
          </w:p>
        </w:tc>
        <w:tc>
          <w:tcPr>
            <w:tcW w:w="1067" w:type="dxa"/>
          </w:tcPr>
          <w:p w14:paraId="25165DA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2</w:t>
            </w:r>
          </w:p>
        </w:tc>
        <w:tc>
          <w:tcPr>
            <w:tcW w:w="1043" w:type="dxa"/>
          </w:tcPr>
          <w:p w14:paraId="66131A6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05E868E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64</w:t>
            </w:r>
          </w:p>
        </w:tc>
      </w:tr>
      <w:tr w:rsidR="004F650F" w:rsidRPr="006D3603" w14:paraId="764680F2" w14:textId="77777777" w:rsidTr="00D05CFB">
        <w:tc>
          <w:tcPr>
            <w:tcW w:w="988" w:type="dxa"/>
          </w:tcPr>
          <w:p w14:paraId="63C4B7D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CCE250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B702B0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79308EE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56E807F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38</w:t>
            </w:r>
          </w:p>
        </w:tc>
        <w:tc>
          <w:tcPr>
            <w:tcW w:w="958" w:type="dxa"/>
          </w:tcPr>
          <w:p w14:paraId="1E858D7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09</w:t>
            </w:r>
          </w:p>
        </w:tc>
        <w:tc>
          <w:tcPr>
            <w:tcW w:w="1067" w:type="dxa"/>
          </w:tcPr>
          <w:p w14:paraId="049174D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8</w:t>
            </w:r>
          </w:p>
        </w:tc>
        <w:tc>
          <w:tcPr>
            <w:tcW w:w="1043" w:type="dxa"/>
          </w:tcPr>
          <w:p w14:paraId="5B3CF93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4D314590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26</w:t>
            </w:r>
          </w:p>
        </w:tc>
      </w:tr>
      <w:tr w:rsidR="004F650F" w:rsidRPr="006D3603" w14:paraId="0125EC2B" w14:textId="77777777" w:rsidTr="00D05CFB">
        <w:tc>
          <w:tcPr>
            <w:tcW w:w="988" w:type="dxa"/>
          </w:tcPr>
          <w:p w14:paraId="478FEC9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8</w:t>
            </w:r>
          </w:p>
        </w:tc>
        <w:tc>
          <w:tcPr>
            <w:tcW w:w="1475" w:type="dxa"/>
          </w:tcPr>
          <w:p w14:paraId="77739D2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96150C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15652B0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6530769F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95</w:t>
            </w:r>
          </w:p>
        </w:tc>
        <w:tc>
          <w:tcPr>
            <w:tcW w:w="958" w:type="dxa"/>
          </w:tcPr>
          <w:p w14:paraId="0F438BC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68</w:t>
            </w:r>
          </w:p>
        </w:tc>
        <w:tc>
          <w:tcPr>
            <w:tcW w:w="1067" w:type="dxa"/>
          </w:tcPr>
          <w:p w14:paraId="2D55245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4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3660AE9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3615E60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1FC7C77D" w14:textId="77777777" w:rsidTr="00D05CFB">
        <w:tc>
          <w:tcPr>
            <w:tcW w:w="988" w:type="dxa"/>
          </w:tcPr>
          <w:p w14:paraId="26E1D06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40044A9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7FAE8C6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664C87F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2109961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390</w:t>
            </w:r>
          </w:p>
        </w:tc>
        <w:tc>
          <w:tcPr>
            <w:tcW w:w="958" w:type="dxa"/>
          </w:tcPr>
          <w:p w14:paraId="07D04F32" w14:textId="77777777" w:rsidR="004F650F" w:rsidRPr="004F650F" w:rsidRDefault="004F650F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253</w:t>
            </w:r>
          </w:p>
        </w:tc>
        <w:tc>
          <w:tcPr>
            <w:tcW w:w="1067" w:type="dxa"/>
          </w:tcPr>
          <w:p w14:paraId="5D7AEC4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7</w:t>
            </w:r>
          </w:p>
        </w:tc>
        <w:tc>
          <w:tcPr>
            <w:tcW w:w="1043" w:type="dxa"/>
          </w:tcPr>
          <w:p w14:paraId="4FC76C0F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3089567D" w14:textId="30EE2F2D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408E41B2" w14:textId="77777777" w:rsidTr="00D05CFB">
        <w:tc>
          <w:tcPr>
            <w:tcW w:w="988" w:type="dxa"/>
          </w:tcPr>
          <w:p w14:paraId="4E3CC43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C40B94B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A112C0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6FD2710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77467EF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6</w:t>
            </w:r>
          </w:p>
        </w:tc>
        <w:tc>
          <w:tcPr>
            <w:tcW w:w="958" w:type="dxa"/>
          </w:tcPr>
          <w:p w14:paraId="6680D15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83</w:t>
            </w:r>
          </w:p>
        </w:tc>
        <w:tc>
          <w:tcPr>
            <w:tcW w:w="1067" w:type="dxa"/>
          </w:tcPr>
          <w:p w14:paraId="76EB14A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2</w:t>
            </w:r>
          </w:p>
        </w:tc>
        <w:tc>
          <w:tcPr>
            <w:tcW w:w="1043" w:type="dxa"/>
          </w:tcPr>
          <w:p w14:paraId="3384FB2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0FA4CE62" w14:textId="3C94A92A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1AB77EBF" w14:textId="77777777" w:rsidTr="00D05CFB">
        <w:tc>
          <w:tcPr>
            <w:tcW w:w="988" w:type="dxa"/>
          </w:tcPr>
          <w:p w14:paraId="0051983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10</w:t>
            </w:r>
          </w:p>
        </w:tc>
        <w:tc>
          <w:tcPr>
            <w:tcW w:w="1475" w:type="dxa"/>
          </w:tcPr>
          <w:p w14:paraId="5549E7E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F53366F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065BFF3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1259BD7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40</w:t>
            </w:r>
          </w:p>
        </w:tc>
        <w:tc>
          <w:tcPr>
            <w:tcW w:w="958" w:type="dxa"/>
          </w:tcPr>
          <w:p w14:paraId="17C7313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15</w:t>
            </w:r>
          </w:p>
        </w:tc>
        <w:tc>
          <w:tcPr>
            <w:tcW w:w="1067" w:type="dxa"/>
          </w:tcPr>
          <w:p w14:paraId="4FB7C56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0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81DB42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0694EF9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33AFB3D4" w14:textId="77777777" w:rsidTr="00D05CFB">
        <w:tc>
          <w:tcPr>
            <w:tcW w:w="988" w:type="dxa"/>
          </w:tcPr>
          <w:p w14:paraId="0C861C8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100181A0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4D6800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3FAB9D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54B8BF3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89</w:t>
            </w:r>
          </w:p>
        </w:tc>
        <w:tc>
          <w:tcPr>
            <w:tcW w:w="958" w:type="dxa"/>
          </w:tcPr>
          <w:p w14:paraId="4E8C1404" w14:textId="77777777" w:rsidR="004F650F" w:rsidRPr="004F650F" w:rsidRDefault="004F650F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374</w:t>
            </w:r>
          </w:p>
        </w:tc>
        <w:tc>
          <w:tcPr>
            <w:tcW w:w="1067" w:type="dxa"/>
          </w:tcPr>
          <w:p w14:paraId="6EE8CD6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9</w:t>
            </w:r>
          </w:p>
        </w:tc>
        <w:tc>
          <w:tcPr>
            <w:tcW w:w="1043" w:type="dxa"/>
          </w:tcPr>
          <w:p w14:paraId="741C83C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04F7DB9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63</w:t>
            </w:r>
          </w:p>
        </w:tc>
      </w:tr>
      <w:tr w:rsidR="004F650F" w:rsidRPr="006D3603" w14:paraId="3B6979CA" w14:textId="77777777" w:rsidTr="00D05CFB">
        <w:tc>
          <w:tcPr>
            <w:tcW w:w="988" w:type="dxa"/>
          </w:tcPr>
          <w:p w14:paraId="7692978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0CC8CE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724773C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A319A1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BF16DD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97</w:t>
            </w:r>
          </w:p>
        </w:tc>
        <w:tc>
          <w:tcPr>
            <w:tcW w:w="958" w:type="dxa"/>
          </w:tcPr>
          <w:p w14:paraId="1810039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38</w:t>
            </w:r>
          </w:p>
        </w:tc>
        <w:tc>
          <w:tcPr>
            <w:tcW w:w="1067" w:type="dxa"/>
          </w:tcPr>
          <w:p w14:paraId="39665E98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9</w:t>
            </w:r>
          </w:p>
        </w:tc>
        <w:tc>
          <w:tcPr>
            <w:tcW w:w="1043" w:type="dxa"/>
          </w:tcPr>
          <w:p w14:paraId="2747C38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76" w:type="dxa"/>
          </w:tcPr>
          <w:p w14:paraId="0725423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57</w:t>
            </w:r>
          </w:p>
        </w:tc>
      </w:tr>
      <w:tr w:rsidR="004F650F" w:rsidRPr="006D3603" w14:paraId="056E8C5D" w14:textId="77777777" w:rsidTr="00D05CFB">
        <w:tc>
          <w:tcPr>
            <w:tcW w:w="988" w:type="dxa"/>
          </w:tcPr>
          <w:p w14:paraId="5EB7002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12p40</w:t>
            </w:r>
          </w:p>
        </w:tc>
        <w:tc>
          <w:tcPr>
            <w:tcW w:w="1475" w:type="dxa"/>
          </w:tcPr>
          <w:p w14:paraId="2D8CD439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EB6473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01D66E1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1A49ED7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59</w:t>
            </w:r>
          </w:p>
        </w:tc>
        <w:tc>
          <w:tcPr>
            <w:tcW w:w="958" w:type="dxa"/>
          </w:tcPr>
          <w:p w14:paraId="21273C1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61</w:t>
            </w:r>
          </w:p>
        </w:tc>
        <w:tc>
          <w:tcPr>
            <w:tcW w:w="1067" w:type="dxa"/>
          </w:tcPr>
          <w:p w14:paraId="7939B4CB" w14:textId="4EA53158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F32886">
              <w:rPr>
                <w:sz w:val="20"/>
                <w:szCs w:val="20"/>
                <w:lang w:val="en-SG"/>
              </w:rPr>
              <w:t>28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35D9B98C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7CAFF59D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39AB6EC1" w14:textId="77777777" w:rsidTr="00D05CFB">
        <w:tc>
          <w:tcPr>
            <w:tcW w:w="988" w:type="dxa"/>
          </w:tcPr>
          <w:p w14:paraId="7D0B76DE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3BDC0D7F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3FE9BE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9AEB8F0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EF9C3DA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792</w:t>
            </w:r>
          </w:p>
        </w:tc>
        <w:tc>
          <w:tcPr>
            <w:tcW w:w="958" w:type="dxa"/>
          </w:tcPr>
          <w:p w14:paraId="6EDB54EA" w14:textId="6D5C7525" w:rsidR="004F650F" w:rsidRPr="00F32886" w:rsidRDefault="004F650F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F32886">
              <w:rPr>
                <w:b/>
                <w:bCs/>
                <w:sz w:val="20"/>
                <w:szCs w:val="20"/>
                <w:lang w:val="en-SG"/>
              </w:rPr>
              <w:t>0.038</w:t>
            </w:r>
            <w:r w:rsidR="00F32886">
              <w:rPr>
                <w:b/>
                <w:bCs/>
                <w:sz w:val="20"/>
                <w:szCs w:val="20"/>
                <w:lang w:val="en-SG"/>
              </w:rPr>
              <w:t xml:space="preserve"> ^</w:t>
            </w:r>
          </w:p>
        </w:tc>
        <w:tc>
          <w:tcPr>
            <w:tcW w:w="1067" w:type="dxa"/>
          </w:tcPr>
          <w:p w14:paraId="6F55833A" w14:textId="4561BF21" w:rsidR="004F650F" w:rsidRPr="00F32886" w:rsidRDefault="004F650F" w:rsidP="00D05CFB">
            <w:pPr>
              <w:rPr>
                <w:sz w:val="20"/>
                <w:szCs w:val="20"/>
                <w:lang w:val="en-SG"/>
              </w:rPr>
            </w:pPr>
            <w:r w:rsidRPr="00F32886">
              <w:rPr>
                <w:sz w:val="20"/>
                <w:szCs w:val="20"/>
                <w:lang w:val="en-SG"/>
              </w:rPr>
              <w:t>0.0</w:t>
            </w:r>
            <w:r w:rsidR="00F32886">
              <w:rPr>
                <w:sz w:val="20"/>
                <w:szCs w:val="20"/>
                <w:lang w:val="en-SG"/>
              </w:rPr>
              <w:t>27</w:t>
            </w:r>
          </w:p>
        </w:tc>
        <w:tc>
          <w:tcPr>
            <w:tcW w:w="1043" w:type="dxa"/>
          </w:tcPr>
          <w:p w14:paraId="3E982967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6E792C75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1420385B" w14:textId="77777777" w:rsidTr="00D05CFB">
        <w:tc>
          <w:tcPr>
            <w:tcW w:w="988" w:type="dxa"/>
          </w:tcPr>
          <w:p w14:paraId="00C4AB79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13F2EDC4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9984381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162A64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09113D6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23</w:t>
            </w:r>
          </w:p>
        </w:tc>
        <w:tc>
          <w:tcPr>
            <w:tcW w:w="958" w:type="dxa"/>
          </w:tcPr>
          <w:p w14:paraId="28B2B4C3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5</w:t>
            </w:r>
          </w:p>
        </w:tc>
        <w:tc>
          <w:tcPr>
            <w:tcW w:w="1067" w:type="dxa"/>
          </w:tcPr>
          <w:p w14:paraId="6ACD6345" w14:textId="6330D9F4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F32886">
              <w:rPr>
                <w:sz w:val="20"/>
                <w:szCs w:val="20"/>
                <w:lang w:val="en-SG"/>
              </w:rPr>
              <w:t>12</w:t>
            </w:r>
          </w:p>
        </w:tc>
        <w:tc>
          <w:tcPr>
            <w:tcW w:w="1043" w:type="dxa"/>
          </w:tcPr>
          <w:p w14:paraId="64664460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425A0FE2" w14:textId="77777777" w:rsidR="004F650F" w:rsidRDefault="004F650F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50953B4D" w14:textId="77777777" w:rsidTr="00D05CFB">
        <w:tc>
          <w:tcPr>
            <w:tcW w:w="988" w:type="dxa"/>
          </w:tcPr>
          <w:p w14:paraId="1C11B0B5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12p70</w:t>
            </w:r>
          </w:p>
        </w:tc>
        <w:tc>
          <w:tcPr>
            <w:tcW w:w="1475" w:type="dxa"/>
          </w:tcPr>
          <w:p w14:paraId="6DB4DFDA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EFC8EB4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49FB676E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4CBBD135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700</w:t>
            </w:r>
          </w:p>
        </w:tc>
        <w:tc>
          <w:tcPr>
            <w:tcW w:w="958" w:type="dxa"/>
          </w:tcPr>
          <w:p w14:paraId="5C55CDD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19</w:t>
            </w:r>
          </w:p>
        </w:tc>
        <w:tc>
          <w:tcPr>
            <w:tcW w:w="1067" w:type="dxa"/>
          </w:tcPr>
          <w:p w14:paraId="62C5DCE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27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BB7C40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33E76ED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1FE64639" w14:textId="77777777" w:rsidTr="00D05CFB">
        <w:tc>
          <w:tcPr>
            <w:tcW w:w="988" w:type="dxa"/>
          </w:tcPr>
          <w:p w14:paraId="0810CE18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7BF2F6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C89931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4DC1CE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B4D1A44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358</w:t>
            </w:r>
          </w:p>
        </w:tc>
        <w:tc>
          <w:tcPr>
            <w:tcW w:w="958" w:type="dxa"/>
          </w:tcPr>
          <w:p w14:paraId="77F56875" w14:textId="77777777" w:rsidR="00F32886" w:rsidRPr="004F650F" w:rsidRDefault="00F32886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264</w:t>
            </w:r>
          </w:p>
        </w:tc>
        <w:tc>
          <w:tcPr>
            <w:tcW w:w="1067" w:type="dxa"/>
          </w:tcPr>
          <w:p w14:paraId="1CB554D4" w14:textId="77777777" w:rsidR="00F32886" w:rsidRPr="004F650F" w:rsidRDefault="00F32886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8</w:t>
            </w:r>
            <w:r w:rsidRPr="004F650F">
              <w:rPr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1043" w:type="dxa"/>
          </w:tcPr>
          <w:p w14:paraId="73841A76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2DF80BB7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6ED376E5" w14:textId="77777777" w:rsidTr="00D05CFB">
        <w:tc>
          <w:tcPr>
            <w:tcW w:w="988" w:type="dxa"/>
          </w:tcPr>
          <w:p w14:paraId="6020AAE8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60497AF1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7DFE68A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2400FD1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54F97CD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71</w:t>
            </w:r>
          </w:p>
        </w:tc>
        <w:tc>
          <w:tcPr>
            <w:tcW w:w="958" w:type="dxa"/>
          </w:tcPr>
          <w:p w14:paraId="02384EFB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82</w:t>
            </w:r>
          </w:p>
        </w:tc>
        <w:tc>
          <w:tcPr>
            <w:tcW w:w="1067" w:type="dxa"/>
          </w:tcPr>
          <w:p w14:paraId="453AB01A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6</w:t>
            </w:r>
          </w:p>
        </w:tc>
        <w:tc>
          <w:tcPr>
            <w:tcW w:w="1043" w:type="dxa"/>
          </w:tcPr>
          <w:p w14:paraId="7782A2C5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69AB61CA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501AB250" w14:textId="77777777" w:rsidTr="00D05CFB">
        <w:tc>
          <w:tcPr>
            <w:tcW w:w="988" w:type="dxa"/>
          </w:tcPr>
          <w:p w14:paraId="23C7BB0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IL-13</w:t>
            </w:r>
          </w:p>
        </w:tc>
        <w:tc>
          <w:tcPr>
            <w:tcW w:w="1475" w:type="dxa"/>
          </w:tcPr>
          <w:p w14:paraId="405E0B4D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72E45F10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3E1FDDB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678903A7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891</w:t>
            </w:r>
          </w:p>
        </w:tc>
        <w:tc>
          <w:tcPr>
            <w:tcW w:w="958" w:type="dxa"/>
          </w:tcPr>
          <w:p w14:paraId="0E5DFF87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17</w:t>
            </w:r>
          </w:p>
        </w:tc>
        <w:tc>
          <w:tcPr>
            <w:tcW w:w="1067" w:type="dxa"/>
          </w:tcPr>
          <w:p w14:paraId="47209A0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96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48C31E3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006C26D7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46B0B854" w14:textId="77777777" w:rsidTr="00D05CFB">
        <w:tc>
          <w:tcPr>
            <w:tcW w:w="988" w:type="dxa"/>
          </w:tcPr>
          <w:p w14:paraId="2B378759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C502FE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7B4BAC0D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211472D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2885C51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8</w:t>
            </w:r>
          </w:p>
        </w:tc>
        <w:tc>
          <w:tcPr>
            <w:tcW w:w="958" w:type="dxa"/>
          </w:tcPr>
          <w:p w14:paraId="2EE80024" w14:textId="77777777" w:rsidR="00F32886" w:rsidRPr="004F650F" w:rsidRDefault="00F32886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878</w:t>
            </w:r>
          </w:p>
        </w:tc>
        <w:tc>
          <w:tcPr>
            <w:tcW w:w="1067" w:type="dxa"/>
          </w:tcPr>
          <w:p w14:paraId="155A42AB" w14:textId="77777777" w:rsidR="00F32886" w:rsidRPr="004F650F" w:rsidRDefault="00F32886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2</w:t>
            </w:r>
            <w:r w:rsidRPr="004F650F">
              <w:rPr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1043" w:type="dxa"/>
          </w:tcPr>
          <w:p w14:paraId="42BC4894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4C3920EB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6C8503B8" w14:textId="77777777" w:rsidTr="00D05CFB">
        <w:tc>
          <w:tcPr>
            <w:tcW w:w="988" w:type="dxa"/>
          </w:tcPr>
          <w:p w14:paraId="049C4A0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ACFD9E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2E6A4EC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3551A1EA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17BD5FFB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7</w:t>
            </w:r>
          </w:p>
        </w:tc>
        <w:tc>
          <w:tcPr>
            <w:tcW w:w="958" w:type="dxa"/>
          </w:tcPr>
          <w:p w14:paraId="5717EF15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78</w:t>
            </w:r>
          </w:p>
        </w:tc>
        <w:tc>
          <w:tcPr>
            <w:tcW w:w="1067" w:type="dxa"/>
          </w:tcPr>
          <w:p w14:paraId="4C3BDCBC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2</w:t>
            </w:r>
          </w:p>
        </w:tc>
        <w:tc>
          <w:tcPr>
            <w:tcW w:w="1043" w:type="dxa"/>
          </w:tcPr>
          <w:p w14:paraId="2F8FE58D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3E66101D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37AF7F2C" w14:textId="77777777" w:rsidTr="00D05CFB">
        <w:tc>
          <w:tcPr>
            <w:tcW w:w="988" w:type="dxa"/>
          </w:tcPr>
          <w:p w14:paraId="6A404BEB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MCP1</w:t>
            </w:r>
          </w:p>
        </w:tc>
        <w:tc>
          <w:tcPr>
            <w:tcW w:w="1475" w:type="dxa"/>
          </w:tcPr>
          <w:p w14:paraId="3FAD75D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7C8DF85D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6D7E0A6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17614285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75</w:t>
            </w:r>
          </w:p>
        </w:tc>
        <w:tc>
          <w:tcPr>
            <w:tcW w:w="958" w:type="dxa"/>
          </w:tcPr>
          <w:p w14:paraId="0941B7F8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45</w:t>
            </w:r>
          </w:p>
        </w:tc>
        <w:tc>
          <w:tcPr>
            <w:tcW w:w="1067" w:type="dxa"/>
          </w:tcPr>
          <w:p w14:paraId="393B5BCB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60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353D4527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0A92AAC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69B1F571" w14:textId="77777777" w:rsidTr="00D05CFB">
        <w:tc>
          <w:tcPr>
            <w:tcW w:w="988" w:type="dxa"/>
          </w:tcPr>
          <w:p w14:paraId="62AE88C2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5CC16925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2EB9526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22C58B14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0F75418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637</w:t>
            </w:r>
          </w:p>
        </w:tc>
        <w:tc>
          <w:tcPr>
            <w:tcW w:w="958" w:type="dxa"/>
          </w:tcPr>
          <w:p w14:paraId="2060B36A" w14:textId="77777777" w:rsidR="00F32886" w:rsidRPr="004F650F" w:rsidRDefault="00F32886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182</w:t>
            </w:r>
          </w:p>
        </w:tc>
        <w:tc>
          <w:tcPr>
            <w:tcW w:w="1067" w:type="dxa"/>
          </w:tcPr>
          <w:p w14:paraId="38CFA048" w14:textId="77777777" w:rsidR="00F32886" w:rsidRPr="004F650F" w:rsidRDefault="00F32886" w:rsidP="00D05CFB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39</w:t>
            </w:r>
            <w:r w:rsidRPr="004F650F">
              <w:rPr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1043" w:type="dxa"/>
          </w:tcPr>
          <w:p w14:paraId="1044BB88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37DB0DEC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F32886" w:rsidRPr="006D3603" w14:paraId="1A17037D" w14:textId="77777777" w:rsidTr="00D05CFB">
        <w:tc>
          <w:tcPr>
            <w:tcW w:w="988" w:type="dxa"/>
          </w:tcPr>
          <w:p w14:paraId="6B21E0AA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0DB4DA30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E2323CC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55214A6F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793171F1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6</w:t>
            </w:r>
          </w:p>
        </w:tc>
        <w:tc>
          <w:tcPr>
            <w:tcW w:w="958" w:type="dxa"/>
          </w:tcPr>
          <w:p w14:paraId="78ED20C9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66</w:t>
            </w:r>
          </w:p>
        </w:tc>
        <w:tc>
          <w:tcPr>
            <w:tcW w:w="1067" w:type="dxa"/>
          </w:tcPr>
          <w:p w14:paraId="3C0FB123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8</w:t>
            </w:r>
          </w:p>
        </w:tc>
        <w:tc>
          <w:tcPr>
            <w:tcW w:w="1043" w:type="dxa"/>
          </w:tcPr>
          <w:p w14:paraId="410B57C4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6B32E20D" w14:textId="77777777" w:rsidR="00F32886" w:rsidRDefault="00F3288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37999C34" w14:textId="77777777" w:rsidTr="004E36AA">
        <w:tc>
          <w:tcPr>
            <w:tcW w:w="988" w:type="dxa"/>
          </w:tcPr>
          <w:p w14:paraId="41C484E7" w14:textId="420FCE38" w:rsidR="004E36AA" w:rsidRDefault="00F32886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TNF-α</w:t>
            </w:r>
          </w:p>
        </w:tc>
        <w:tc>
          <w:tcPr>
            <w:tcW w:w="1475" w:type="dxa"/>
          </w:tcPr>
          <w:p w14:paraId="2B2B7619" w14:textId="745BD2B3" w:rsidR="004E36AA" w:rsidRDefault="004E36AA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D5E714D" w14:textId="3D4CD693" w:rsidR="004E36AA" w:rsidRDefault="004E36AA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9" w:type="dxa"/>
          </w:tcPr>
          <w:p w14:paraId="6B2D771A" w14:textId="26830157" w:rsidR="004E36AA" w:rsidRDefault="004E36AA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8" w:type="dxa"/>
          </w:tcPr>
          <w:p w14:paraId="4A3F225F" w14:textId="17E71E5E" w:rsidR="004E36AA" w:rsidRDefault="00F32886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55</w:t>
            </w:r>
          </w:p>
        </w:tc>
        <w:tc>
          <w:tcPr>
            <w:tcW w:w="958" w:type="dxa"/>
          </w:tcPr>
          <w:p w14:paraId="73166F26" w14:textId="457AA9C0" w:rsidR="004E36AA" w:rsidRDefault="00F32886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23</w:t>
            </w:r>
          </w:p>
        </w:tc>
        <w:tc>
          <w:tcPr>
            <w:tcW w:w="1067" w:type="dxa"/>
          </w:tcPr>
          <w:p w14:paraId="3EB30070" w14:textId="48C91081" w:rsidR="004E36AA" w:rsidRDefault="004E36AA" w:rsidP="004E36AA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F32886">
              <w:rPr>
                <w:sz w:val="20"/>
                <w:szCs w:val="20"/>
                <w:lang w:val="en-SG"/>
              </w:rPr>
              <w:t>02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7424976F" w14:textId="77777777" w:rsidR="004E36AA" w:rsidRDefault="004E36AA" w:rsidP="004E36AA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76" w:type="dxa"/>
            <w:shd w:val="clear" w:color="auto" w:fill="747474" w:themeFill="background2" w:themeFillShade="80"/>
          </w:tcPr>
          <w:p w14:paraId="3AD279DB" w14:textId="77777777" w:rsidR="004E36AA" w:rsidRDefault="004E36AA" w:rsidP="004E36AA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01396344" w14:textId="77777777" w:rsidTr="00D05CFB">
        <w:tc>
          <w:tcPr>
            <w:tcW w:w="988" w:type="dxa"/>
          </w:tcPr>
          <w:p w14:paraId="77A4921A" w14:textId="77777777" w:rsidR="004F650F" w:rsidRDefault="004F650F" w:rsidP="004F650F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7F85EE5F" w14:textId="01AF1238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5016A753" w14:textId="0AD7276C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01DFBE3" w14:textId="329A28E7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6954FA0C" w14:textId="5F56A569" w:rsidR="004F650F" w:rsidRDefault="00F32886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61</w:t>
            </w:r>
          </w:p>
        </w:tc>
        <w:tc>
          <w:tcPr>
            <w:tcW w:w="958" w:type="dxa"/>
          </w:tcPr>
          <w:p w14:paraId="7C097C3E" w14:textId="66C7DDFA" w:rsidR="004F650F" w:rsidRPr="004F650F" w:rsidRDefault="004F650F" w:rsidP="004F650F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 w:rsidR="00F32886">
              <w:rPr>
                <w:sz w:val="20"/>
                <w:szCs w:val="20"/>
                <w:lang w:val="en-SG"/>
              </w:rPr>
              <w:t>439</w:t>
            </w:r>
          </w:p>
        </w:tc>
        <w:tc>
          <w:tcPr>
            <w:tcW w:w="1067" w:type="dxa"/>
          </w:tcPr>
          <w:p w14:paraId="12F04738" w14:textId="59F33E71" w:rsidR="004F650F" w:rsidRPr="004F650F" w:rsidRDefault="004F650F" w:rsidP="004F650F">
            <w:pPr>
              <w:rPr>
                <w:sz w:val="20"/>
                <w:szCs w:val="20"/>
                <w:lang w:val="en-SG"/>
              </w:rPr>
            </w:pPr>
            <w:r w:rsidRPr="004F650F">
              <w:rPr>
                <w:sz w:val="20"/>
                <w:szCs w:val="20"/>
                <w:lang w:val="en-SG"/>
              </w:rPr>
              <w:t>0.</w:t>
            </w:r>
            <w:r w:rsidR="00F32886">
              <w:rPr>
                <w:sz w:val="20"/>
                <w:szCs w:val="20"/>
                <w:lang w:val="en-SG"/>
              </w:rPr>
              <w:t>007</w:t>
            </w:r>
            <w:r w:rsidRPr="004F650F">
              <w:rPr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1043" w:type="dxa"/>
          </w:tcPr>
          <w:p w14:paraId="26E8EA04" w14:textId="6431A82C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5066578C" w14:textId="0710AA32" w:rsidR="004F650F" w:rsidRDefault="004F650F" w:rsidP="004F650F">
            <w:pPr>
              <w:rPr>
                <w:sz w:val="20"/>
                <w:szCs w:val="20"/>
                <w:lang w:val="en-SG"/>
              </w:rPr>
            </w:pPr>
          </w:p>
        </w:tc>
      </w:tr>
      <w:tr w:rsidR="004F650F" w:rsidRPr="006D3603" w14:paraId="572B4DAF" w14:textId="77777777" w:rsidTr="00D05CFB">
        <w:tc>
          <w:tcPr>
            <w:tcW w:w="988" w:type="dxa"/>
          </w:tcPr>
          <w:p w14:paraId="7BEDD6BC" w14:textId="77777777" w:rsidR="004F650F" w:rsidRDefault="004F650F" w:rsidP="004F650F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75" w:type="dxa"/>
          </w:tcPr>
          <w:p w14:paraId="6E53EA46" w14:textId="345AA51E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44F6290" w14:textId="5F1FEA2D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9" w:type="dxa"/>
          </w:tcPr>
          <w:p w14:paraId="1484EDC8" w14:textId="324D75AF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4</w:t>
            </w:r>
          </w:p>
        </w:tc>
        <w:tc>
          <w:tcPr>
            <w:tcW w:w="1048" w:type="dxa"/>
          </w:tcPr>
          <w:p w14:paraId="4AA2BF5D" w14:textId="6F6163E6" w:rsidR="004F650F" w:rsidRDefault="00F32886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4</w:t>
            </w:r>
          </w:p>
        </w:tc>
        <w:tc>
          <w:tcPr>
            <w:tcW w:w="958" w:type="dxa"/>
          </w:tcPr>
          <w:p w14:paraId="609424FB" w14:textId="2B0A4590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F32886">
              <w:rPr>
                <w:sz w:val="20"/>
                <w:szCs w:val="20"/>
                <w:lang w:val="en-SG"/>
              </w:rPr>
              <w:t>867</w:t>
            </w:r>
          </w:p>
        </w:tc>
        <w:tc>
          <w:tcPr>
            <w:tcW w:w="1067" w:type="dxa"/>
          </w:tcPr>
          <w:p w14:paraId="2E5B94FD" w14:textId="28C1B0A3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F32886">
              <w:rPr>
                <w:sz w:val="20"/>
                <w:szCs w:val="20"/>
                <w:lang w:val="en-SG"/>
              </w:rPr>
              <w:t>002</w:t>
            </w:r>
          </w:p>
        </w:tc>
        <w:tc>
          <w:tcPr>
            <w:tcW w:w="1043" w:type="dxa"/>
          </w:tcPr>
          <w:p w14:paraId="0A6F85A8" w14:textId="02BC2629" w:rsidR="004F650F" w:rsidRDefault="004F650F" w:rsidP="004F650F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76" w:type="dxa"/>
          </w:tcPr>
          <w:p w14:paraId="7367260A" w14:textId="255DF598" w:rsidR="004F650F" w:rsidRDefault="004F650F" w:rsidP="004F650F">
            <w:pPr>
              <w:rPr>
                <w:sz w:val="20"/>
                <w:szCs w:val="20"/>
                <w:lang w:val="en-SG"/>
              </w:rPr>
            </w:pPr>
          </w:p>
        </w:tc>
      </w:tr>
      <w:tr w:rsidR="004E36AA" w:rsidRPr="006D3603" w14:paraId="28BC047C" w14:textId="77777777" w:rsidTr="00D05CFB">
        <w:tc>
          <w:tcPr>
            <w:tcW w:w="9016" w:type="dxa"/>
            <w:gridSpan w:val="9"/>
          </w:tcPr>
          <w:p w14:paraId="62CA95DF" w14:textId="06D5EEA3" w:rsidR="004E36AA" w:rsidRPr="008E0217" w:rsidRDefault="004E36AA" w:rsidP="004E36AA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sz w:val="20"/>
                <w:szCs w:val="20"/>
                <w:lang w:val="en-SG"/>
              </w:rPr>
              <w:t xml:space="preserve"> GM-CSF, g</w:t>
            </w:r>
            <w:r w:rsidRPr="004E36AA">
              <w:rPr>
                <w:sz w:val="20"/>
                <w:szCs w:val="20"/>
                <w:lang w:val="en-SG"/>
              </w:rPr>
              <w:t>ranulocyte-macrophage colony-stimulating factor</w:t>
            </w:r>
            <w:r>
              <w:rPr>
                <w:sz w:val="20"/>
                <w:szCs w:val="20"/>
                <w:lang w:val="en-SG"/>
              </w:rPr>
              <w:t xml:space="preserve">; IL, interleukin; INF, interferon; </w:t>
            </w:r>
            <w:r w:rsidR="00F32886">
              <w:rPr>
                <w:sz w:val="20"/>
                <w:szCs w:val="20"/>
                <w:lang w:val="en-SG"/>
              </w:rPr>
              <w:t xml:space="preserve">MCP, </w:t>
            </w:r>
            <w:r w:rsidR="00F32886" w:rsidRPr="00F32886">
              <w:rPr>
                <w:sz w:val="20"/>
                <w:szCs w:val="20"/>
                <w:lang w:val="en-SG"/>
              </w:rPr>
              <w:t>monocyte chemoattractant protein</w:t>
            </w:r>
            <w:r w:rsidR="00F32886">
              <w:rPr>
                <w:sz w:val="20"/>
                <w:szCs w:val="20"/>
                <w:lang w:val="en-SG"/>
              </w:rPr>
              <w:t xml:space="preserve">; </w:t>
            </w:r>
            <w:r>
              <w:rPr>
                <w:sz w:val="20"/>
                <w:szCs w:val="20"/>
                <w:lang w:val="en-SG"/>
              </w:rPr>
              <w:t>RA, receptor antagonist</w:t>
            </w:r>
            <w:r w:rsidR="00F32886">
              <w:rPr>
                <w:sz w:val="20"/>
                <w:szCs w:val="20"/>
                <w:lang w:val="en-SG"/>
              </w:rPr>
              <w:t>; TNF, tumour necrosis factor</w:t>
            </w:r>
            <w:r>
              <w:rPr>
                <w:sz w:val="20"/>
                <w:szCs w:val="20"/>
                <w:lang w:val="en-SG"/>
              </w:rPr>
              <w:t>.</w:t>
            </w:r>
          </w:p>
          <w:p w14:paraId="10E47DD5" w14:textId="77777777" w:rsidR="004E36AA" w:rsidRDefault="004E36AA" w:rsidP="004E36AA">
            <w:pPr>
              <w:rPr>
                <w:i/>
                <w:iCs/>
                <w:sz w:val="20"/>
                <w:szCs w:val="20"/>
                <w:lang w:val="en-SG"/>
              </w:rPr>
            </w:pPr>
          </w:p>
        </w:tc>
      </w:tr>
    </w:tbl>
    <w:p w14:paraId="451EF875" w14:textId="77777777" w:rsidR="006632F2" w:rsidRDefault="006632F2" w:rsidP="006632F2">
      <w:pPr>
        <w:rPr>
          <w:lang w:val="en-SG"/>
        </w:rPr>
      </w:pPr>
    </w:p>
    <w:p w14:paraId="1CFC2B40" w14:textId="2DC6E4AA" w:rsidR="00500BA6" w:rsidRDefault="00500BA6" w:rsidP="00500BA6">
      <w:pPr>
        <w:pStyle w:val="Heading2"/>
      </w:pPr>
      <w:r>
        <w:lastRenderedPageBreak/>
        <w:t>Safety outcome analysis</w:t>
      </w:r>
    </w:p>
    <w:p w14:paraId="4B88162A" w14:textId="29FB23F5" w:rsidR="00500BA6" w:rsidRPr="007940B4" w:rsidRDefault="00A36D9C" w:rsidP="003238B6">
      <w:pPr>
        <w:pStyle w:val="Heading3"/>
        <w:rPr>
          <w:lang w:val="en-SG"/>
        </w:rPr>
      </w:pPr>
      <w:r>
        <w:rPr>
          <w:lang w:val="en-SG"/>
        </w:rPr>
        <w:t>Full blood 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3"/>
        <w:gridCol w:w="1185"/>
        <w:gridCol w:w="542"/>
        <w:gridCol w:w="618"/>
        <w:gridCol w:w="1045"/>
        <w:gridCol w:w="953"/>
        <w:gridCol w:w="1062"/>
        <w:gridCol w:w="1043"/>
        <w:gridCol w:w="1265"/>
      </w:tblGrid>
      <w:tr w:rsidR="00A36D9C" w:rsidRPr="006D3603" w14:paraId="26091E9A" w14:textId="77777777" w:rsidTr="00A36D9C">
        <w:tc>
          <w:tcPr>
            <w:tcW w:w="1303" w:type="dxa"/>
          </w:tcPr>
          <w:p w14:paraId="3EC72DBD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185" w:type="dxa"/>
          </w:tcPr>
          <w:p w14:paraId="7A327563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7CCE4CF9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8" w:type="dxa"/>
          </w:tcPr>
          <w:p w14:paraId="116BEFF6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45" w:type="dxa"/>
          </w:tcPr>
          <w:p w14:paraId="74E15B73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53" w:type="dxa"/>
          </w:tcPr>
          <w:p w14:paraId="047E35A1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62" w:type="dxa"/>
          </w:tcPr>
          <w:p w14:paraId="78DC15DC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2E3F97DA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265" w:type="dxa"/>
          </w:tcPr>
          <w:p w14:paraId="58B154A5" w14:textId="77777777" w:rsidR="00500BA6" w:rsidRPr="006D3603" w:rsidRDefault="00500BA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A36D9C" w:rsidRPr="006D3603" w14:paraId="1DF1876E" w14:textId="77777777" w:rsidTr="00A36D9C">
        <w:tc>
          <w:tcPr>
            <w:tcW w:w="1303" w:type="dxa"/>
          </w:tcPr>
          <w:p w14:paraId="46E7B98F" w14:textId="3D797F81" w:rsidR="00500BA6" w:rsidRPr="006D3603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RBC</w:t>
            </w:r>
          </w:p>
        </w:tc>
        <w:tc>
          <w:tcPr>
            <w:tcW w:w="1185" w:type="dxa"/>
          </w:tcPr>
          <w:p w14:paraId="42C684F5" w14:textId="77777777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54E774F5" w14:textId="77777777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4E7EBF8F" w14:textId="7DA864BD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6F87A1A5" w14:textId="2EF60C41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A36D9C">
              <w:rPr>
                <w:sz w:val="20"/>
                <w:szCs w:val="20"/>
                <w:lang w:val="en-SG"/>
              </w:rPr>
              <w:t>8</w:t>
            </w:r>
            <w:r w:rsidR="00950B57">
              <w:rPr>
                <w:sz w:val="20"/>
                <w:szCs w:val="20"/>
                <w:lang w:val="en-SG"/>
              </w:rPr>
              <w:t>20</w:t>
            </w:r>
          </w:p>
        </w:tc>
        <w:tc>
          <w:tcPr>
            <w:tcW w:w="953" w:type="dxa"/>
          </w:tcPr>
          <w:p w14:paraId="415128D5" w14:textId="67840DBC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A36D9C">
              <w:rPr>
                <w:sz w:val="20"/>
                <w:szCs w:val="20"/>
                <w:lang w:val="en-SG"/>
              </w:rPr>
              <w:t>3</w:t>
            </w:r>
            <w:r w:rsidR="00950B57">
              <w:rPr>
                <w:sz w:val="20"/>
                <w:szCs w:val="20"/>
                <w:lang w:val="en-SG"/>
              </w:rPr>
              <w:t>80</w:t>
            </w:r>
          </w:p>
        </w:tc>
        <w:tc>
          <w:tcPr>
            <w:tcW w:w="1062" w:type="dxa"/>
          </w:tcPr>
          <w:p w14:paraId="619850D0" w14:textId="0774EFC5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3</w:t>
            </w:r>
            <w:r w:rsidR="00A36D9C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B6128CF" w14:textId="77777777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49676098" w14:textId="77777777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37C939E5" w14:textId="77777777" w:rsidTr="00A36D9C">
        <w:tc>
          <w:tcPr>
            <w:tcW w:w="1303" w:type="dxa"/>
          </w:tcPr>
          <w:p w14:paraId="55E54321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574D1D5B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46C1A21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02333750" w14:textId="2A203F39" w:rsidR="00500BA6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1DDAAF1" w14:textId="701D26FC" w:rsidR="00500BA6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500BA6">
              <w:rPr>
                <w:sz w:val="20"/>
                <w:szCs w:val="20"/>
                <w:lang w:val="en-SG"/>
              </w:rPr>
              <w:t>.</w:t>
            </w:r>
            <w:r w:rsidR="00A36D9C">
              <w:rPr>
                <w:sz w:val="20"/>
                <w:szCs w:val="20"/>
                <w:lang w:val="en-SG"/>
              </w:rPr>
              <w:t>9</w:t>
            </w:r>
            <w:r>
              <w:rPr>
                <w:sz w:val="20"/>
                <w:szCs w:val="20"/>
                <w:lang w:val="en-SG"/>
              </w:rPr>
              <w:t>68</w:t>
            </w:r>
          </w:p>
        </w:tc>
        <w:tc>
          <w:tcPr>
            <w:tcW w:w="953" w:type="dxa"/>
          </w:tcPr>
          <w:p w14:paraId="2FF39FD8" w14:textId="70ECA583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111</w:t>
            </w:r>
          </w:p>
        </w:tc>
        <w:tc>
          <w:tcPr>
            <w:tcW w:w="1062" w:type="dxa"/>
          </w:tcPr>
          <w:p w14:paraId="3047E61A" w14:textId="64B864EA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35</w:t>
            </w:r>
          </w:p>
        </w:tc>
        <w:tc>
          <w:tcPr>
            <w:tcW w:w="1043" w:type="dxa"/>
          </w:tcPr>
          <w:p w14:paraId="51532DF7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7F17313F" w14:textId="10D9EF5B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159</w:t>
            </w:r>
          </w:p>
        </w:tc>
      </w:tr>
      <w:tr w:rsidR="00A36D9C" w:rsidRPr="006D3603" w14:paraId="2365EB67" w14:textId="77777777" w:rsidTr="00A36D9C">
        <w:tc>
          <w:tcPr>
            <w:tcW w:w="1303" w:type="dxa"/>
          </w:tcPr>
          <w:p w14:paraId="3DBED158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5C71FDED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C274896" w14:textId="77777777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A187404" w14:textId="6F6495E0" w:rsidR="00500BA6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72788E9" w14:textId="194BB925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176</w:t>
            </w:r>
          </w:p>
        </w:tc>
        <w:tc>
          <w:tcPr>
            <w:tcW w:w="953" w:type="dxa"/>
          </w:tcPr>
          <w:p w14:paraId="12BC02C0" w14:textId="3F22F6E6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950</w:t>
            </w:r>
          </w:p>
        </w:tc>
        <w:tc>
          <w:tcPr>
            <w:tcW w:w="1062" w:type="dxa"/>
          </w:tcPr>
          <w:p w14:paraId="51C24AC1" w14:textId="6A7DE8BA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950B57">
              <w:rPr>
                <w:sz w:val="20"/>
                <w:szCs w:val="20"/>
                <w:lang w:val="en-SG"/>
              </w:rPr>
              <w:t>3</w:t>
            </w:r>
          </w:p>
        </w:tc>
        <w:tc>
          <w:tcPr>
            <w:tcW w:w="1043" w:type="dxa"/>
          </w:tcPr>
          <w:p w14:paraId="25BAA123" w14:textId="77777777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03C47916" w14:textId="28D6D364" w:rsidR="00500BA6" w:rsidRPr="006D3603" w:rsidRDefault="00500BA6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831</w:t>
            </w:r>
          </w:p>
        </w:tc>
      </w:tr>
      <w:tr w:rsidR="00A36D9C" w:rsidRPr="006D3603" w14:paraId="02E12134" w14:textId="77777777" w:rsidTr="00D05CFB">
        <w:tc>
          <w:tcPr>
            <w:tcW w:w="1303" w:type="dxa"/>
          </w:tcPr>
          <w:p w14:paraId="01002D80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A36D9C">
              <w:rPr>
                <w:sz w:val="20"/>
                <w:szCs w:val="20"/>
                <w:lang w:val="en-SG"/>
              </w:rPr>
              <w:t>Haemoglobin</w:t>
            </w:r>
          </w:p>
        </w:tc>
        <w:tc>
          <w:tcPr>
            <w:tcW w:w="1185" w:type="dxa"/>
          </w:tcPr>
          <w:p w14:paraId="7EDE4337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FC58C45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48A2F8AD" w14:textId="29C915F0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2F2AD4DF" w14:textId="00327AC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625</w:t>
            </w:r>
          </w:p>
        </w:tc>
        <w:tc>
          <w:tcPr>
            <w:tcW w:w="953" w:type="dxa"/>
          </w:tcPr>
          <w:p w14:paraId="1935488E" w14:textId="6D458341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441</w:t>
            </w:r>
          </w:p>
        </w:tc>
        <w:tc>
          <w:tcPr>
            <w:tcW w:w="1062" w:type="dxa"/>
          </w:tcPr>
          <w:p w14:paraId="2C2D2563" w14:textId="3F81BE83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33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B000A79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2B9EB70C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6C91B125" w14:textId="77777777" w:rsidTr="00D05CFB">
        <w:tc>
          <w:tcPr>
            <w:tcW w:w="1303" w:type="dxa"/>
          </w:tcPr>
          <w:p w14:paraId="11C37334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122744EC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78BD09A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19CE66A2" w14:textId="7D9FE6FC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1E4421A8" w14:textId="17FFAD7E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51</w:t>
            </w:r>
          </w:p>
        </w:tc>
        <w:tc>
          <w:tcPr>
            <w:tcW w:w="953" w:type="dxa"/>
          </w:tcPr>
          <w:p w14:paraId="36CBE47A" w14:textId="2DC11B8D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389</w:t>
            </w:r>
          </w:p>
        </w:tc>
        <w:tc>
          <w:tcPr>
            <w:tcW w:w="1062" w:type="dxa"/>
          </w:tcPr>
          <w:p w14:paraId="4708E9DF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2</w:t>
            </w:r>
          </w:p>
        </w:tc>
        <w:tc>
          <w:tcPr>
            <w:tcW w:w="1043" w:type="dxa"/>
          </w:tcPr>
          <w:p w14:paraId="3C00E9C7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0A154200" w14:textId="58B997BF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7BAF2EF9" w14:textId="77777777" w:rsidTr="00D05CFB">
        <w:tc>
          <w:tcPr>
            <w:tcW w:w="1303" w:type="dxa"/>
          </w:tcPr>
          <w:p w14:paraId="2C45CCA8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0CC91862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9B928CB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6F5EA845" w14:textId="053B35C6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1D6A4592" w14:textId="1B25A76D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522</w:t>
            </w:r>
          </w:p>
        </w:tc>
        <w:tc>
          <w:tcPr>
            <w:tcW w:w="953" w:type="dxa"/>
          </w:tcPr>
          <w:p w14:paraId="10FBB81A" w14:textId="1305BEDE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950B57">
              <w:rPr>
                <w:sz w:val="20"/>
                <w:szCs w:val="20"/>
                <w:lang w:val="en-SG"/>
              </w:rPr>
              <w:t>20</w:t>
            </w:r>
          </w:p>
        </w:tc>
        <w:tc>
          <w:tcPr>
            <w:tcW w:w="1062" w:type="dxa"/>
          </w:tcPr>
          <w:p w14:paraId="23D26A8E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0</w:t>
            </w:r>
            <w:r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43" w:type="dxa"/>
          </w:tcPr>
          <w:p w14:paraId="5A4E8A66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12204978" w14:textId="62FF5965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3FD8BC12" w14:textId="77777777" w:rsidTr="00D05CFB">
        <w:tc>
          <w:tcPr>
            <w:tcW w:w="1303" w:type="dxa"/>
          </w:tcPr>
          <w:p w14:paraId="7E91985E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A36D9C">
              <w:rPr>
                <w:sz w:val="20"/>
                <w:szCs w:val="20"/>
                <w:lang w:val="en-SG"/>
              </w:rPr>
              <w:t>Haem</w:t>
            </w:r>
            <w:r>
              <w:rPr>
                <w:sz w:val="20"/>
                <w:szCs w:val="20"/>
                <w:lang w:val="en-SG"/>
              </w:rPr>
              <w:t>atocrit</w:t>
            </w:r>
          </w:p>
        </w:tc>
        <w:tc>
          <w:tcPr>
            <w:tcW w:w="1185" w:type="dxa"/>
          </w:tcPr>
          <w:p w14:paraId="328F43DD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D2B368C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3DD87AB7" w14:textId="3F877ED4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34E8A0DD" w14:textId="61A39782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31</w:t>
            </w:r>
          </w:p>
        </w:tc>
        <w:tc>
          <w:tcPr>
            <w:tcW w:w="953" w:type="dxa"/>
          </w:tcPr>
          <w:p w14:paraId="5B7004B7" w14:textId="689B81D0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326</w:t>
            </w:r>
          </w:p>
        </w:tc>
        <w:tc>
          <w:tcPr>
            <w:tcW w:w="1062" w:type="dxa"/>
          </w:tcPr>
          <w:p w14:paraId="7371D6CA" w14:textId="6D7A116B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53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7149FC50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3E618FDC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0FE47008" w14:textId="77777777" w:rsidTr="00D05CFB">
        <w:tc>
          <w:tcPr>
            <w:tcW w:w="1303" w:type="dxa"/>
          </w:tcPr>
          <w:p w14:paraId="78B3CD83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4E005AA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14613F7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3878AFF7" w14:textId="28B6E4E2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9036A47" w14:textId="244DD387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473</w:t>
            </w:r>
          </w:p>
        </w:tc>
        <w:tc>
          <w:tcPr>
            <w:tcW w:w="953" w:type="dxa"/>
          </w:tcPr>
          <w:p w14:paraId="6310ED93" w14:textId="79CF7CDA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</w:t>
            </w:r>
            <w:r w:rsidR="00950B57">
              <w:rPr>
                <w:sz w:val="20"/>
                <w:szCs w:val="20"/>
                <w:lang w:val="en-SG"/>
              </w:rPr>
              <w:t>22</w:t>
            </w:r>
          </w:p>
        </w:tc>
        <w:tc>
          <w:tcPr>
            <w:tcW w:w="1062" w:type="dxa"/>
          </w:tcPr>
          <w:p w14:paraId="1B76FAB2" w14:textId="15CC355C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1043" w:type="dxa"/>
          </w:tcPr>
          <w:p w14:paraId="3E7C2D6B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3CE748E6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63797E7E" w14:textId="77777777" w:rsidTr="00D05CFB">
        <w:tc>
          <w:tcPr>
            <w:tcW w:w="1303" w:type="dxa"/>
          </w:tcPr>
          <w:p w14:paraId="49AA9987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30D0B9D8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276593A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149E408" w14:textId="0078625A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ABDD834" w14:textId="6102B8A1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428</w:t>
            </w:r>
          </w:p>
        </w:tc>
        <w:tc>
          <w:tcPr>
            <w:tcW w:w="953" w:type="dxa"/>
          </w:tcPr>
          <w:p w14:paraId="501C1FCD" w14:textId="1FA83F4D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405</w:t>
            </w:r>
          </w:p>
        </w:tc>
        <w:tc>
          <w:tcPr>
            <w:tcW w:w="1062" w:type="dxa"/>
          </w:tcPr>
          <w:p w14:paraId="61FCDE4D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0</w:t>
            </w:r>
            <w:r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3" w:type="dxa"/>
          </w:tcPr>
          <w:p w14:paraId="3CE92037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5685BB91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45F0C67B" w14:textId="77777777" w:rsidTr="00D05CFB">
        <w:tc>
          <w:tcPr>
            <w:tcW w:w="1303" w:type="dxa"/>
          </w:tcPr>
          <w:p w14:paraId="201EDD53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MCV</w:t>
            </w:r>
          </w:p>
        </w:tc>
        <w:tc>
          <w:tcPr>
            <w:tcW w:w="1185" w:type="dxa"/>
          </w:tcPr>
          <w:p w14:paraId="5B1D862D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16B16210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2E0BC100" w14:textId="2AC4EB5B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13F7F7E4" w14:textId="1A966CF8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736</w:t>
            </w:r>
          </w:p>
        </w:tc>
        <w:tc>
          <w:tcPr>
            <w:tcW w:w="953" w:type="dxa"/>
          </w:tcPr>
          <w:p w14:paraId="2AEDA5F8" w14:textId="0914626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933</w:t>
            </w:r>
          </w:p>
        </w:tc>
        <w:tc>
          <w:tcPr>
            <w:tcW w:w="1062" w:type="dxa"/>
          </w:tcPr>
          <w:p w14:paraId="7A04E126" w14:textId="650C4B3B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30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83E68A4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7D411C8A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A36D9C" w:rsidRPr="006D3603" w14:paraId="7761B096" w14:textId="77777777" w:rsidTr="00D05CFB">
        <w:tc>
          <w:tcPr>
            <w:tcW w:w="1303" w:type="dxa"/>
          </w:tcPr>
          <w:p w14:paraId="40FB2956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7E6D9B1C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DE47D54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51A8D89B" w14:textId="61C38982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558A8B06" w14:textId="66FEC0F6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208</w:t>
            </w:r>
          </w:p>
        </w:tc>
        <w:tc>
          <w:tcPr>
            <w:tcW w:w="953" w:type="dxa"/>
          </w:tcPr>
          <w:p w14:paraId="3F04416B" w14:textId="7B53B81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336</w:t>
            </w:r>
          </w:p>
        </w:tc>
        <w:tc>
          <w:tcPr>
            <w:tcW w:w="1062" w:type="dxa"/>
          </w:tcPr>
          <w:p w14:paraId="214E705A" w14:textId="0D43D111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0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3" w:type="dxa"/>
          </w:tcPr>
          <w:p w14:paraId="5938F54D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7927652F" w14:textId="105A9612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950B57">
              <w:rPr>
                <w:sz w:val="20"/>
                <w:szCs w:val="20"/>
                <w:lang w:val="en-SG"/>
              </w:rPr>
              <w:t>4</w:t>
            </w:r>
            <w:r>
              <w:rPr>
                <w:sz w:val="20"/>
                <w:szCs w:val="20"/>
                <w:lang w:val="en-SG"/>
              </w:rPr>
              <w:t>5</w:t>
            </w:r>
          </w:p>
        </w:tc>
      </w:tr>
      <w:tr w:rsidR="00A36D9C" w:rsidRPr="006D3603" w14:paraId="17D48D72" w14:textId="77777777" w:rsidTr="00D05CFB">
        <w:tc>
          <w:tcPr>
            <w:tcW w:w="1303" w:type="dxa"/>
          </w:tcPr>
          <w:p w14:paraId="79C055B6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62A5249F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747ACB30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5D1F211" w14:textId="24A73782" w:rsidR="00A36D9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24032F2" w14:textId="11754B29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950B57">
              <w:rPr>
                <w:sz w:val="20"/>
                <w:szCs w:val="20"/>
                <w:lang w:val="en-SG"/>
              </w:rPr>
              <w:t>165</w:t>
            </w:r>
          </w:p>
        </w:tc>
        <w:tc>
          <w:tcPr>
            <w:tcW w:w="953" w:type="dxa"/>
          </w:tcPr>
          <w:p w14:paraId="73EF2D4D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39</w:t>
            </w:r>
          </w:p>
        </w:tc>
        <w:tc>
          <w:tcPr>
            <w:tcW w:w="1062" w:type="dxa"/>
          </w:tcPr>
          <w:p w14:paraId="39A9D671" w14:textId="183E2136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28</w:t>
            </w:r>
          </w:p>
        </w:tc>
        <w:tc>
          <w:tcPr>
            <w:tcW w:w="1043" w:type="dxa"/>
          </w:tcPr>
          <w:p w14:paraId="43947402" w14:textId="77777777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31334B17" w14:textId="5D508079" w:rsidR="00A36D9C" w:rsidRDefault="00A36D9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</w:tr>
      <w:tr w:rsidR="0045352C" w:rsidRPr="006D3603" w14:paraId="387D3560" w14:textId="77777777" w:rsidTr="00D05CFB">
        <w:tc>
          <w:tcPr>
            <w:tcW w:w="1303" w:type="dxa"/>
          </w:tcPr>
          <w:p w14:paraId="565B5262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MCH</w:t>
            </w:r>
          </w:p>
        </w:tc>
        <w:tc>
          <w:tcPr>
            <w:tcW w:w="1185" w:type="dxa"/>
          </w:tcPr>
          <w:p w14:paraId="0874534B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71AC27FB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7486A9D0" w14:textId="4470EF9B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6D2D8479" w14:textId="551194C8" w:rsidR="0045352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</w:t>
            </w:r>
            <w:r w:rsidR="0045352C">
              <w:rPr>
                <w:sz w:val="20"/>
                <w:szCs w:val="20"/>
                <w:lang w:val="en-SG"/>
              </w:rPr>
              <w:t>.</w:t>
            </w:r>
            <w:r>
              <w:rPr>
                <w:sz w:val="20"/>
                <w:szCs w:val="20"/>
                <w:lang w:val="en-SG"/>
              </w:rPr>
              <w:t>108</w:t>
            </w:r>
          </w:p>
        </w:tc>
        <w:tc>
          <w:tcPr>
            <w:tcW w:w="953" w:type="dxa"/>
          </w:tcPr>
          <w:p w14:paraId="0640162A" w14:textId="43AD9DCE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</w:t>
            </w:r>
            <w:r w:rsidR="00950B57">
              <w:rPr>
                <w:sz w:val="20"/>
                <w:szCs w:val="20"/>
                <w:lang w:val="en-SG"/>
              </w:rPr>
              <w:t>67</w:t>
            </w:r>
          </w:p>
        </w:tc>
        <w:tc>
          <w:tcPr>
            <w:tcW w:w="1062" w:type="dxa"/>
          </w:tcPr>
          <w:p w14:paraId="639EF4A4" w14:textId="48711743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</w:t>
            </w:r>
            <w:r w:rsidR="00950B57"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41C17EF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24CF1C4B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45352C" w:rsidRPr="006D3603" w14:paraId="780D10BC" w14:textId="77777777" w:rsidTr="00D05CFB">
        <w:tc>
          <w:tcPr>
            <w:tcW w:w="1303" w:type="dxa"/>
          </w:tcPr>
          <w:p w14:paraId="36756C55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51C9C528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49D65EC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655BF921" w14:textId="24671C65" w:rsidR="0045352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1471647F" w14:textId="0913200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950B57">
              <w:rPr>
                <w:sz w:val="20"/>
                <w:szCs w:val="20"/>
                <w:lang w:val="en-SG"/>
              </w:rPr>
              <w:t>085</w:t>
            </w:r>
          </w:p>
        </w:tc>
        <w:tc>
          <w:tcPr>
            <w:tcW w:w="953" w:type="dxa"/>
          </w:tcPr>
          <w:p w14:paraId="5D291920" w14:textId="6D16E14A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</w:t>
            </w:r>
            <w:r w:rsidR="00950B57">
              <w:rPr>
                <w:sz w:val="20"/>
                <w:szCs w:val="20"/>
                <w:lang w:val="en-SG"/>
              </w:rPr>
              <w:t>72</w:t>
            </w:r>
          </w:p>
        </w:tc>
        <w:tc>
          <w:tcPr>
            <w:tcW w:w="1062" w:type="dxa"/>
          </w:tcPr>
          <w:p w14:paraId="0CB5DB49" w14:textId="6058D580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2</w:t>
            </w:r>
            <w:r w:rsidR="00950B57">
              <w:rPr>
                <w:sz w:val="20"/>
                <w:szCs w:val="20"/>
                <w:lang w:val="en-SG"/>
              </w:rPr>
              <w:t>0</w:t>
            </w:r>
          </w:p>
        </w:tc>
        <w:tc>
          <w:tcPr>
            <w:tcW w:w="1043" w:type="dxa"/>
          </w:tcPr>
          <w:p w14:paraId="37AA4042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196FFB6C" w14:textId="6B1A11C8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3</w:t>
            </w:r>
            <w:r w:rsidR="00950B57">
              <w:rPr>
                <w:sz w:val="20"/>
                <w:szCs w:val="20"/>
                <w:lang w:val="en-SG"/>
              </w:rPr>
              <w:t>4</w:t>
            </w:r>
          </w:p>
        </w:tc>
      </w:tr>
      <w:tr w:rsidR="0045352C" w:rsidRPr="006D3603" w14:paraId="3AA0B134" w14:textId="77777777" w:rsidTr="00D05CFB">
        <w:tc>
          <w:tcPr>
            <w:tcW w:w="1303" w:type="dxa"/>
          </w:tcPr>
          <w:p w14:paraId="2847E679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69617244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A699163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1EFB7861" w14:textId="22438A0A" w:rsidR="0045352C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3045ECEB" w14:textId="4D9D345C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773</w:t>
            </w:r>
          </w:p>
        </w:tc>
        <w:tc>
          <w:tcPr>
            <w:tcW w:w="953" w:type="dxa"/>
          </w:tcPr>
          <w:p w14:paraId="059EB862" w14:textId="1E8FE73D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950B57">
              <w:rPr>
                <w:sz w:val="20"/>
                <w:szCs w:val="20"/>
                <w:lang w:val="en-SG"/>
              </w:rPr>
              <w:t>47</w:t>
            </w:r>
          </w:p>
        </w:tc>
        <w:tc>
          <w:tcPr>
            <w:tcW w:w="1062" w:type="dxa"/>
          </w:tcPr>
          <w:p w14:paraId="3514463E" w14:textId="6153CD94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3" w:type="dxa"/>
          </w:tcPr>
          <w:p w14:paraId="65D78CAA" w14:textId="77777777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193C554A" w14:textId="4ABB1E29" w:rsidR="0045352C" w:rsidRDefault="0045352C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</w:t>
            </w:r>
            <w:r w:rsidR="00950B57">
              <w:rPr>
                <w:sz w:val="20"/>
                <w:szCs w:val="20"/>
                <w:lang w:val="en-SG"/>
              </w:rPr>
              <w:t>32</w:t>
            </w:r>
          </w:p>
        </w:tc>
      </w:tr>
      <w:tr w:rsidR="009B5B85" w:rsidRPr="006D3603" w14:paraId="2D324355" w14:textId="77777777" w:rsidTr="00D05CFB">
        <w:tc>
          <w:tcPr>
            <w:tcW w:w="1303" w:type="dxa"/>
          </w:tcPr>
          <w:p w14:paraId="06C49CA0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MCHC</w:t>
            </w:r>
          </w:p>
        </w:tc>
        <w:tc>
          <w:tcPr>
            <w:tcW w:w="1185" w:type="dxa"/>
          </w:tcPr>
          <w:p w14:paraId="3FB96C7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7839A07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1EB8D53D" w14:textId="75DC9D16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33D93EB5" w14:textId="38D66DF1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</w:t>
            </w:r>
            <w:r w:rsidR="00950B57">
              <w:rPr>
                <w:sz w:val="20"/>
                <w:szCs w:val="20"/>
                <w:lang w:val="en-SG"/>
              </w:rPr>
              <w:t>279</w:t>
            </w:r>
          </w:p>
        </w:tc>
        <w:tc>
          <w:tcPr>
            <w:tcW w:w="953" w:type="dxa"/>
          </w:tcPr>
          <w:p w14:paraId="30476C6A" w14:textId="199BB8B4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</w:t>
            </w:r>
            <w:r w:rsidR="00950B57">
              <w:rPr>
                <w:sz w:val="20"/>
                <w:szCs w:val="20"/>
                <w:lang w:val="en-SG"/>
              </w:rPr>
              <w:t>52</w:t>
            </w:r>
          </w:p>
        </w:tc>
        <w:tc>
          <w:tcPr>
            <w:tcW w:w="1062" w:type="dxa"/>
          </w:tcPr>
          <w:p w14:paraId="3F16DD00" w14:textId="5B5606AF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105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B290F35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213945A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23A516CA" w14:textId="77777777" w:rsidTr="00D05CFB">
        <w:tc>
          <w:tcPr>
            <w:tcW w:w="1303" w:type="dxa"/>
          </w:tcPr>
          <w:p w14:paraId="7C4DCCA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4FB1D68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7480A0A2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059F56A6" w14:textId="78113651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4CCBD214" w14:textId="14DBF67B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</w:t>
            </w:r>
            <w:r w:rsidR="00950B57">
              <w:rPr>
                <w:sz w:val="20"/>
                <w:szCs w:val="20"/>
                <w:lang w:val="en-SG"/>
              </w:rPr>
              <w:t>490</w:t>
            </w:r>
          </w:p>
        </w:tc>
        <w:tc>
          <w:tcPr>
            <w:tcW w:w="953" w:type="dxa"/>
          </w:tcPr>
          <w:p w14:paraId="424736D0" w14:textId="177E3729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53</w:t>
            </w:r>
          </w:p>
        </w:tc>
        <w:tc>
          <w:tcPr>
            <w:tcW w:w="1062" w:type="dxa"/>
          </w:tcPr>
          <w:p w14:paraId="410E9278" w14:textId="5650881D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36</w:t>
            </w:r>
          </w:p>
        </w:tc>
        <w:tc>
          <w:tcPr>
            <w:tcW w:w="1043" w:type="dxa"/>
          </w:tcPr>
          <w:p w14:paraId="6715D551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4BA56874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45C2BC17" w14:textId="77777777" w:rsidTr="00D05CFB">
        <w:tc>
          <w:tcPr>
            <w:tcW w:w="1303" w:type="dxa"/>
          </w:tcPr>
          <w:p w14:paraId="0F680566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4A3CE82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B360A66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339B53C" w14:textId="077894AF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7EA91E4" w14:textId="64DD09C3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6</w:t>
            </w:r>
            <w:r w:rsidR="00950B57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953" w:type="dxa"/>
          </w:tcPr>
          <w:p w14:paraId="7CEBC286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31</w:t>
            </w:r>
          </w:p>
        </w:tc>
        <w:tc>
          <w:tcPr>
            <w:tcW w:w="1062" w:type="dxa"/>
          </w:tcPr>
          <w:p w14:paraId="7B9281B1" w14:textId="6DA3238F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05</w:t>
            </w:r>
          </w:p>
        </w:tc>
        <w:tc>
          <w:tcPr>
            <w:tcW w:w="1043" w:type="dxa"/>
          </w:tcPr>
          <w:p w14:paraId="3E865C9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439BA982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4AF0BD41" w14:textId="77777777" w:rsidTr="00D05CFB">
        <w:tc>
          <w:tcPr>
            <w:tcW w:w="1303" w:type="dxa"/>
          </w:tcPr>
          <w:p w14:paraId="5787611D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RDW</w:t>
            </w:r>
          </w:p>
        </w:tc>
        <w:tc>
          <w:tcPr>
            <w:tcW w:w="1185" w:type="dxa"/>
          </w:tcPr>
          <w:p w14:paraId="7FA58AA5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CC4D87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76B16F99" w14:textId="48853FDD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10133207" w14:textId="40414C53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18</w:t>
            </w:r>
          </w:p>
        </w:tc>
        <w:tc>
          <w:tcPr>
            <w:tcW w:w="953" w:type="dxa"/>
          </w:tcPr>
          <w:p w14:paraId="4B72EA51" w14:textId="4FE1B94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</w:t>
            </w:r>
            <w:r w:rsidR="00950B57">
              <w:rPr>
                <w:sz w:val="20"/>
                <w:szCs w:val="20"/>
                <w:lang w:val="en-SG"/>
              </w:rPr>
              <w:t>2</w:t>
            </w:r>
            <w:r>
              <w:rPr>
                <w:sz w:val="20"/>
                <w:szCs w:val="20"/>
                <w:lang w:val="en-SG"/>
              </w:rPr>
              <w:t>9</w:t>
            </w:r>
          </w:p>
        </w:tc>
        <w:tc>
          <w:tcPr>
            <w:tcW w:w="1062" w:type="dxa"/>
          </w:tcPr>
          <w:p w14:paraId="129412F9" w14:textId="6EC69720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5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5A8A35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418FF682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2EB40C08" w14:textId="77777777" w:rsidTr="00D05CFB">
        <w:tc>
          <w:tcPr>
            <w:tcW w:w="1303" w:type="dxa"/>
          </w:tcPr>
          <w:p w14:paraId="10995343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651BF35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7C539E81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EF4C0C3" w14:textId="10C7AC34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E93C317" w14:textId="067FB1FE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32</w:t>
            </w:r>
          </w:p>
        </w:tc>
        <w:tc>
          <w:tcPr>
            <w:tcW w:w="953" w:type="dxa"/>
          </w:tcPr>
          <w:p w14:paraId="05B049C9" w14:textId="4BFE4C15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398</w:t>
            </w:r>
          </w:p>
        </w:tc>
        <w:tc>
          <w:tcPr>
            <w:tcW w:w="1062" w:type="dxa"/>
          </w:tcPr>
          <w:p w14:paraId="570B6462" w14:textId="07582B5D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14</w:t>
            </w:r>
          </w:p>
        </w:tc>
        <w:tc>
          <w:tcPr>
            <w:tcW w:w="1043" w:type="dxa"/>
          </w:tcPr>
          <w:p w14:paraId="6B16DE90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676527C8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22</w:t>
            </w:r>
          </w:p>
        </w:tc>
      </w:tr>
      <w:tr w:rsidR="009B5B85" w:rsidRPr="006D3603" w14:paraId="5F67441E" w14:textId="77777777" w:rsidTr="00D05CFB">
        <w:tc>
          <w:tcPr>
            <w:tcW w:w="1303" w:type="dxa"/>
          </w:tcPr>
          <w:p w14:paraId="4C3E69B8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116A9761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13E2E6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098791F8" w14:textId="05B071AA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30F79B6E" w14:textId="359D7F26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110</w:t>
            </w:r>
          </w:p>
        </w:tc>
        <w:tc>
          <w:tcPr>
            <w:tcW w:w="953" w:type="dxa"/>
          </w:tcPr>
          <w:p w14:paraId="2612979D" w14:textId="7009D4FB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360</w:t>
            </w:r>
          </w:p>
        </w:tc>
        <w:tc>
          <w:tcPr>
            <w:tcW w:w="1062" w:type="dxa"/>
          </w:tcPr>
          <w:p w14:paraId="324F34E8" w14:textId="59171433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3" w:type="dxa"/>
          </w:tcPr>
          <w:p w14:paraId="23AD7E14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51CA77E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99</w:t>
            </w:r>
          </w:p>
        </w:tc>
      </w:tr>
      <w:tr w:rsidR="009B5B85" w:rsidRPr="006D3603" w14:paraId="0F1850FB" w14:textId="77777777" w:rsidTr="00D05CFB">
        <w:tc>
          <w:tcPr>
            <w:tcW w:w="1303" w:type="dxa"/>
          </w:tcPr>
          <w:p w14:paraId="20EC3E9D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latelet</w:t>
            </w:r>
          </w:p>
        </w:tc>
        <w:tc>
          <w:tcPr>
            <w:tcW w:w="1185" w:type="dxa"/>
          </w:tcPr>
          <w:p w14:paraId="222AC89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5E5EA54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6FF816EB" w14:textId="368572F4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950B57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1B942C0F" w14:textId="0CC459B9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5</w:t>
            </w:r>
            <w:r w:rsidR="00950B57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953" w:type="dxa"/>
          </w:tcPr>
          <w:p w14:paraId="1E6B0A80" w14:textId="1A1D47A9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</w:t>
            </w:r>
            <w:r w:rsidR="00950B57">
              <w:rPr>
                <w:sz w:val="20"/>
                <w:szCs w:val="20"/>
                <w:lang w:val="en-SG"/>
              </w:rPr>
              <w:t>20</w:t>
            </w:r>
          </w:p>
        </w:tc>
        <w:tc>
          <w:tcPr>
            <w:tcW w:w="1062" w:type="dxa"/>
          </w:tcPr>
          <w:p w14:paraId="0B7E9C2E" w14:textId="4BB1C55C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950B57">
              <w:rPr>
                <w:sz w:val="20"/>
                <w:szCs w:val="20"/>
                <w:lang w:val="en-SG"/>
              </w:rPr>
              <w:t>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133A55B9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3FF758D9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6EC5AEEA" w14:textId="77777777" w:rsidTr="00D05CFB">
        <w:tc>
          <w:tcPr>
            <w:tcW w:w="1303" w:type="dxa"/>
          </w:tcPr>
          <w:p w14:paraId="32E75FF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715A263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A797D8D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11D25514" w14:textId="4E30A60C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4D16A559" w14:textId="5E4EED70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440</w:t>
            </w:r>
          </w:p>
        </w:tc>
        <w:tc>
          <w:tcPr>
            <w:tcW w:w="953" w:type="dxa"/>
          </w:tcPr>
          <w:p w14:paraId="78D2334D" w14:textId="326D5CEB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950B57">
              <w:rPr>
                <w:sz w:val="20"/>
                <w:szCs w:val="20"/>
                <w:lang w:val="en-SG"/>
              </w:rPr>
              <w:t>779</w:t>
            </w:r>
          </w:p>
        </w:tc>
        <w:tc>
          <w:tcPr>
            <w:tcW w:w="1062" w:type="dxa"/>
          </w:tcPr>
          <w:p w14:paraId="3307075C" w14:textId="10CF7672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0</w:t>
            </w:r>
            <w:r w:rsidR="00950B57">
              <w:rPr>
                <w:sz w:val="20"/>
                <w:szCs w:val="20"/>
                <w:lang w:val="en-SG"/>
              </w:rPr>
              <w:t>9</w:t>
            </w:r>
          </w:p>
        </w:tc>
        <w:tc>
          <w:tcPr>
            <w:tcW w:w="1043" w:type="dxa"/>
          </w:tcPr>
          <w:p w14:paraId="2FB22DF6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619A1287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0DEAB30D" w14:textId="77777777" w:rsidTr="00D05CFB">
        <w:tc>
          <w:tcPr>
            <w:tcW w:w="1303" w:type="dxa"/>
          </w:tcPr>
          <w:p w14:paraId="30D43A19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58C5AAE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23AF168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1A4BFC2C" w14:textId="2D1E76EA" w:rsidR="009B5B85" w:rsidRDefault="00950B57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015F235" w14:textId="1D4CCC3A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950B57">
              <w:rPr>
                <w:sz w:val="20"/>
                <w:szCs w:val="20"/>
                <w:lang w:val="en-SG"/>
              </w:rPr>
              <w:t>356</w:t>
            </w:r>
          </w:p>
        </w:tc>
        <w:tc>
          <w:tcPr>
            <w:tcW w:w="953" w:type="dxa"/>
          </w:tcPr>
          <w:p w14:paraId="14F9CD5F" w14:textId="17478D61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6</w:t>
            </w:r>
            <w:r w:rsidR="00950B57">
              <w:rPr>
                <w:sz w:val="20"/>
                <w:szCs w:val="20"/>
                <w:lang w:val="en-SG"/>
              </w:rPr>
              <w:t>0</w:t>
            </w:r>
          </w:p>
        </w:tc>
        <w:tc>
          <w:tcPr>
            <w:tcW w:w="1062" w:type="dxa"/>
          </w:tcPr>
          <w:p w14:paraId="4E488190" w14:textId="3B612FB5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950B57">
              <w:rPr>
                <w:sz w:val="20"/>
                <w:szCs w:val="20"/>
                <w:lang w:val="en-SG"/>
              </w:rPr>
              <w:t>28</w:t>
            </w:r>
          </w:p>
        </w:tc>
        <w:tc>
          <w:tcPr>
            <w:tcW w:w="1043" w:type="dxa"/>
          </w:tcPr>
          <w:p w14:paraId="4E9F592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522C70A8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75B6FDB4" w14:textId="77777777" w:rsidTr="00D05CFB">
        <w:tc>
          <w:tcPr>
            <w:tcW w:w="1303" w:type="dxa"/>
          </w:tcPr>
          <w:p w14:paraId="052FB6D4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WBC</w:t>
            </w:r>
          </w:p>
        </w:tc>
        <w:tc>
          <w:tcPr>
            <w:tcW w:w="1185" w:type="dxa"/>
          </w:tcPr>
          <w:p w14:paraId="12859ED0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B2A4317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0F5CA5AC" w14:textId="23A18C96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CA74E3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704C6291" w14:textId="692849A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CA74E3">
              <w:rPr>
                <w:sz w:val="20"/>
                <w:szCs w:val="20"/>
                <w:lang w:val="en-SG"/>
              </w:rPr>
              <w:t>958</w:t>
            </w:r>
          </w:p>
        </w:tc>
        <w:tc>
          <w:tcPr>
            <w:tcW w:w="953" w:type="dxa"/>
          </w:tcPr>
          <w:p w14:paraId="3D6E3F86" w14:textId="1CFC10B0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CA74E3">
              <w:rPr>
                <w:sz w:val="20"/>
                <w:szCs w:val="20"/>
                <w:lang w:val="en-SG"/>
              </w:rPr>
              <w:t>343</w:t>
            </w:r>
          </w:p>
        </w:tc>
        <w:tc>
          <w:tcPr>
            <w:tcW w:w="1062" w:type="dxa"/>
          </w:tcPr>
          <w:p w14:paraId="4987D26B" w14:textId="3F5E658A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CA74E3">
              <w:rPr>
                <w:sz w:val="20"/>
                <w:szCs w:val="20"/>
                <w:lang w:val="en-SG"/>
              </w:rPr>
              <w:t>34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7AA02B6F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6DAF35F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47948148" w14:textId="77777777" w:rsidTr="00D05CFB">
        <w:tc>
          <w:tcPr>
            <w:tcW w:w="1303" w:type="dxa"/>
          </w:tcPr>
          <w:p w14:paraId="082FD7A8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E7105D9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0FA2A0D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582C14DB" w14:textId="243412FB" w:rsidR="009B5B85" w:rsidRDefault="00CA74E3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E28F11F" w14:textId="1ACCD41E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</w:t>
            </w:r>
            <w:r w:rsidR="00CA74E3">
              <w:rPr>
                <w:sz w:val="20"/>
                <w:szCs w:val="20"/>
                <w:lang w:val="en-SG"/>
              </w:rPr>
              <w:t>540</w:t>
            </w:r>
          </w:p>
        </w:tc>
        <w:tc>
          <w:tcPr>
            <w:tcW w:w="953" w:type="dxa"/>
          </w:tcPr>
          <w:p w14:paraId="73B70AC0" w14:textId="13C4328A" w:rsidR="009B5B85" w:rsidRPr="009B5B85" w:rsidRDefault="009B5B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9B5B85">
              <w:rPr>
                <w:b/>
                <w:bCs/>
                <w:sz w:val="20"/>
                <w:szCs w:val="20"/>
                <w:lang w:val="en-SG"/>
              </w:rPr>
              <w:t>0.04</w:t>
            </w:r>
            <w:r w:rsidR="00CA74E3">
              <w:rPr>
                <w:b/>
                <w:bCs/>
                <w:sz w:val="20"/>
                <w:szCs w:val="20"/>
                <w:lang w:val="en-SG"/>
              </w:rPr>
              <w:t>9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62" w:type="dxa"/>
          </w:tcPr>
          <w:p w14:paraId="50245572" w14:textId="6D8890A2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CA74E3">
              <w:rPr>
                <w:sz w:val="20"/>
                <w:szCs w:val="20"/>
                <w:lang w:val="en-SG"/>
              </w:rPr>
              <w:t>71</w:t>
            </w:r>
          </w:p>
        </w:tc>
        <w:tc>
          <w:tcPr>
            <w:tcW w:w="1043" w:type="dxa"/>
          </w:tcPr>
          <w:p w14:paraId="1CEECD42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10452476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2C661FD4" w14:textId="77777777" w:rsidTr="00D05CFB">
        <w:tc>
          <w:tcPr>
            <w:tcW w:w="1303" w:type="dxa"/>
          </w:tcPr>
          <w:p w14:paraId="27308CC3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0C94D402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49608E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4AE1286A" w14:textId="5870CC3A" w:rsidR="009B5B85" w:rsidRDefault="00CA74E3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3AD84CD0" w14:textId="1C2CDA3A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CA74E3">
              <w:rPr>
                <w:sz w:val="20"/>
                <w:szCs w:val="20"/>
                <w:lang w:val="en-SG"/>
              </w:rPr>
              <w:t>840</w:t>
            </w:r>
          </w:p>
        </w:tc>
        <w:tc>
          <w:tcPr>
            <w:tcW w:w="953" w:type="dxa"/>
          </w:tcPr>
          <w:p w14:paraId="1707AD65" w14:textId="1F6ACF29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CA74E3">
              <w:rPr>
                <w:sz w:val="20"/>
                <w:szCs w:val="20"/>
                <w:lang w:val="en-SG"/>
              </w:rPr>
              <w:t>506</w:t>
            </w:r>
          </w:p>
        </w:tc>
        <w:tc>
          <w:tcPr>
            <w:tcW w:w="1062" w:type="dxa"/>
          </w:tcPr>
          <w:p w14:paraId="1C93A966" w14:textId="46841002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CA74E3">
              <w:rPr>
                <w:sz w:val="20"/>
                <w:szCs w:val="20"/>
                <w:lang w:val="en-SG"/>
              </w:rPr>
              <w:t>25</w:t>
            </w:r>
          </w:p>
        </w:tc>
        <w:tc>
          <w:tcPr>
            <w:tcW w:w="1043" w:type="dxa"/>
          </w:tcPr>
          <w:p w14:paraId="67D68040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2B02FB0E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5398A2B7" w14:textId="77777777" w:rsidTr="00D05CFB">
        <w:tc>
          <w:tcPr>
            <w:tcW w:w="1303" w:type="dxa"/>
          </w:tcPr>
          <w:p w14:paraId="38A645B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Neutrophils</w:t>
            </w:r>
          </w:p>
        </w:tc>
        <w:tc>
          <w:tcPr>
            <w:tcW w:w="1185" w:type="dxa"/>
          </w:tcPr>
          <w:p w14:paraId="5DCE205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7BBFB7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11AB6EE9" w14:textId="2EE2F7CD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CA74E3">
              <w:rPr>
                <w:sz w:val="20"/>
                <w:szCs w:val="20"/>
                <w:lang w:val="en-SG"/>
              </w:rPr>
              <w:t>5</w:t>
            </w:r>
          </w:p>
        </w:tc>
        <w:tc>
          <w:tcPr>
            <w:tcW w:w="1045" w:type="dxa"/>
          </w:tcPr>
          <w:p w14:paraId="78CA9039" w14:textId="2D558A34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CA74E3">
              <w:rPr>
                <w:sz w:val="20"/>
                <w:szCs w:val="20"/>
                <w:lang w:val="en-SG"/>
              </w:rPr>
              <w:t>272</w:t>
            </w:r>
          </w:p>
        </w:tc>
        <w:tc>
          <w:tcPr>
            <w:tcW w:w="953" w:type="dxa"/>
          </w:tcPr>
          <w:p w14:paraId="0E0BC1A9" w14:textId="1A8D74D8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</w:t>
            </w:r>
            <w:r w:rsidR="00CA74E3">
              <w:rPr>
                <w:sz w:val="20"/>
                <w:szCs w:val="20"/>
                <w:lang w:val="en-SG"/>
              </w:rPr>
              <w:t>10</w:t>
            </w:r>
          </w:p>
        </w:tc>
        <w:tc>
          <w:tcPr>
            <w:tcW w:w="1062" w:type="dxa"/>
          </w:tcPr>
          <w:p w14:paraId="74113A0C" w14:textId="3A02E4A9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CA74E3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3ECCD67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3E90C9C0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6124306E" w14:textId="77777777" w:rsidTr="00D05CFB">
        <w:tc>
          <w:tcPr>
            <w:tcW w:w="1303" w:type="dxa"/>
          </w:tcPr>
          <w:p w14:paraId="21A729C3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4F9EB2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2BF957B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AD666C0" w14:textId="25E073B4" w:rsidR="009B5B85" w:rsidRDefault="00CA74E3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E30B022" w14:textId="4E01121A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2</w:t>
            </w:r>
            <w:r w:rsidR="00CA74E3">
              <w:rPr>
                <w:sz w:val="20"/>
                <w:szCs w:val="20"/>
                <w:lang w:val="en-SG"/>
              </w:rPr>
              <w:t>77</w:t>
            </w:r>
          </w:p>
        </w:tc>
        <w:tc>
          <w:tcPr>
            <w:tcW w:w="953" w:type="dxa"/>
          </w:tcPr>
          <w:p w14:paraId="2CE20722" w14:textId="77777777" w:rsidR="009B5B85" w:rsidRP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9B5B85">
              <w:rPr>
                <w:sz w:val="20"/>
                <w:szCs w:val="20"/>
                <w:lang w:val="en-SG"/>
              </w:rPr>
              <w:t>0.071</w:t>
            </w:r>
          </w:p>
        </w:tc>
        <w:tc>
          <w:tcPr>
            <w:tcW w:w="1062" w:type="dxa"/>
          </w:tcPr>
          <w:p w14:paraId="763863B6" w14:textId="1489297A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CA74E3">
              <w:rPr>
                <w:sz w:val="20"/>
                <w:szCs w:val="20"/>
                <w:lang w:val="en-SG"/>
              </w:rPr>
              <w:t>75</w:t>
            </w:r>
          </w:p>
        </w:tc>
        <w:tc>
          <w:tcPr>
            <w:tcW w:w="1043" w:type="dxa"/>
          </w:tcPr>
          <w:p w14:paraId="6C563E71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43A662AC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9B5B85" w:rsidRPr="006D3603" w14:paraId="57AA1B11" w14:textId="77777777" w:rsidTr="00D05CFB">
        <w:tc>
          <w:tcPr>
            <w:tcW w:w="1303" w:type="dxa"/>
          </w:tcPr>
          <w:p w14:paraId="4462E4E5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0F4057A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C82DC75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535044C0" w14:textId="7A9AE64B" w:rsidR="009B5B85" w:rsidRDefault="00CA74E3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496A6832" w14:textId="7477D339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CA74E3">
              <w:rPr>
                <w:sz w:val="20"/>
                <w:szCs w:val="20"/>
                <w:lang w:val="en-SG"/>
              </w:rPr>
              <w:t>522</w:t>
            </w:r>
          </w:p>
        </w:tc>
        <w:tc>
          <w:tcPr>
            <w:tcW w:w="953" w:type="dxa"/>
          </w:tcPr>
          <w:p w14:paraId="122C15F7" w14:textId="2969A923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CA74E3">
              <w:rPr>
                <w:sz w:val="20"/>
                <w:szCs w:val="20"/>
                <w:lang w:val="en-SG"/>
              </w:rPr>
              <w:t>20</w:t>
            </w:r>
          </w:p>
        </w:tc>
        <w:tc>
          <w:tcPr>
            <w:tcW w:w="1062" w:type="dxa"/>
          </w:tcPr>
          <w:p w14:paraId="4053695D" w14:textId="21C19E96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CA74E3">
              <w:rPr>
                <w:sz w:val="20"/>
                <w:szCs w:val="20"/>
                <w:lang w:val="en-SG"/>
              </w:rPr>
              <w:t>18</w:t>
            </w:r>
          </w:p>
        </w:tc>
        <w:tc>
          <w:tcPr>
            <w:tcW w:w="1043" w:type="dxa"/>
          </w:tcPr>
          <w:p w14:paraId="5AFDFD4F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5CEBA873" w14:textId="77777777" w:rsidR="009B5B85" w:rsidRDefault="009B5B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1D1B4C08" w14:textId="77777777" w:rsidTr="00D05CFB">
        <w:tc>
          <w:tcPr>
            <w:tcW w:w="1303" w:type="dxa"/>
          </w:tcPr>
          <w:p w14:paraId="6FF3643F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9B5B85">
              <w:rPr>
                <w:sz w:val="20"/>
                <w:szCs w:val="20"/>
                <w:lang w:val="en-SG"/>
              </w:rPr>
              <w:t>Lymphocytes</w:t>
            </w:r>
          </w:p>
        </w:tc>
        <w:tc>
          <w:tcPr>
            <w:tcW w:w="1185" w:type="dxa"/>
          </w:tcPr>
          <w:p w14:paraId="6759B2CE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772D74A8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25E1397C" w14:textId="509D595A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4C67059D" w14:textId="0109E955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3.268</w:t>
            </w:r>
          </w:p>
        </w:tc>
        <w:tc>
          <w:tcPr>
            <w:tcW w:w="953" w:type="dxa"/>
          </w:tcPr>
          <w:p w14:paraId="274F4163" w14:textId="345FA3A5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1</w:t>
            </w:r>
          </w:p>
        </w:tc>
        <w:tc>
          <w:tcPr>
            <w:tcW w:w="1062" w:type="dxa"/>
          </w:tcPr>
          <w:p w14:paraId="268C3547" w14:textId="715739A5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46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BE4B51D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40050EF3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6D833DDB" w14:textId="77777777" w:rsidTr="00D05CFB">
        <w:tc>
          <w:tcPr>
            <w:tcW w:w="1303" w:type="dxa"/>
          </w:tcPr>
          <w:p w14:paraId="3B409AE2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3882B0FC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8CC8812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98CC9D2" w14:textId="3A37D29F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1927485F" w14:textId="04B4F81E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45</w:t>
            </w:r>
          </w:p>
        </w:tc>
        <w:tc>
          <w:tcPr>
            <w:tcW w:w="953" w:type="dxa"/>
          </w:tcPr>
          <w:p w14:paraId="13101824" w14:textId="5EDB3CD3" w:rsidR="00CA74E3" w:rsidRPr="009B5B85" w:rsidRDefault="00CA74E3" w:rsidP="00CA74E3">
            <w:pPr>
              <w:rPr>
                <w:sz w:val="20"/>
                <w:szCs w:val="20"/>
                <w:lang w:val="en-SG"/>
              </w:rPr>
            </w:pPr>
            <w:r w:rsidRPr="009B5B85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776</w:t>
            </w:r>
          </w:p>
        </w:tc>
        <w:tc>
          <w:tcPr>
            <w:tcW w:w="1062" w:type="dxa"/>
          </w:tcPr>
          <w:p w14:paraId="6B7AD652" w14:textId="138F938A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6</w:t>
            </w:r>
          </w:p>
        </w:tc>
        <w:tc>
          <w:tcPr>
            <w:tcW w:w="1043" w:type="dxa"/>
          </w:tcPr>
          <w:p w14:paraId="627CFF4C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705AFC05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0DCCE059" w14:textId="77777777" w:rsidTr="00D05CFB">
        <w:tc>
          <w:tcPr>
            <w:tcW w:w="1303" w:type="dxa"/>
          </w:tcPr>
          <w:p w14:paraId="5EE8E61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7CF8048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E791D07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675B6B55" w14:textId="03E5B668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39319B42" w14:textId="662FCD80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264</w:t>
            </w:r>
          </w:p>
        </w:tc>
        <w:tc>
          <w:tcPr>
            <w:tcW w:w="953" w:type="dxa"/>
          </w:tcPr>
          <w:p w14:paraId="3F1E04B9" w14:textId="5219D89B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4</w:t>
            </w:r>
          </w:p>
        </w:tc>
        <w:tc>
          <w:tcPr>
            <w:tcW w:w="1062" w:type="dxa"/>
          </w:tcPr>
          <w:p w14:paraId="7DA80D90" w14:textId="163DE2E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8</w:t>
            </w:r>
          </w:p>
        </w:tc>
        <w:tc>
          <w:tcPr>
            <w:tcW w:w="1043" w:type="dxa"/>
          </w:tcPr>
          <w:p w14:paraId="331D3DC8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03D7EDDD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4A2D2E4A" w14:textId="77777777" w:rsidTr="00D05CFB">
        <w:tc>
          <w:tcPr>
            <w:tcW w:w="1303" w:type="dxa"/>
          </w:tcPr>
          <w:p w14:paraId="35781CC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Mono</w:t>
            </w:r>
            <w:r w:rsidRPr="009B5B85">
              <w:rPr>
                <w:sz w:val="20"/>
                <w:szCs w:val="20"/>
                <w:lang w:val="en-SG"/>
              </w:rPr>
              <w:t>cytes</w:t>
            </w:r>
          </w:p>
        </w:tc>
        <w:tc>
          <w:tcPr>
            <w:tcW w:w="1185" w:type="dxa"/>
          </w:tcPr>
          <w:p w14:paraId="5BF44A2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5CD3719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6CC782C3" w14:textId="151021A1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3CF05406" w14:textId="724EB2F1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6</w:t>
            </w:r>
          </w:p>
        </w:tc>
        <w:tc>
          <w:tcPr>
            <w:tcW w:w="953" w:type="dxa"/>
          </w:tcPr>
          <w:p w14:paraId="6AD43448" w14:textId="2F31F0E1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00</w:t>
            </w:r>
          </w:p>
        </w:tc>
        <w:tc>
          <w:tcPr>
            <w:tcW w:w="1062" w:type="dxa"/>
          </w:tcPr>
          <w:p w14:paraId="69E6A0A5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4FADC8C2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58FBAD1E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093D45A2" w14:textId="77777777" w:rsidTr="00D05CFB">
        <w:tc>
          <w:tcPr>
            <w:tcW w:w="1303" w:type="dxa"/>
          </w:tcPr>
          <w:p w14:paraId="4255B748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6D651C4C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5AFB72F7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7B76422C" w14:textId="021BEC30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2D58707" w14:textId="02E32860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28</w:t>
            </w:r>
          </w:p>
        </w:tc>
        <w:tc>
          <w:tcPr>
            <w:tcW w:w="953" w:type="dxa"/>
          </w:tcPr>
          <w:p w14:paraId="54A9C087" w14:textId="44E9CB2D" w:rsidR="00CA74E3" w:rsidRPr="009B5B85" w:rsidRDefault="00CA74E3" w:rsidP="00CA74E3">
            <w:pPr>
              <w:rPr>
                <w:sz w:val="20"/>
                <w:szCs w:val="20"/>
                <w:lang w:val="en-SG"/>
              </w:rPr>
            </w:pPr>
            <w:r w:rsidRPr="009B5B85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400</w:t>
            </w:r>
          </w:p>
        </w:tc>
        <w:tc>
          <w:tcPr>
            <w:tcW w:w="1062" w:type="dxa"/>
          </w:tcPr>
          <w:p w14:paraId="0F4BE299" w14:textId="749E94CA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34</w:t>
            </w:r>
          </w:p>
        </w:tc>
        <w:tc>
          <w:tcPr>
            <w:tcW w:w="1043" w:type="dxa"/>
          </w:tcPr>
          <w:p w14:paraId="6D40D31B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6AEFB69B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1CFDE0A7" w14:textId="77777777" w:rsidTr="00D05CFB">
        <w:tc>
          <w:tcPr>
            <w:tcW w:w="1303" w:type="dxa"/>
          </w:tcPr>
          <w:p w14:paraId="0EA50BEE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6CC76627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8A6C4F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70DE95EF" w14:textId="3EA65FF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62AF51A" w14:textId="3E5367D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556</w:t>
            </w:r>
          </w:p>
        </w:tc>
        <w:tc>
          <w:tcPr>
            <w:tcW w:w="953" w:type="dxa"/>
          </w:tcPr>
          <w:p w14:paraId="5909A2E9" w14:textId="4D61695E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98</w:t>
            </w:r>
          </w:p>
        </w:tc>
        <w:tc>
          <w:tcPr>
            <w:tcW w:w="1062" w:type="dxa"/>
          </w:tcPr>
          <w:p w14:paraId="61BBB4E3" w14:textId="739AEB5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51</w:t>
            </w:r>
          </w:p>
        </w:tc>
        <w:tc>
          <w:tcPr>
            <w:tcW w:w="1043" w:type="dxa"/>
          </w:tcPr>
          <w:p w14:paraId="7917460C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0CE7358C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735A1C92" w14:textId="77777777" w:rsidTr="00D05CFB">
        <w:tc>
          <w:tcPr>
            <w:tcW w:w="1303" w:type="dxa"/>
          </w:tcPr>
          <w:p w14:paraId="36DA0EF7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023CB">
              <w:rPr>
                <w:sz w:val="20"/>
                <w:szCs w:val="20"/>
                <w:lang w:val="en-SG"/>
              </w:rPr>
              <w:t>Eosinophils</w:t>
            </w:r>
          </w:p>
        </w:tc>
        <w:tc>
          <w:tcPr>
            <w:tcW w:w="1185" w:type="dxa"/>
          </w:tcPr>
          <w:p w14:paraId="667CE149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5FDB994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0693A730" w14:textId="4AB9E0B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69819BF9" w14:textId="5FDD6F76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67</w:t>
            </w:r>
          </w:p>
        </w:tc>
        <w:tc>
          <w:tcPr>
            <w:tcW w:w="953" w:type="dxa"/>
          </w:tcPr>
          <w:p w14:paraId="2C49A0DC" w14:textId="0BDB9902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13</w:t>
            </w:r>
          </w:p>
        </w:tc>
        <w:tc>
          <w:tcPr>
            <w:tcW w:w="1062" w:type="dxa"/>
          </w:tcPr>
          <w:p w14:paraId="1FACE600" w14:textId="17FC6EAE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47004BD1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7169652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7B8EAD27" w14:textId="77777777" w:rsidTr="00D05CFB">
        <w:tc>
          <w:tcPr>
            <w:tcW w:w="1303" w:type="dxa"/>
          </w:tcPr>
          <w:p w14:paraId="63070F0A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0D8D22B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390385CD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5730DC91" w14:textId="778C7F2F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88A9161" w14:textId="54EDD041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35</w:t>
            </w:r>
          </w:p>
        </w:tc>
        <w:tc>
          <w:tcPr>
            <w:tcW w:w="953" w:type="dxa"/>
          </w:tcPr>
          <w:p w14:paraId="46F7DC87" w14:textId="211597DA" w:rsidR="00CA74E3" w:rsidRPr="009B5B85" w:rsidRDefault="00CA74E3" w:rsidP="00CA74E3">
            <w:pPr>
              <w:rPr>
                <w:sz w:val="20"/>
                <w:szCs w:val="20"/>
                <w:lang w:val="en-SG"/>
              </w:rPr>
            </w:pPr>
            <w:r w:rsidRPr="009B5B85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918</w:t>
            </w:r>
          </w:p>
        </w:tc>
        <w:tc>
          <w:tcPr>
            <w:tcW w:w="1062" w:type="dxa"/>
          </w:tcPr>
          <w:p w14:paraId="2DD3F9EA" w14:textId="7F45AF61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6</w:t>
            </w:r>
          </w:p>
        </w:tc>
        <w:tc>
          <w:tcPr>
            <w:tcW w:w="1043" w:type="dxa"/>
          </w:tcPr>
          <w:p w14:paraId="38275BCD" w14:textId="4075E960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58F9A07C" w14:textId="3CCA11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45</w:t>
            </w:r>
          </w:p>
        </w:tc>
      </w:tr>
      <w:tr w:rsidR="00CA74E3" w:rsidRPr="006D3603" w14:paraId="76DA5B42" w14:textId="77777777" w:rsidTr="00D05CFB">
        <w:tc>
          <w:tcPr>
            <w:tcW w:w="1303" w:type="dxa"/>
          </w:tcPr>
          <w:p w14:paraId="2B95B7E4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9BC7015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D24AFB1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4374FFE1" w14:textId="4347E936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A8927C3" w14:textId="4DD8A01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461</w:t>
            </w:r>
          </w:p>
        </w:tc>
        <w:tc>
          <w:tcPr>
            <w:tcW w:w="953" w:type="dxa"/>
          </w:tcPr>
          <w:p w14:paraId="7AC7598D" w14:textId="72B7D7E3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25</w:t>
            </w:r>
          </w:p>
        </w:tc>
        <w:tc>
          <w:tcPr>
            <w:tcW w:w="1062" w:type="dxa"/>
          </w:tcPr>
          <w:p w14:paraId="4CC35DD9" w14:textId="7C5AE16A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35</w:t>
            </w:r>
          </w:p>
        </w:tc>
        <w:tc>
          <w:tcPr>
            <w:tcW w:w="1043" w:type="dxa"/>
          </w:tcPr>
          <w:p w14:paraId="7DF42FC3" w14:textId="7F6B7CB3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1BD93531" w14:textId="1ED6ADF1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43</w:t>
            </w:r>
          </w:p>
        </w:tc>
      </w:tr>
      <w:tr w:rsidR="00CA74E3" w:rsidRPr="006D3603" w14:paraId="08B0F7C7" w14:textId="77777777" w:rsidTr="00A36D9C">
        <w:tc>
          <w:tcPr>
            <w:tcW w:w="1303" w:type="dxa"/>
          </w:tcPr>
          <w:p w14:paraId="1804A0EB" w14:textId="76F990C3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023CB">
              <w:rPr>
                <w:sz w:val="20"/>
                <w:szCs w:val="20"/>
                <w:lang w:val="en-SG"/>
              </w:rPr>
              <w:t>Basophils</w:t>
            </w:r>
          </w:p>
        </w:tc>
        <w:tc>
          <w:tcPr>
            <w:tcW w:w="1185" w:type="dxa"/>
          </w:tcPr>
          <w:p w14:paraId="049E0A54" w14:textId="31CF0D22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DFED969" w14:textId="42E6688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74E76104" w14:textId="5056A88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6B81C86B" w14:textId="1FDB81C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12</w:t>
            </w:r>
          </w:p>
        </w:tc>
        <w:tc>
          <w:tcPr>
            <w:tcW w:w="953" w:type="dxa"/>
          </w:tcPr>
          <w:p w14:paraId="6CF29559" w14:textId="574D25C5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85</w:t>
            </w:r>
          </w:p>
        </w:tc>
        <w:tc>
          <w:tcPr>
            <w:tcW w:w="1062" w:type="dxa"/>
          </w:tcPr>
          <w:p w14:paraId="31586780" w14:textId="752461C6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3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7877032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11E7E7B6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</w:tr>
      <w:tr w:rsidR="00CA74E3" w:rsidRPr="006D3603" w14:paraId="6BC656C0" w14:textId="77777777" w:rsidTr="00A36D9C">
        <w:tc>
          <w:tcPr>
            <w:tcW w:w="1303" w:type="dxa"/>
          </w:tcPr>
          <w:p w14:paraId="081E4BC9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0D4E243B" w14:textId="06F36098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9D0A67B" w14:textId="00C0B1F3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48F7542" w14:textId="452E7C6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E921DC6" w14:textId="67E39724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45</w:t>
            </w:r>
          </w:p>
        </w:tc>
        <w:tc>
          <w:tcPr>
            <w:tcW w:w="953" w:type="dxa"/>
          </w:tcPr>
          <w:p w14:paraId="368D02A2" w14:textId="7B72E5FB" w:rsidR="00CA74E3" w:rsidRPr="009B5B85" w:rsidRDefault="00CA74E3" w:rsidP="00CA74E3">
            <w:pPr>
              <w:rPr>
                <w:sz w:val="20"/>
                <w:szCs w:val="20"/>
                <w:lang w:val="en-SG"/>
              </w:rPr>
            </w:pPr>
            <w:r w:rsidRPr="009B5B85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632</w:t>
            </w:r>
          </w:p>
        </w:tc>
        <w:tc>
          <w:tcPr>
            <w:tcW w:w="1062" w:type="dxa"/>
          </w:tcPr>
          <w:p w14:paraId="5AAAC230" w14:textId="49D98785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6</w:t>
            </w:r>
          </w:p>
        </w:tc>
        <w:tc>
          <w:tcPr>
            <w:tcW w:w="1043" w:type="dxa"/>
          </w:tcPr>
          <w:p w14:paraId="63E89443" w14:textId="7433BAD6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6C8CAC99" w14:textId="5EDC0D3D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69</w:t>
            </w:r>
          </w:p>
        </w:tc>
      </w:tr>
      <w:tr w:rsidR="00CA74E3" w:rsidRPr="006D3603" w14:paraId="40592C32" w14:textId="77777777" w:rsidTr="00A36D9C">
        <w:tc>
          <w:tcPr>
            <w:tcW w:w="1303" w:type="dxa"/>
          </w:tcPr>
          <w:p w14:paraId="32FAF69E" w14:textId="77777777" w:rsidR="00CA74E3" w:rsidRDefault="00CA74E3" w:rsidP="00CA74E3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60D3D068" w14:textId="0EE2F560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8EF0AC9" w14:textId="04231F8B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457D952A" w14:textId="6842CB00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DD0456B" w14:textId="19A65957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52</w:t>
            </w:r>
          </w:p>
        </w:tc>
        <w:tc>
          <w:tcPr>
            <w:tcW w:w="953" w:type="dxa"/>
          </w:tcPr>
          <w:p w14:paraId="3A041FEB" w14:textId="1553B46C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88</w:t>
            </w:r>
          </w:p>
        </w:tc>
        <w:tc>
          <w:tcPr>
            <w:tcW w:w="1062" w:type="dxa"/>
          </w:tcPr>
          <w:p w14:paraId="4B495290" w14:textId="40692B4E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26</w:t>
            </w:r>
          </w:p>
        </w:tc>
        <w:tc>
          <w:tcPr>
            <w:tcW w:w="1043" w:type="dxa"/>
          </w:tcPr>
          <w:p w14:paraId="56F13022" w14:textId="59F4BB7A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7DD06FAD" w14:textId="1561DB54" w:rsidR="00CA74E3" w:rsidRDefault="00CA74E3" w:rsidP="00CA74E3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74</w:t>
            </w:r>
          </w:p>
        </w:tc>
      </w:tr>
      <w:tr w:rsidR="00500BA6" w:rsidRPr="006D3603" w14:paraId="4ACF2EBA" w14:textId="77777777" w:rsidTr="00D05CFB">
        <w:tc>
          <w:tcPr>
            <w:tcW w:w="9016" w:type="dxa"/>
            <w:gridSpan w:val="9"/>
          </w:tcPr>
          <w:p w14:paraId="68180F57" w14:textId="01426FE5" w:rsidR="00500BA6" w:rsidRDefault="00500BA6" w:rsidP="00D05CFB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 w:rsidR="00A36D9C">
              <w:rPr>
                <w:b/>
                <w:bCs/>
                <w:sz w:val="20"/>
                <w:szCs w:val="20"/>
                <w:lang w:val="en-SG"/>
              </w:rPr>
              <w:t xml:space="preserve"> </w:t>
            </w:r>
            <w:r w:rsidR="00A36D9C" w:rsidRPr="00A36D9C">
              <w:rPr>
                <w:sz w:val="20"/>
                <w:szCs w:val="20"/>
                <w:lang w:val="en-SG"/>
              </w:rPr>
              <w:t>MCH,</w:t>
            </w:r>
            <w:r w:rsidR="00A36D9C">
              <w:rPr>
                <w:sz w:val="20"/>
                <w:szCs w:val="20"/>
                <w:lang w:val="en-SG"/>
              </w:rPr>
              <w:t xml:space="preserve"> m</w:t>
            </w:r>
            <w:r w:rsidR="00A36D9C" w:rsidRPr="00A36D9C">
              <w:rPr>
                <w:sz w:val="20"/>
                <w:szCs w:val="20"/>
                <w:lang w:val="en-SG"/>
              </w:rPr>
              <w:t>ean corpuscular haemoglobin;</w:t>
            </w:r>
            <w:r w:rsidR="00A36D9C">
              <w:rPr>
                <w:b/>
                <w:bCs/>
                <w:sz w:val="20"/>
                <w:szCs w:val="20"/>
                <w:lang w:val="en-SG"/>
              </w:rPr>
              <w:t xml:space="preserve"> </w:t>
            </w:r>
            <w:r w:rsidR="0045352C" w:rsidRPr="00A36D9C">
              <w:rPr>
                <w:sz w:val="20"/>
                <w:szCs w:val="20"/>
                <w:lang w:val="en-SG"/>
              </w:rPr>
              <w:t>MCH</w:t>
            </w:r>
            <w:r w:rsidR="0045352C">
              <w:rPr>
                <w:sz w:val="20"/>
                <w:szCs w:val="20"/>
                <w:lang w:val="en-SG"/>
              </w:rPr>
              <w:t>C, m</w:t>
            </w:r>
            <w:r w:rsidR="0045352C" w:rsidRPr="0045352C">
              <w:rPr>
                <w:sz w:val="20"/>
                <w:szCs w:val="20"/>
                <w:lang w:val="en-SG"/>
              </w:rPr>
              <w:t>ean corpuscular haemoglobin concentration</w:t>
            </w:r>
            <w:r w:rsidR="0045352C">
              <w:rPr>
                <w:sz w:val="20"/>
                <w:szCs w:val="20"/>
                <w:lang w:val="en-SG"/>
              </w:rPr>
              <w:t xml:space="preserve">; </w:t>
            </w:r>
            <w:r w:rsidR="00A36D9C" w:rsidRPr="00A36D9C">
              <w:rPr>
                <w:sz w:val="20"/>
                <w:szCs w:val="20"/>
                <w:lang w:val="en-SG"/>
              </w:rPr>
              <w:t>MCV</w:t>
            </w:r>
            <w:r w:rsidR="00A36D9C">
              <w:rPr>
                <w:sz w:val="20"/>
                <w:szCs w:val="20"/>
                <w:lang w:val="en-SG"/>
              </w:rPr>
              <w:t xml:space="preserve">, </w:t>
            </w:r>
            <w:r w:rsidR="00A36D9C" w:rsidRPr="00A36D9C">
              <w:rPr>
                <w:sz w:val="20"/>
                <w:szCs w:val="20"/>
                <w:lang w:val="en-SG"/>
              </w:rPr>
              <w:t>mean corpuscular volume</w:t>
            </w:r>
            <w:r w:rsidR="00A36D9C">
              <w:rPr>
                <w:sz w:val="20"/>
                <w:szCs w:val="20"/>
                <w:lang w:val="en-SG"/>
              </w:rPr>
              <w:t>; RBC</w:t>
            </w:r>
            <w:r>
              <w:rPr>
                <w:sz w:val="20"/>
                <w:szCs w:val="20"/>
                <w:lang w:val="en-SG"/>
              </w:rPr>
              <w:t xml:space="preserve">, </w:t>
            </w:r>
            <w:r w:rsidR="00A36D9C">
              <w:rPr>
                <w:sz w:val="20"/>
                <w:szCs w:val="20"/>
                <w:lang w:val="en-SG"/>
              </w:rPr>
              <w:t>red blood cell count</w:t>
            </w:r>
            <w:r w:rsidR="009B5B85">
              <w:rPr>
                <w:sz w:val="20"/>
                <w:szCs w:val="20"/>
                <w:lang w:val="en-SG"/>
              </w:rPr>
              <w:t xml:space="preserve">; RDW, </w:t>
            </w:r>
            <w:r w:rsidR="009B5B85" w:rsidRPr="009B5B85">
              <w:rPr>
                <w:sz w:val="20"/>
                <w:szCs w:val="20"/>
                <w:lang w:val="en-SG"/>
              </w:rPr>
              <w:t>red blood cell distribution width</w:t>
            </w:r>
            <w:r w:rsidR="009B5B85">
              <w:rPr>
                <w:sz w:val="20"/>
                <w:szCs w:val="20"/>
                <w:lang w:val="en-SG"/>
              </w:rPr>
              <w:t>; WBC, white blood cell count</w:t>
            </w:r>
            <w:r>
              <w:rPr>
                <w:sz w:val="20"/>
                <w:szCs w:val="20"/>
                <w:lang w:val="en-SG"/>
              </w:rPr>
              <w:t>.</w:t>
            </w:r>
          </w:p>
          <w:p w14:paraId="57FAC7C8" w14:textId="30345DE7" w:rsidR="00163606" w:rsidRPr="00163606" w:rsidRDefault="00163606" w:rsidP="00D05CFB">
            <w:pPr>
              <w:rPr>
                <w:sz w:val="20"/>
                <w:szCs w:val="20"/>
                <w:lang w:val="en-SG"/>
              </w:rPr>
            </w:pPr>
          </w:p>
        </w:tc>
      </w:tr>
    </w:tbl>
    <w:p w14:paraId="740272D4" w14:textId="77777777" w:rsidR="00500BA6" w:rsidRDefault="00500BA6" w:rsidP="006632F2">
      <w:pPr>
        <w:rPr>
          <w:lang w:val="en-SG"/>
        </w:rPr>
      </w:pPr>
    </w:p>
    <w:p w14:paraId="24BE9595" w14:textId="4F0AAF63" w:rsidR="002405C6" w:rsidRPr="007940B4" w:rsidRDefault="002405C6" w:rsidP="003238B6">
      <w:pPr>
        <w:pStyle w:val="Heading3"/>
        <w:rPr>
          <w:lang w:val="en-SG"/>
        </w:rPr>
      </w:pPr>
      <w:r>
        <w:rPr>
          <w:lang w:val="en-SG"/>
        </w:rPr>
        <w:lastRenderedPageBreak/>
        <w:t>Electrolytes, urea, and creatin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3"/>
        <w:gridCol w:w="1185"/>
        <w:gridCol w:w="542"/>
        <w:gridCol w:w="618"/>
        <w:gridCol w:w="1045"/>
        <w:gridCol w:w="953"/>
        <w:gridCol w:w="1062"/>
        <w:gridCol w:w="1043"/>
        <w:gridCol w:w="1265"/>
      </w:tblGrid>
      <w:tr w:rsidR="002405C6" w:rsidRPr="006D3603" w14:paraId="0B04CA47" w14:textId="77777777" w:rsidTr="00D05CFB">
        <w:tc>
          <w:tcPr>
            <w:tcW w:w="1303" w:type="dxa"/>
          </w:tcPr>
          <w:p w14:paraId="3E7D2A1B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185" w:type="dxa"/>
          </w:tcPr>
          <w:p w14:paraId="62C51164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3D392363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8" w:type="dxa"/>
          </w:tcPr>
          <w:p w14:paraId="540F62AF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45" w:type="dxa"/>
          </w:tcPr>
          <w:p w14:paraId="6D49A59E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53" w:type="dxa"/>
          </w:tcPr>
          <w:p w14:paraId="3D639AA1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62" w:type="dxa"/>
          </w:tcPr>
          <w:p w14:paraId="312FF29F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177B9954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265" w:type="dxa"/>
          </w:tcPr>
          <w:p w14:paraId="7BB5DDA4" w14:textId="77777777" w:rsidR="002405C6" w:rsidRPr="006D3603" w:rsidRDefault="002405C6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9F39B5" w:rsidRPr="006D3603" w14:paraId="4209A7B8" w14:textId="77777777" w:rsidTr="00D05CFB">
        <w:tc>
          <w:tcPr>
            <w:tcW w:w="1303" w:type="dxa"/>
          </w:tcPr>
          <w:p w14:paraId="51D0B645" w14:textId="3A406F2F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Sodium</w:t>
            </w:r>
          </w:p>
        </w:tc>
        <w:tc>
          <w:tcPr>
            <w:tcW w:w="1185" w:type="dxa"/>
          </w:tcPr>
          <w:p w14:paraId="4EED62E9" w14:textId="77777777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3F8696D" w14:textId="287BC728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6BF139D6" w14:textId="615A2277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2044AC46" w14:textId="0E18CACF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49</w:t>
            </w:r>
          </w:p>
        </w:tc>
        <w:tc>
          <w:tcPr>
            <w:tcW w:w="953" w:type="dxa"/>
          </w:tcPr>
          <w:p w14:paraId="0591B1B4" w14:textId="15F91BF5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13</w:t>
            </w:r>
          </w:p>
        </w:tc>
        <w:tc>
          <w:tcPr>
            <w:tcW w:w="1062" w:type="dxa"/>
          </w:tcPr>
          <w:p w14:paraId="415B09AD" w14:textId="52B5B842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7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C8F1008" w14:textId="77777777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7766E91B" w14:textId="77777777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0B676DC9" w14:textId="77777777" w:rsidTr="00D05CFB">
        <w:tc>
          <w:tcPr>
            <w:tcW w:w="1303" w:type="dxa"/>
          </w:tcPr>
          <w:p w14:paraId="077421E0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0D4454A9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11709969" w14:textId="6043B8B6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7BA0599" w14:textId="4D6FF4F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67577C1" w14:textId="0BEFA0DA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21</w:t>
            </w:r>
          </w:p>
        </w:tc>
        <w:tc>
          <w:tcPr>
            <w:tcW w:w="953" w:type="dxa"/>
          </w:tcPr>
          <w:p w14:paraId="037FF14C" w14:textId="7CF4C19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58</w:t>
            </w:r>
          </w:p>
        </w:tc>
        <w:tc>
          <w:tcPr>
            <w:tcW w:w="1062" w:type="dxa"/>
          </w:tcPr>
          <w:p w14:paraId="5E589D57" w14:textId="3649CA58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45</w:t>
            </w:r>
          </w:p>
        </w:tc>
        <w:tc>
          <w:tcPr>
            <w:tcW w:w="1043" w:type="dxa"/>
          </w:tcPr>
          <w:p w14:paraId="0898FD4F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703A65FC" w14:textId="6AFED915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61</w:t>
            </w:r>
          </w:p>
        </w:tc>
      </w:tr>
      <w:tr w:rsidR="009F39B5" w:rsidRPr="006D3603" w14:paraId="5509711F" w14:textId="77777777" w:rsidTr="00D05CFB">
        <w:tc>
          <w:tcPr>
            <w:tcW w:w="1303" w:type="dxa"/>
          </w:tcPr>
          <w:p w14:paraId="19EB679A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76F23F88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67C3446" w14:textId="06CA9496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5EE429D" w14:textId="02D0C80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407E4B11" w14:textId="3F0DC5F4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34</w:t>
            </w:r>
          </w:p>
        </w:tc>
        <w:tc>
          <w:tcPr>
            <w:tcW w:w="953" w:type="dxa"/>
          </w:tcPr>
          <w:p w14:paraId="48129056" w14:textId="4B97ACAA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40</w:t>
            </w:r>
          </w:p>
        </w:tc>
        <w:tc>
          <w:tcPr>
            <w:tcW w:w="1062" w:type="dxa"/>
          </w:tcPr>
          <w:p w14:paraId="0B37FFD3" w14:textId="221409D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31</w:t>
            </w:r>
          </w:p>
        </w:tc>
        <w:tc>
          <w:tcPr>
            <w:tcW w:w="1043" w:type="dxa"/>
          </w:tcPr>
          <w:p w14:paraId="7E5DE730" w14:textId="77777777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737B1CB6" w14:textId="01B95234" w:rsidR="009F39B5" w:rsidRPr="006D3603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52</w:t>
            </w:r>
          </w:p>
        </w:tc>
      </w:tr>
      <w:tr w:rsidR="009F39B5" w:rsidRPr="006D3603" w14:paraId="52A3AABD" w14:textId="77777777" w:rsidTr="00D05CFB">
        <w:tc>
          <w:tcPr>
            <w:tcW w:w="1303" w:type="dxa"/>
          </w:tcPr>
          <w:p w14:paraId="6645879A" w14:textId="142C0596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154B88">
              <w:rPr>
                <w:sz w:val="20"/>
                <w:szCs w:val="20"/>
                <w:lang w:val="en-SG"/>
              </w:rPr>
              <w:t>Potassium</w:t>
            </w:r>
          </w:p>
        </w:tc>
        <w:tc>
          <w:tcPr>
            <w:tcW w:w="1185" w:type="dxa"/>
          </w:tcPr>
          <w:p w14:paraId="14701AE1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BC3EDDA" w14:textId="2C88F8BF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16887BF2" w14:textId="3FCAAF3A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0D07ABCA" w14:textId="6721E49E" w:rsidR="009F39B5" w:rsidRDefault="002A3749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</w:t>
            </w:r>
            <w:r w:rsidR="009F39B5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01</w:t>
            </w:r>
          </w:p>
        </w:tc>
        <w:tc>
          <w:tcPr>
            <w:tcW w:w="953" w:type="dxa"/>
          </w:tcPr>
          <w:p w14:paraId="7A5612AF" w14:textId="3D53B40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</w:t>
            </w:r>
            <w:r w:rsidR="002A3749">
              <w:rPr>
                <w:sz w:val="20"/>
                <w:szCs w:val="20"/>
                <w:lang w:val="en-SG"/>
              </w:rPr>
              <w:t>91</w:t>
            </w:r>
          </w:p>
        </w:tc>
        <w:tc>
          <w:tcPr>
            <w:tcW w:w="1062" w:type="dxa"/>
          </w:tcPr>
          <w:p w14:paraId="5317CD84" w14:textId="3646BEAA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3342A3A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1344D4C8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4F5E13AB" w14:textId="77777777" w:rsidTr="00D05CFB">
        <w:tc>
          <w:tcPr>
            <w:tcW w:w="1303" w:type="dxa"/>
          </w:tcPr>
          <w:p w14:paraId="6BD9E355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0F32972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B89ADBE" w14:textId="6C4BA28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5BDB15C2" w14:textId="33AD0B6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7EDE951B" w14:textId="3841461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475</w:t>
            </w:r>
          </w:p>
        </w:tc>
        <w:tc>
          <w:tcPr>
            <w:tcW w:w="953" w:type="dxa"/>
          </w:tcPr>
          <w:p w14:paraId="3C0B20A6" w14:textId="7A6DC2B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754</w:t>
            </w:r>
          </w:p>
        </w:tc>
        <w:tc>
          <w:tcPr>
            <w:tcW w:w="1062" w:type="dxa"/>
          </w:tcPr>
          <w:p w14:paraId="11F05341" w14:textId="2585F6BC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2A3749"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3" w:type="dxa"/>
          </w:tcPr>
          <w:p w14:paraId="4BB69B03" w14:textId="5023439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376596FC" w14:textId="47BB2FE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672</w:t>
            </w:r>
          </w:p>
        </w:tc>
      </w:tr>
      <w:tr w:rsidR="009F39B5" w:rsidRPr="006D3603" w14:paraId="6EA119B3" w14:textId="77777777" w:rsidTr="00D05CFB">
        <w:tc>
          <w:tcPr>
            <w:tcW w:w="1303" w:type="dxa"/>
          </w:tcPr>
          <w:p w14:paraId="672563F5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07889DE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B4DD7A6" w14:textId="2DA91AC0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0456D885" w14:textId="39FCB744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12BD184C" w14:textId="3688FEE0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453</w:t>
            </w:r>
          </w:p>
        </w:tc>
        <w:tc>
          <w:tcPr>
            <w:tcW w:w="953" w:type="dxa"/>
          </w:tcPr>
          <w:p w14:paraId="7B59D500" w14:textId="0D34A1C3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770</w:t>
            </w:r>
          </w:p>
        </w:tc>
        <w:tc>
          <w:tcPr>
            <w:tcW w:w="1062" w:type="dxa"/>
          </w:tcPr>
          <w:p w14:paraId="404D6673" w14:textId="74034B9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2A3749">
              <w:rPr>
                <w:sz w:val="20"/>
                <w:szCs w:val="20"/>
                <w:lang w:val="en-SG"/>
              </w:rPr>
              <w:t>10</w:t>
            </w:r>
          </w:p>
        </w:tc>
        <w:tc>
          <w:tcPr>
            <w:tcW w:w="1043" w:type="dxa"/>
          </w:tcPr>
          <w:p w14:paraId="74601095" w14:textId="09A0FAB3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246916EC" w14:textId="3997B235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687</w:t>
            </w:r>
          </w:p>
        </w:tc>
      </w:tr>
      <w:tr w:rsidR="009F39B5" w:rsidRPr="006D3603" w14:paraId="61042250" w14:textId="77777777" w:rsidTr="00D05CFB">
        <w:tc>
          <w:tcPr>
            <w:tcW w:w="1303" w:type="dxa"/>
          </w:tcPr>
          <w:p w14:paraId="3563CA2F" w14:textId="387328A5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154B88">
              <w:rPr>
                <w:sz w:val="20"/>
                <w:szCs w:val="20"/>
                <w:lang w:val="en-SG"/>
              </w:rPr>
              <w:t>Chloride</w:t>
            </w:r>
          </w:p>
        </w:tc>
        <w:tc>
          <w:tcPr>
            <w:tcW w:w="1185" w:type="dxa"/>
          </w:tcPr>
          <w:p w14:paraId="5050451D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27853C9" w14:textId="0329842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4D330F39" w14:textId="5C327D1F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3ADBE94E" w14:textId="2442B4C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2A3749">
              <w:rPr>
                <w:sz w:val="20"/>
                <w:szCs w:val="20"/>
                <w:lang w:val="en-SG"/>
              </w:rPr>
              <w:t>64</w:t>
            </w:r>
          </w:p>
        </w:tc>
        <w:tc>
          <w:tcPr>
            <w:tcW w:w="953" w:type="dxa"/>
          </w:tcPr>
          <w:p w14:paraId="219228E2" w14:textId="69AFBAFF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</w:t>
            </w:r>
            <w:r w:rsidR="002A3749">
              <w:rPr>
                <w:sz w:val="20"/>
                <w:szCs w:val="20"/>
                <w:lang w:val="en-SG"/>
              </w:rPr>
              <w:t>04</w:t>
            </w:r>
          </w:p>
        </w:tc>
        <w:tc>
          <w:tcPr>
            <w:tcW w:w="1062" w:type="dxa"/>
          </w:tcPr>
          <w:p w14:paraId="7F372DE1" w14:textId="55EAB543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2A3749">
              <w:rPr>
                <w:sz w:val="20"/>
                <w:szCs w:val="20"/>
                <w:lang w:val="en-SG"/>
              </w:rPr>
              <w:t>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02E81165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1BEFFE86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03B85224" w14:textId="77777777" w:rsidTr="00D05CFB">
        <w:tc>
          <w:tcPr>
            <w:tcW w:w="1303" w:type="dxa"/>
          </w:tcPr>
          <w:p w14:paraId="76A53A6A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3BBEEF2B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6EA0570" w14:textId="7A718E3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7ADF51BB" w14:textId="177080D5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644F6E0A" w14:textId="39F6449F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2A3749">
              <w:rPr>
                <w:sz w:val="20"/>
                <w:szCs w:val="20"/>
                <w:lang w:val="en-SG"/>
              </w:rPr>
              <w:t>607</w:t>
            </w:r>
          </w:p>
        </w:tc>
        <w:tc>
          <w:tcPr>
            <w:tcW w:w="953" w:type="dxa"/>
          </w:tcPr>
          <w:p w14:paraId="563D6041" w14:textId="3E8FDCD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</w:t>
            </w:r>
            <w:r w:rsidR="002A3749">
              <w:rPr>
                <w:sz w:val="20"/>
                <w:szCs w:val="20"/>
                <w:lang w:val="en-SG"/>
              </w:rPr>
              <w:t>84</w:t>
            </w:r>
          </w:p>
        </w:tc>
        <w:tc>
          <w:tcPr>
            <w:tcW w:w="1062" w:type="dxa"/>
          </w:tcPr>
          <w:p w14:paraId="0BA289AA" w14:textId="207903A2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4</w:t>
            </w:r>
            <w:r w:rsidR="002A3749">
              <w:rPr>
                <w:sz w:val="20"/>
                <w:szCs w:val="20"/>
                <w:lang w:val="en-SG"/>
              </w:rPr>
              <w:t>2</w:t>
            </w:r>
          </w:p>
        </w:tc>
        <w:tc>
          <w:tcPr>
            <w:tcW w:w="1043" w:type="dxa"/>
          </w:tcPr>
          <w:p w14:paraId="7587EF62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7AF77E61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6454A221" w14:textId="77777777" w:rsidTr="00D05CFB">
        <w:tc>
          <w:tcPr>
            <w:tcW w:w="1303" w:type="dxa"/>
          </w:tcPr>
          <w:p w14:paraId="5133EF24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506A1D88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1FBC200" w14:textId="1058017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024E3A71" w14:textId="18E3BA0C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0E24BC9F" w14:textId="49045DA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502</w:t>
            </w:r>
          </w:p>
        </w:tc>
        <w:tc>
          <w:tcPr>
            <w:tcW w:w="953" w:type="dxa"/>
          </w:tcPr>
          <w:p w14:paraId="3264E2C0" w14:textId="6B2616D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734</w:t>
            </w:r>
          </w:p>
        </w:tc>
        <w:tc>
          <w:tcPr>
            <w:tcW w:w="1062" w:type="dxa"/>
          </w:tcPr>
          <w:p w14:paraId="635BB910" w14:textId="0CE37B62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</w:t>
            </w:r>
            <w:r w:rsidR="002A3749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3" w:type="dxa"/>
          </w:tcPr>
          <w:p w14:paraId="50D7886F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7799DA32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5C5898B3" w14:textId="77777777" w:rsidTr="00D05CFB">
        <w:tc>
          <w:tcPr>
            <w:tcW w:w="1303" w:type="dxa"/>
          </w:tcPr>
          <w:p w14:paraId="1DDCB078" w14:textId="58E32BA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154B88">
              <w:rPr>
                <w:sz w:val="20"/>
                <w:szCs w:val="20"/>
                <w:lang w:val="en-SG"/>
              </w:rPr>
              <w:t>Bicarbonate</w:t>
            </w:r>
          </w:p>
        </w:tc>
        <w:tc>
          <w:tcPr>
            <w:tcW w:w="1185" w:type="dxa"/>
          </w:tcPr>
          <w:p w14:paraId="366AB553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6BB00CD" w14:textId="08220824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3F1A9589" w14:textId="1B919180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79E7732C" w14:textId="77A106B8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953" w:type="dxa"/>
          </w:tcPr>
          <w:p w14:paraId="3F3A46FC" w14:textId="17FE812F" w:rsidR="009F39B5" w:rsidRDefault="002A3749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98</w:t>
            </w:r>
          </w:p>
        </w:tc>
        <w:tc>
          <w:tcPr>
            <w:tcW w:w="1062" w:type="dxa"/>
          </w:tcPr>
          <w:p w14:paraId="39C20FE2" w14:textId="2839B8B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4E81EE0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37F5660B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30BD0380" w14:textId="77777777" w:rsidTr="00D05CFB">
        <w:tc>
          <w:tcPr>
            <w:tcW w:w="1303" w:type="dxa"/>
          </w:tcPr>
          <w:p w14:paraId="4DE6E9A9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2E9EE20B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0529E2F" w14:textId="00A3FA8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1C8B30EA" w14:textId="07736ED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2E0518F" w14:textId="13FF85A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A3749">
              <w:rPr>
                <w:sz w:val="20"/>
                <w:szCs w:val="20"/>
                <w:lang w:val="en-SG"/>
              </w:rPr>
              <w:t>533</w:t>
            </w:r>
          </w:p>
        </w:tc>
        <w:tc>
          <w:tcPr>
            <w:tcW w:w="953" w:type="dxa"/>
          </w:tcPr>
          <w:p w14:paraId="12A5988B" w14:textId="715473E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2A3749">
              <w:rPr>
                <w:sz w:val="20"/>
                <w:szCs w:val="20"/>
                <w:lang w:val="en-SG"/>
              </w:rPr>
              <w:t>12</w:t>
            </w:r>
          </w:p>
        </w:tc>
        <w:tc>
          <w:tcPr>
            <w:tcW w:w="1062" w:type="dxa"/>
          </w:tcPr>
          <w:p w14:paraId="75D9CBCF" w14:textId="261DB97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2A3749"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3" w:type="dxa"/>
          </w:tcPr>
          <w:p w14:paraId="3F6CB0B2" w14:textId="1DDEAEB6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47C3771A" w14:textId="02E15044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5BBD0188" w14:textId="77777777" w:rsidTr="00D05CFB">
        <w:tc>
          <w:tcPr>
            <w:tcW w:w="1303" w:type="dxa"/>
          </w:tcPr>
          <w:p w14:paraId="5E3C2448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4448D5BE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93CAFF8" w14:textId="628CCE96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68377DAE" w14:textId="40775D9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33DD6C14" w14:textId="25E5941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9</w:t>
            </w:r>
            <w:r w:rsidR="002A3749">
              <w:rPr>
                <w:sz w:val="20"/>
                <w:szCs w:val="20"/>
                <w:lang w:val="en-SG"/>
              </w:rPr>
              <w:t>2</w:t>
            </w:r>
          </w:p>
        </w:tc>
        <w:tc>
          <w:tcPr>
            <w:tcW w:w="953" w:type="dxa"/>
          </w:tcPr>
          <w:p w14:paraId="50881C5F" w14:textId="5C7E736C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814</w:t>
            </w:r>
          </w:p>
        </w:tc>
        <w:tc>
          <w:tcPr>
            <w:tcW w:w="1062" w:type="dxa"/>
          </w:tcPr>
          <w:p w14:paraId="10B551F0" w14:textId="5033D7C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08</w:t>
            </w:r>
          </w:p>
        </w:tc>
        <w:tc>
          <w:tcPr>
            <w:tcW w:w="1043" w:type="dxa"/>
          </w:tcPr>
          <w:p w14:paraId="17152D78" w14:textId="231A7B8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265" w:type="dxa"/>
          </w:tcPr>
          <w:p w14:paraId="227E20CC" w14:textId="4A0298FA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0A0AE080" w14:textId="77777777" w:rsidTr="00D05CFB">
        <w:tc>
          <w:tcPr>
            <w:tcW w:w="1303" w:type="dxa"/>
          </w:tcPr>
          <w:p w14:paraId="7CF0ACEC" w14:textId="02838F2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Urea</w:t>
            </w:r>
          </w:p>
        </w:tc>
        <w:tc>
          <w:tcPr>
            <w:tcW w:w="1185" w:type="dxa"/>
          </w:tcPr>
          <w:p w14:paraId="3826D6DE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50DC350" w14:textId="6518E726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3C0AA489" w14:textId="50488AD5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7F56F8C1" w14:textId="3B8C4894" w:rsidR="009F39B5" w:rsidRDefault="00BE6DF0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040</w:t>
            </w:r>
          </w:p>
        </w:tc>
        <w:tc>
          <w:tcPr>
            <w:tcW w:w="953" w:type="dxa"/>
          </w:tcPr>
          <w:p w14:paraId="4691EDE9" w14:textId="7ADD388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324</w:t>
            </w:r>
          </w:p>
        </w:tc>
        <w:tc>
          <w:tcPr>
            <w:tcW w:w="1062" w:type="dxa"/>
          </w:tcPr>
          <w:p w14:paraId="6760EFC4" w14:textId="58F8780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BE6DF0">
              <w:rPr>
                <w:sz w:val="20"/>
                <w:szCs w:val="20"/>
                <w:lang w:val="en-SG"/>
              </w:rPr>
              <w:t>5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0CDB102B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4B07EC8E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7637D4DE" w14:textId="77777777" w:rsidTr="00D05CFB">
        <w:tc>
          <w:tcPr>
            <w:tcW w:w="1303" w:type="dxa"/>
          </w:tcPr>
          <w:p w14:paraId="5E534AF7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3C6FD5F9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9708F0B" w14:textId="2EDA0515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5E2C6DD0" w14:textId="486B2B7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697DB614" w14:textId="565C2190" w:rsidR="009F39B5" w:rsidRDefault="00BE6DF0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45</w:t>
            </w:r>
          </w:p>
        </w:tc>
        <w:tc>
          <w:tcPr>
            <w:tcW w:w="953" w:type="dxa"/>
          </w:tcPr>
          <w:p w14:paraId="16BEFE3A" w14:textId="6A4251F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444</w:t>
            </w:r>
          </w:p>
        </w:tc>
        <w:tc>
          <w:tcPr>
            <w:tcW w:w="1062" w:type="dxa"/>
          </w:tcPr>
          <w:p w14:paraId="382BAC32" w14:textId="7FAAC48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</w:t>
            </w:r>
            <w:r w:rsidR="00BE6DF0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43" w:type="dxa"/>
          </w:tcPr>
          <w:p w14:paraId="7E79CBAF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2187EA64" w14:textId="04E88743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400</w:t>
            </w:r>
          </w:p>
        </w:tc>
      </w:tr>
      <w:tr w:rsidR="009F39B5" w:rsidRPr="006D3603" w14:paraId="662D24AB" w14:textId="77777777" w:rsidTr="00D05CFB">
        <w:tc>
          <w:tcPr>
            <w:tcW w:w="1303" w:type="dxa"/>
          </w:tcPr>
          <w:p w14:paraId="56EE40FB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0D3FD29A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47F0342" w14:textId="3A3197A4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77ACE659" w14:textId="7AC15463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3F0DC956" w14:textId="2A35544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696</w:t>
            </w:r>
          </w:p>
        </w:tc>
        <w:tc>
          <w:tcPr>
            <w:tcW w:w="953" w:type="dxa"/>
          </w:tcPr>
          <w:p w14:paraId="0EF1BC64" w14:textId="27B73D5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BE6DF0">
              <w:rPr>
                <w:sz w:val="20"/>
                <w:szCs w:val="20"/>
                <w:lang w:val="en-SG"/>
              </w:rPr>
              <w:t>98</w:t>
            </w:r>
          </w:p>
        </w:tc>
        <w:tc>
          <w:tcPr>
            <w:tcW w:w="1062" w:type="dxa"/>
          </w:tcPr>
          <w:p w14:paraId="6AD4FB21" w14:textId="2F110A94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1</w:t>
            </w:r>
          </w:p>
        </w:tc>
        <w:tc>
          <w:tcPr>
            <w:tcW w:w="1043" w:type="dxa"/>
          </w:tcPr>
          <w:p w14:paraId="07B300AD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792D9EAC" w14:textId="39C93F05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507</w:t>
            </w:r>
          </w:p>
        </w:tc>
      </w:tr>
      <w:tr w:rsidR="009F39B5" w:rsidRPr="006D3603" w14:paraId="32BED537" w14:textId="77777777" w:rsidTr="00D05CFB">
        <w:tc>
          <w:tcPr>
            <w:tcW w:w="1303" w:type="dxa"/>
          </w:tcPr>
          <w:p w14:paraId="6CE49B72" w14:textId="2D91EF5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43304D">
              <w:rPr>
                <w:sz w:val="20"/>
                <w:szCs w:val="20"/>
                <w:lang w:val="en-SG"/>
              </w:rPr>
              <w:t>Creatinine</w:t>
            </w:r>
          </w:p>
        </w:tc>
        <w:tc>
          <w:tcPr>
            <w:tcW w:w="1185" w:type="dxa"/>
          </w:tcPr>
          <w:p w14:paraId="192C50C3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5423157E" w14:textId="5DAF01C8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8" w:type="dxa"/>
          </w:tcPr>
          <w:p w14:paraId="60FC55A4" w14:textId="58C4ECD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45" w:type="dxa"/>
          </w:tcPr>
          <w:p w14:paraId="4B6E70BC" w14:textId="5159C7BF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078</w:t>
            </w:r>
          </w:p>
        </w:tc>
        <w:tc>
          <w:tcPr>
            <w:tcW w:w="953" w:type="dxa"/>
          </w:tcPr>
          <w:p w14:paraId="66E7B54F" w14:textId="44DC365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784</w:t>
            </w:r>
          </w:p>
        </w:tc>
        <w:tc>
          <w:tcPr>
            <w:tcW w:w="1062" w:type="dxa"/>
          </w:tcPr>
          <w:p w14:paraId="62238FCF" w14:textId="5B8702FF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1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0950D890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65" w:type="dxa"/>
            <w:shd w:val="clear" w:color="auto" w:fill="747474" w:themeFill="background2" w:themeFillShade="80"/>
          </w:tcPr>
          <w:p w14:paraId="7D90B00D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</w:tr>
      <w:tr w:rsidR="009F39B5" w:rsidRPr="006D3603" w14:paraId="6E9F1ECF" w14:textId="77777777" w:rsidTr="00D05CFB">
        <w:tc>
          <w:tcPr>
            <w:tcW w:w="1303" w:type="dxa"/>
          </w:tcPr>
          <w:p w14:paraId="5E06676F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36BAFFF7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3EFA7D20" w14:textId="790BC329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2A9EF8A9" w14:textId="7E79BF9E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2FB6428A" w14:textId="57FFEAC8" w:rsidR="009F39B5" w:rsidRDefault="00BE6DF0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758</w:t>
            </w:r>
          </w:p>
        </w:tc>
        <w:tc>
          <w:tcPr>
            <w:tcW w:w="953" w:type="dxa"/>
          </w:tcPr>
          <w:p w14:paraId="7E23651F" w14:textId="45433985" w:rsidR="009F39B5" w:rsidRPr="0043304D" w:rsidRDefault="009F39B5" w:rsidP="009F39B5">
            <w:pPr>
              <w:rPr>
                <w:b/>
                <w:bCs/>
                <w:sz w:val="20"/>
                <w:szCs w:val="20"/>
                <w:lang w:val="en-SG"/>
              </w:rPr>
            </w:pPr>
            <w:r w:rsidRPr="0043304D">
              <w:rPr>
                <w:b/>
                <w:bCs/>
                <w:sz w:val="20"/>
                <w:szCs w:val="20"/>
                <w:lang w:val="en-SG"/>
              </w:rPr>
              <w:t>0.0</w:t>
            </w:r>
            <w:r w:rsidR="00BE6DF0">
              <w:rPr>
                <w:b/>
                <w:bCs/>
                <w:sz w:val="20"/>
                <w:szCs w:val="20"/>
                <w:lang w:val="en-SG"/>
              </w:rPr>
              <w:t>36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62" w:type="dxa"/>
          </w:tcPr>
          <w:p w14:paraId="2EEB50EC" w14:textId="4B15BCBD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37</w:t>
            </w:r>
          </w:p>
        </w:tc>
        <w:tc>
          <w:tcPr>
            <w:tcW w:w="1043" w:type="dxa"/>
          </w:tcPr>
          <w:p w14:paraId="148C2E8D" w14:textId="28FD6FCC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60E28F44" w14:textId="39D58957" w:rsidR="009F39B5" w:rsidRPr="00BE6DF0" w:rsidRDefault="009F39B5" w:rsidP="009F39B5">
            <w:pPr>
              <w:rPr>
                <w:sz w:val="20"/>
                <w:szCs w:val="20"/>
                <w:lang w:val="en-SG"/>
              </w:rPr>
            </w:pPr>
            <w:r w:rsidRPr="00BE6DF0">
              <w:rPr>
                <w:sz w:val="20"/>
                <w:szCs w:val="20"/>
                <w:lang w:val="en-SG"/>
              </w:rPr>
              <w:t>0.0</w:t>
            </w:r>
            <w:r w:rsidR="00BE6DF0">
              <w:rPr>
                <w:sz w:val="20"/>
                <w:szCs w:val="20"/>
                <w:lang w:val="en-SG"/>
              </w:rPr>
              <w:t>83</w:t>
            </w:r>
          </w:p>
        </w:tc>
      </w:tr>
      <w:tr w:rsidR="009F39B5" w:rsidRPr="006D3603" w14:paraId="043AA715" w14:textId="77777777" w:rsidTr="00D05CFB">
        <w:tc>
          <w:tcPr>
            <w:tcW w:w="1303" w:type="dxa"/>
          </w:tcPr>
          <w:p w14:paraId="696DD5BF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185" w:type="dxa"/>
          </w:tcPr>
          <w:p w14:paraId="35ADE59E" w14:textId="77777777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B4EA115" w14:textId="177CEFC4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8" w:type="dxa"/>
          </w:tcPr>
          <w:p w14:paraId="428695CB" w14:textId="3652B9A2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45" w:type="dxa"/>
          </w:tcPr>
          <w:p w14:paraId="402D6DA1" w14:textId="57CC7341" w:rsidR="009F39B5" w:rsidRDefault="00BE6DF0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146</w:t>
            </w:r>
          </w:p>
        </w:tc>
        <w:tc>
          <w:tcPr>
            <w:tcW w:w="953" w:type="dxa"/>
          </w:tcPr>
          <w:p w14:paraId="29D38E02" w14:textId="39C5882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344</w:t>
            </w:r>
          </w:p>
        </w:tc>
        <w:tc>
          <w:tcPr>
            <w:tcW w:w="1062" w:type="dxa"/>
          </w:tcPr>
          <w:p w14:paraId="33FBB85F" w14:textId="04E008BB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8</w:t>
            </w:r>
          </w:p>
        </w:tc>
        <w:tc>
          <w:tcPr>
            <w:tcW w:w="1043" w:type="dxa"/>
          </w:tcPr>
          <w:p w14:paraId="5ADCDF97" w14:textId="676E7CA1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265" w:type="dxa"/>
          </w:tcPr>
          <w:p w14:paraId="667A7DD8" w14:textId="16D70592" w:rsidR="009F39B5" w:rsidRDefault="009F39B5" w:rsidP="009F39B5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BE6DF0">
              <w:rPr>
                <w:sz w:val="20"/>
                <w:szCs w:val="20"/>
                <w:lang w:val="en-SG"/>
              </w:rPr>
              <w:t>330</w:t>
            </w:r>
          </w:p>
        </w:tc>
      </w:tr>
      <w:tr w:rsidR="002405C6" w:rsidRPr="006D3603" w14:paraId="5BD5ED94" w14:textId="77777777" w:rsidTr="00D05CFB">
        <w:tc>
          <w:tcPr>
            <w:tcW w:w="9016" w:type="dxa"/>
            <w:gridSpan w:val="9"/>
          </w:tcPr>
          <w:p w14:paraId="740E18AF" w14:textId="7CC751C5" w:rsidR="002405C6" w:rsidRPr="00163606" w:rsidRDefault="002405C6" w:rsidP="0043304D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</w:t>
            </w:r>
          </w:p>
        </w:tc>
      </w:tr>
    </w:tbl>
    <w:p w14:paraId="61E310F3" w14:textId="77777777" w:rsidR="00413C44" w:rsidRDefault="00413C44" w:rsidP="006632F2">
      <w:pPr>
        <w:rPr>
          <w:lang w:val="en-SG"/>
        </w:rPr>
      </w:pPr>
    </w:p>
    <w:p w14:paraId="08687407" w14:textId="1603D0E7" w:rsidR="0043304D" w:rsidRPr="007940B4" w:rsidRDefault="0043304D" w:rsidP="003238B6">
      <w:pPr>
        <w:pStyle w:val="Heading3"/>
        <w:rPr>
          <w:lang w:val="en-SG"/>
        </w:rPr>
      </w:pPr>
      <w:r>
        <w:rPr>
          <w:lang w:val="en-SG"/>
        </w:rPr>
        <w:t>Liver function test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376"/>
        <w:gridCol w:w="1233"/>
        <w:gridCol w:w="542"/>
        <w:gridCol w:w="611"/>
        <w:gridCol w:w="1028"/>
        <w:gridCol w:w="929"/>
        <w:gridCol w:w="1040"/>
        <w:gridCol w:w="1043"/>
        <w:gridCol w:w="1407"/>
      </w:tblGrid>
      <w:tr w:rsidR="0043304D" w:rsidRPr="006D3603" w14:paraId="7E0B1D3B" w14:textId="77777777" w:rsidTr="00136785">
        <w:tc>
          <w:tcPr>
            <w:tcW w:w="1376" w:type="dxa"/>
          </w:tcPr>
          <w:p w14:paraId="2A37EB4A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233" w:type="dxa"/>
          </w:tcPr>
          <w:p w14:paraId="3E4A38F2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40776532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1" w:type="dxa"/>
          </w:tcPr>
          <w:p w14:paraId="3F71FB5E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28" w:type="dxa"/>
          </w:tcPr>
          <w:p w14:paraId="12C51493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29" w:type="dxa"/>
          </w:tcPr>
          <w:p w14:paraId="2DB3138F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40" w:type="dxa"/>
          </w:tcPr>
          <w:p w14:paraId="4A022BB7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5053F25B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407" w:type="dxa"/>
          </w:tcPr>
          <w:p w14:paraId="3F8575F5" w14:textId="77777777" w:rsidR="0043304D" w:rsidRPr="006D3603" w:rsidRDefault="0043304D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28425C" w:rsidRPr="006D3603" w14:paraId="7EBDC944" w14:textId="77777777" w:rsidTr="00136785">
        <w:tc>
          <w:tcPr>
            <w:tcW w:w="1376" w:type="dxa"/>
          </w:tcPr>
          <w:p w14:paraId="0B6D497D" w14:textId="7C97CF0D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Total Bilirubin</w:t>
            </w:r>
          </w:p>
        </w:tc>
        <w:tc>
          <w:tcPr>
            <w:tcW w:w="1233" w:type="dxa"/>
          </w:tcPr>
          <w:p w14:paraId="7AA8E6FF" w14:textId="77777777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3CB2B362" w14:textId="77777777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2E987C10" w14:textId="0C6A62B7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28" w:type="dxa"/>
          </w:tcPr>
          <w:p w14:paraId="2ADC33E7" w14:textId="59D214E2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11</w:t>
            </w:r>
          </w:p>
        </w:tc>
        <w:tc>
          <w:tcPr>
            <w:tcW w:w="929" w:type="dxa"/>
          </w:tcPr>
          <w:p w14:paraId="5CBFE056" w14:textId="37114558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55</w:t>
            </w:r>
          </w:p>
        </w:tc>
        <w:tc>
          <w:tcPr>
            <w:tcW w:w="1040" w:type="dxa"/>
          </w:tcPr>
          <w:p w14:paraId="480E1EA8" w14:textId="19BF7B5C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4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0BADD95" w14:textId="77777777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7BD39310" w14:textId="77777777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2CA87D72" w14:textId="77777777" w:rsidTr="00136785">
        <w:tc>
          <w:tcPr>
            <w:tcW w:w="1376" w:type="dxa"/>
          </w:tcPr>
          <w:p w14:paraId="51DF2AA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7974AA6C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0BBAFC4E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1F6DF49C" w14:textId="54B5C3E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584DC7F5" w14:textId="0434050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882</w:t>
            </w:r>
          </w:p>
        </w:tc>
        <w:tc>
          <w:tcPr>
            <w:tcW w:w="929" w:type="dxa"/>
          </w:tcPr>
          <w:p w14:paraId="3AFCE030" w14:textId="160F9AD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25</w:t>
            </w:r>
          </w:p>
        </w:tc>
        <w:tc>
          <w:tcPr>
            <w:tcW w:w="1040" w:type="dxa"/>
          </w:tcPr>
          <w:p w14:paraId="123177A5" w14:textId="79D61C8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34</w:t>
            </w:r>
          </w:p>
        </w:tc>
        <w:tc>
          <w:tcPr>
            <w:tcW w:w="1043" w:type="dxa"/>
          </w:tcPr>
          <w:p w14:paraId="0EC79F21" w14:textId="6B1B100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1B307295" w14:textId="0842A2C1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044BD355" w14:textId="77777777" w:rsidTr="00136785">
        <w:tc>
          <w:tcPr>
            <w:tcW w:w="1376" w:type="dxa"/>
          </w:tcPr>
          <w:p w14:paraId="56E1448C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1B0F894D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3E130BA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7BB3578A" w14:textId="1BD53BA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2A3240B8" w14:textId="085DD84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379</w:t>
            </w:r>
          </w:p>
        </w:tc>
        <w:tc>
          <w:tcPr>
            <w:tcW w:w="929" w:type="dxa"/>
          </w:tcPr>
          <w:p w14:paraId="64E9A8C9" w14:textId="7438D1DE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62</w:t>
            </w:r>
          </w:p>
        </w:tc>
        <w:tc>
          <w:tcPr>
            <w:tcW w:w="1040" w:type="dxa"/>
          </w:tcPr>
          <w:p w14:paraId="72FD0DF8" w14:textId="4053BF14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43</w:t>
            </w:r>
          </w:p>
        </w:tc>
        <w:tc>
          <w:tcPr>
            <w:tcW w:w="1043" w:type="dxa"/>
          </w:tcPr>
          <w:p w14:paraId="710DD2F6" w14:textId="33EC9A56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3A63088D" w14:textId="16E9B048" w:rsidR="0028425C" w:rsidRPr="006D3603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5E2CB959" w14:textId="77777777" w:rsidTr="00136785">
        <w:tc>
          <w:tcPr>
            <w:tcW w:w="1376" w:type="dxa"/>
          </w:tcPr>
          <w:p w14:paraId="6BF709A4" w14:textId="4868093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Total Protein</w:t>
            </w:r>
          </w:p>
        </w:tc>
        <w:tc>
          <w:tcPr>
            <w:tcW w:w="1233" w:type="dxa"/>
          </w:tcPr>
          <w:p w14:paraId="7F39C765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66A36068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24B65338" w14:textId="224DEF2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28" w:type="dxa"/>
          </w:tcPr>
          <w:p w14:paraId="01A3523B" w14:textId="4C7C531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324</w:t>
            </w:r>
          </w:p>
        </w:tc>
        <w:tc>
          <w:tcPr>
            <w:tcW w:w="929" w:type="dxa"/>
          </w:tcPr>
          <w:p w14:paraId="71964E76" w14:textId="4BA9BA20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50</w:t>
            </w:r>
          </w:p>
        </w:tc>
        <w:tc>
          <w:tcPr>
            <w:tcW w:w="1040" w:type="dxa"/>
          </w:tcPr>
          <w:p w14:paraId="2E4D0B71" w14:textId="3E549403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1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CBCB5C1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4E95A6CC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203A1D75" w14:textId="77777777" w:rsidTr="00136785">
        <w:tc>
          <w:tcPr>
            <w:tcW w:w="1376" w:type="dxa"/>
          </w:tcPr>
          <w:p w14:paraId="74CF71FB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5554A48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2B3933CD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4C850801" w14:textId="1DFF2770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6</w:t>
            </w:r>
          </w:p>
        </w:tc>
        <w:tc>
          <w:tcPr>
            <w:tcW w:w="1028" w:type="dxa"/>
          </w:tcPr>
          <w:p w14:paraId="2690E19C" w14:textId="297AE98D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30</w:t>
            </w:r>
          </w:p>
        </w:tc>
        <w:tc>
          <w:tcPr>
            <w:tcW w:w="929" w:type="dxa"/>
          </w:tcPr>
          <w:p w14:paraId="1F2BEFF2" w14:textId="58BCD78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14</w:t>
            </w:r>
          </w:p>
        </w:tc>
        <w:tc>
          <w:tcPr>
            <w:tcW w:w="1040" w:type="dxa"/>
          </w:tcPr>
          <w:p w14:paraId="73A0DB52" w14:textId="371F8853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9</w:t>
            </w:r>
          </w:p>
        </w:tc>
        <w:tc>
          <w:tcPr>
            <w:tcW w:w="1043" w:type="dxa"/>
          </w:tcPr>
          <w:p w14:paraId="7D0AD2C5" w14:textId="1B761D9F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2344C4AE" w14:textId="1D5B17E2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554EDF3A" w14:textId="77777777" w:rsidTr="00136785">
        <w:tc>
          <w:tcPr>
            <w:tcW w:w="1376" w:type="dxa"/>
          </w:tcPr>
          <w:p w14:paraId="7088C799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4A5E3E54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C89FF33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75100378" w14:textId="4318DC0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6</w:t>
            </w:r>
          </w:p>
        </w:tc>
        <w:tc>
          <w:tcPr>
            <w:tcW w:w="1028" w:type="dxa"/>
          </w:tcPr>
          <w:p w14:paraId="0261F86D" w14:textId="04319494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3.057</w:t>
            </w:r>
          </w:p>
        </w:tc>
        <w:tc>
          <w:tcPr>
            <w:tcW w:w="929" w:type="dxa"/>
          </w:tcPr>
          <w:p w14:paraId="03841B62" w14:textId="598D836F" w:rsidR="0028425C" w:rsidRPr="0043304D" w:rsidRDefault="0028425C" w:rsidP="0028425C">
            <w:pPr>
              <w:rPr>
                <w:b/>
                <w:bCs/>
                <w:sz w:val="20"/>
                <w:szCs w:val="20"/>
                <w:lang w:val="en-SG"/>
              </w:rPr>
            </w:pPr>
            <w:r w:rsidRPr="0043304D">
              <w:rPr>
                <w:b/>
                <w:bCs/>
                <w:sz w:val="20"/>
                <w:szCs w:val="20"/>
                <w:lang w:val="en-SG"/>
              </w:rPr>
              <w:t>0.02</w:t>
            </w:r>
            <w:r>
              <w:rPr>
                <w:b/>
                <w:bCs/>
                <w:sz w:val="20"/>
                <w:szCs w:val="20"/>
                <w:lang w:val="en-SG"/>
              </w:rPr>
              <w:t>4</w:t>
            </w:r>
            <w:r w:rsidRPr="0043304D"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40" w:type="dxa"/>
          </w:tcPr>
          <w:p w14:paraId="7E1B3167" w14:textId="384E926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51</w:t>
            </w:r>
          </w:p>
        </w:tc>
        <w:tc>
          <w:tcPr>
            <w:tcW w:w="1043" w:type="dxa"/>
          </w:tcPr>
          <w:p w14:paraId="74433318" w14:textId="5BE2869D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510C05FF" w14:textId="1C53297A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387025B1" w14:textId="77777777" w:rsidTr="00136785">
        <w:tc>
          <w:tcPr>
            <w:tcW w:w="1376" w:type="dxa"/>
          </w:tcPr>
          <w:p w14:paraId="4DD69ADF" w14:textId="0C77841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Albumin</w:t>
            </w:r>
          </w:p>
        </w:tc>
        <w:tc>
          <w:tcPr>
            <w:tcW w:w="1233" w:type="dxa"/>
          </w:tcPr>
          <w:p w14:paraId="3D003EF2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D7B8CE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17D93C3B" w14:textId="226F6A89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28" w:type="dxa"/>
          </w:tcPr>
          <w:p w14:paraId="03E873C3" w14:textId="79E0A8C9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929" w:type="dxa"/>
          </w:tcPr>
          <w:p w14:paraId="07ADA888" w14:textId="493D01C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78</w:t>
            </w:r>
          </w:p>
        </w:tc>
        <w:tc>
          <w:tcPr>
            <w:tcW w:w="1040" w:type="dxa"/>
          </w:tcPr>
          <w:p w14:paraId="2C270EB9" w14:textId="53C29CE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001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716C9437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6D7EE6FB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727FD957" w14:textId="77777777" w:rsidTr="00136785">
        <w:tc>
          <w:tcPr>
            <w:tcW w:w="1376" w:type="dxa"/>
          </w:tcPr>
          <w:p w14:paraId="4162D08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06E724C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6C7B0703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46C8EFAE" w14:textId="4B134D1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259FCE23" w14:textId="7EDC9D53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292</w:t>
            </w:r>
          </w:p>
        </w:tc>
        <w:tc>
          <w:tcPr>
            <w:tcW w:w="929" w:type="dxa"/>
          </w:tcPr>
          <w:p w14:paraId="7EB3EC14" w14:textId="2D93931C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82</w:t>
            </w:r>
          </w:p>
        </w:tc>
        <w:tc>
          <w:tcPr>
            <w:tcW w:w="1040" w:type="dxa"/>
          </w:tcPr>
          <w:p w14:paraId="5774B386" w14:textId="5E0DEA9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3</w:t>
            </w:r>
          </w:p>
        </w:tc>
        <w:tc>
          <w:tcPr>
            <w:tcW w:w="1043" w:type="dxa"/>
          </w:tcPr>
          <w:p w14:paraId="33180A0D" w14:textId="4E826A6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407" w:type="dxa"/>
          </w:tcPr>
          <w:p w14:paraId="3C465D8E" w14:textId="35E8A79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70</w:t>
            </w:r>
          </w:p>
        </w:tc>
      </w:tr>
      <w:tr w:rsidR="0028425C" w:rsidRPr="006D3603" w14:paraId="177FEF0D" w14:textId="77777777" w:rsidTr="00136785">
        <w:tc>
          <w:tcPr>
            <w:tcW w:w="1376" w:type="dxa"/>
          </w:tcPr>
          <w:p w14:paraId="2DC1C6C2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7DF2C688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5B7493D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4381907D" w14:textId="06A077C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5C90D164" w14:textId="659E0FCB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95</w:t>
            </w:r>
          </w:p>
        </w:tc>
        <w:tc>
          <w:tcPr>
            <w:tcW w:w="929" w:type="dxa"/>
          </w:tcPr>
          <w:p w14:paraId="3ABDDC32" w14:textId="3094B3CD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84</w:t>
            </w:r>
          </w:p>
        </w:tc>
        <w:tc>
          <w:tcPr>
            <w:tcW w:w="1040" w:type="dxa"/>
          </w:tcPr>
          <w:p w14:paraId="20B52F1A" w14:textId="742558AC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1</w:t>
            </w:r>
          </w:p>
        </w:tc>
        <w:tc>
          <w:tcPr>
            <w:tcW w:w="1043" w:type="dxa"/>
          </w:tcPr>
          <w:p w14:paraId="61DCB01E" w14:textId="0DDF36EF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407" w:type="dxa"/>
          </w:tcPr>
          <w:p w14:paraId="6A5D4729" w14:textId="363D55A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925</w:t>
            </w:r>
          </w:p>
        </w:tc>
      </w:tr>
      <w:tr w:rsidR="0028425C" w:rsidRPr="006D3603" w14:paraId="3A0DA201" w14:textId="77777777" w:rsidTr="00136785">
        <w:tc>
          <w:tcPr>
            <w:tcW w:w="1376" w:type="dxa"/>
          </w:tcPr>
          <w:p w14:paraId="22028291" w14:textId="5A56CA24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AST</w:t>
            </w:r>
          </w:p>
        </w:tc>
        <w:tc>
          <w:tcPr>
            <w:tcW w:w="1233" w:type="dxa"/>
          </w:tcPr>
          <w:p w14:paraId="5557BB08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1AF1140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54359AF1" w14:textId="3465A824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28" w:type="dxa"/>
          </w:tcPr>
          <w:p w14:paraId="2785EF76" w14:textId="482EBB4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10</w:t>
            </w:r>
          </w:p>
        </w:tc>
        <w:tc>
          <w:tcPr>
            <w:tcW w:w="929" w:type="dxa"/>
          </w:tcPr>
          <w:p w14:paraId="58404886" w14:textId="512D9520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86</w:t>
            </w:r>
          </w:p>
        </w:tc>
        <w:tc>
          <w:tcPr>
            <w:tcW w:w="1040" w:type="dxa"/>
          </w:tcPr>
          <w:p w14:paraId="352B2189" w14:textId="1F0CC6AE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26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2B24AF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1CF33A3B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3B2575D2" w14:textId="77777777" w:rsidTr="00136785">
        <w:tc>
          <w:tcPr>
            <w:tcW w:w="1376" w:type="dxa"/>
          </w:tcPr>
          <w:p w14:paraId="380CDF8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60E7E561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3B57A1F1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2BEC5D04" w14:textId="2D87666F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25B91A5A" w14:textId="0E72AADC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2.855</w:t>
            </w:r>
          </w:p>
        </w:tc>
        <w:tc>
          <w:tcPr>
            <w:tcW w:w="929" w:type="dxa"/>
          </w:tcPr>
          <w:p w14:paraId="4934B581" w14:textId="73535872" w:rsidR="0028425C" w:rsidRPr="0028425C" w:rsidRDefault="0028425C" w:rsidP="0028425C">
            <w:pPr>
              <w:rPr>
                <w:b/>
                <w:bCs/>
                <w:sz w:val="20"/>
                <w:szCs w:val="20"/>
                <w:lang w:val="en-SG"/>
              </w:rPr>
            </w:pPr>
            <w:r w:rsidRPr="0028425C">
              <w:rPr>
                <w:b/>
                <w:bCs/>
                <w:sz w:val="20"/>
                <w:szCs w:val="20"/>
                <w:lang w:val="en-SG"/>
              </w:rPr>
              <w:t>0.031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*</w:t>
            </w:r>
          </w:p>
        </w:tc>
        <w:tc>
          <w:tcPr>
            <w:tcW w:w="1040" w:type="dxa"/>
          </w:tcPr>
          <w:p w14:paraId="0623E24B" w14:textId="04266E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40</w:t>
            </w:r>
          </w:p>
        </w:tc>
        <w:tc>
          <w:tcPr>
            <w:tcW w:w="1043" w:type="dxa"/>
          </w:tcPr>
          <w:p w14:paraId="29AD1537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70139AC5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4362EC1C" w14:textId="77777777" w:rsidTr="00136785">
        <w:tc>
          <w:tcPr>
            <w:tcW w:w="1376" w:type="dxa"/>
          </w:tcPr>
          <w:p w14:paraId="2725D5AD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71832643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4F5FBF11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2731CA37" w14:textId="237DEE10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3C276E0E" w14:textId="73213B3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64</w:t>
            </w:r>
          </w:p>
        </w:tc>
        <w:tc>
          <w:tcPr>
            <w:tcW w:w="929" w:type="dxa"/>
          </w:tcPr>
          <w:p w14:paraId="4FB5F344" w14:textId="015574FD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53</w:t>
            </w:r>
          </w:p>
        </w:tc>
        <w:tc>
          <w:tcPr>
            <w:tcW w:w="1040" w:type="dxa"/>
          </w:tcPr>
          <w:p w14:paraId="12424BED" w14:textId="2C1EC07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3" w:type="dxa"/>
          </w:tcPr>
          <w:p w14:paraId="14677CDF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612E2C3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3DFCDC77" w14:textId="77777777" w:rsidTr="00136785">
        <w:tc>
          <w:tcPr>
            <w:tcW w:w="1376" w:type="dxa"/>
          </w:tcPr>
          <w:p w14:paraId="6EE44BB0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ALT</w:t>
            </w:r>
          </w:p>
        </w:tc>
        <w:tc>
          <w:tcPr>
            <w:tcW w:w="1233" w:type="dxa"/>
          </w:tcPr>
          <w:p w14:paraId="47389B65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61AE404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74E54579" w14:textId="191316B3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28" w:type="dxa"/>
          </w:tcPr>
          <w:p w14:paraId="1AA7370F" w14:textId="0D146F2D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125</w:t>
            </w:r>
          </w:p>
        </w:tc>
        <w:tc>
          <w:tcPr>
            <w:tcW w:w="929" w:type="dxa"/>
          </w:tcPr>
          <w:p w14:paraId="1BF7F6EB" w14:textId="0A875C7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306</w:t>
            </w:r>
          </w:p>
        </w:tc>
        <w:tc>
          <w:tcPr>
            <w:tcW w:w="1040" w:type="dxa"/>
          </w:tcPr>
          <w:p w14:paraId="12C85F41" w14:textId="73BABB9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59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BFAF7D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5602A18F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2C0FD9E8" w14:textId="77777777" w:rsidTr="00136785">
        <w:tc>
          <w:tcPr>
            <w:tcW w:w="1376" w:type="dxa"/>
          </w:tcPr>
          <w:p w14:paraId="28A2A230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0234E6EE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28BE39F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0BA81638" w14:textId="09BF21D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4A692973" w14:textId="7C81A514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96</w:t>
            </w:r>
          </w:p>
        </w:tc>
        <w:tc>
          <w:tcPr>
            <w:tcW w:w="929" w:type="dxa"/>
          </w:tcPr>
          <w:p w14:paraId="3F680914" w14:textId="4175C1BA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97</w:t>
            </w:r>
          </w:p>
        </w:tc>
        <w:tc>
          <w:tcPr>
            <w:tcW w:w="1040" w:type="dxa"/>
          </w:tcPr>
          <w:p w14:paraId="1531181D" w14:textId="5BEF0EF0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7</w:t>
            </w:r>
          </w:p>
        </w:tc>
        <w:tc>
          <w:tcPr>
            <w:tcW w:w="1043" w:type="dxa"/>
          </w:tcPr>
          <w:p w14:paraId="1776CDD4" w14:textId="3A4CB73C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43C307D2" w14:textId="2C1E3A83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6122B6F4" w14:textId="77777777" w:rsidTr="00136785">
        <w:tc>
          <w:tcPr>
            <w:tcW w:w="1376" w:type="dxa"/>
          </w:tcPr>
          <w:p w14:paraId="77277238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3F55BF7C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79FDCAD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2AE1B084" w14:textId="03B970DA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2F3D7F5C" w14:textId="51B0775B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70</w:t>
            </w:r>
          </w:p>
        </w:tc>
        <w:tc>
          <w:tcPr>
            <w:tcW w:w="929" w:type="dxa"/>
          </w:tcPr>
          <w:p w14:paraId="654BCA3B" w14:textId="083C15B8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685</w:t>
            </w:r>
          </w:p>
        </w:tc>
        <w:tc>
          <w:tcPr>
            <w:tcW w:w="1040" w:type="dxa"/>
          </w:tcPr>
          <w:p w14:paraId="279A2329" w14:textId="7202787E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6</w:t>
            </w:r>
          </w:p>
        </w:tc>
        <w:tc>
          <w:tcPr>
            <w:tcW w:w="1043" w:type="dxa"/>
          </w:tcPr>
          <w:p w14:paraId="5F439AAF" w14:textId="7EB1950F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3F920DA8" w14:textId="7DB04F7D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3CA1FD06" w14:textId="77777777" w:rsidTr="00136785">
        <w:tc>
          <w:tcPr>
            <w:tcW w:w="1376" w:type="dxa"/>
          </w:tcPr>
          <w:p w14:paraId="4508B581" w14:textId="016A9CFB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ALP</w:t>
            </w:r>
          </w:p>
        </w:tc>
        <w:tc>
          <w:tcPr>
            <w:tcW w:w="1233" w:type="dxa"/>
          </w:tcPr>
          <w:p w14:paraId="7A27ECB4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68B0A33C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5B7319B9" w14:textId="1B714790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28" w:type="dxa"/>
          </w:tcPr>
          <w:p w14:paraId="69AEC1BF" w14:textId="345DF7B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45</w:t>
            </w:r>
          </w:p>
        </w:tc>
        <w:tc>
          <w:tcPr>
            <w:tcW w:w="929" w:type="dxa"/>
          </w:tcPr>
          <w:p w14:paraId="704B99AB" w14:textId="5F3E4B6A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35</w:t>
            </w:r>
          </w:p>
        </w:tc>
        <w:tc>
          <w:tcPr>
            <w:tcW w:w="1040" w:type="dxa"/>
          </w:tcPr>
          <w:p w14:paraId="1F533ACC" w14:textId="762FAF2B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3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57035962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3688E410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64C50E86" w14:textId="77777777" w:rsidTr="00136785">
        <w:tc>
          <w:tcPr>
            <w:tcW w:w="1376" w:type="dxa"/>
          </w:tcPr>
          <w:p w14:paraId="2D74A66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6F205B03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475078A0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753079BF" w14:textId="3675BF2C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5FBB9C9B" w14:textId="1FB28BE2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709</w:t>
            </w:r>
          </w:p>
        </w:tc>
        <w:tc>
          <w:tcPr>
            <w:tcW w:w="929" w:type="dxa"/>
          </w:tcPr>
          <w:p w14:paraId="3B73C8D7" w14:textId="74D5E6B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60</w:t>
            </w:r>
          </w:p>
        </w:tc>
        <w:tc>
          <w:tcPr>
            <w:tcW w:w="1040" w:type="dxa"/>
          </w:tcPr>
          <w:p w14:paraId="63ECB479" w14:textId="54F3BD4E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2</w:t>
            </w:r>
          </w:p>
        </w:tc>
        <w:tc>
          <w:tcPr>
            <w:tcW w:w="1043" w:type="dxa"/>
          </w:tcPr>
          <w:p w14:paraId="0AD47408" w14:textId="3384D05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137403DE" w14:textId="09396895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3533EB69" w14:textId="77777777" w:rsidTr="00136785">
        <w:tc>
          <w:tcPr>
            <w:tcW w:w="1376" w:type="dxa"/>
          </w:tcPr>
          <w:p w14:paraId="76CB1154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6764BDDF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1ED505AE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6D47ACBD" w14:textId="04927EAD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71BAC844" w14:textId="01402C59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74</w:t>
            </w:r>
          </w:p>
        </w:tc>
        <w:tc>
          <w:tcPr>
            <w:tcW w:w="929" w:type="dxa"/>
          </w:tcPr>
          <w:p w14:paraId="25A1D16A" w14:textId="3CD279F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85</w:t>
            </w:r>
          </w:p>
        </w:tc>
        <w:tc>
          <w:tcPr>
            <w:tcW w:w="1040" w:type="dxa"/>
          </w:tcPr>
          <w:p w14:paraId="4BEB9AF6" w14:textId="64D69343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06</w:t>
            </w:r>
          </w:p>
        </w:tc>
        <w:tc>
          <w:tcPr>
            <w:tcW w:w="1043" w:type="dxa"/>
          </w:tcPr>
          <w:p w14:paraId="28A4A5D6" w14:textId="6457613C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4F7ACDBF" w14:textId="073A1F6E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5DB1C64E" w14:textId="77777777" w:rsidTr="00136785">
        <w:tc>
          <w:tcPr>
            <w:tcW w:w="1376" w:type="dxa"/>
          </w:tcPr>
          <w:p w14:paraId="23DAD883" w14:textId="5064E0C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GT</w:t>
            </w:r>
          </w:p>
        </w:tc>
        <w:tc>
          <w:tcPr>
            <w:tcW w:w="1233" w:type="dxa"/>
          </w:tcPr>
          <w:p w14:paraId="1DB0EA5D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271BC448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6F45D778" w14:textId="71852B7F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5</w:t>
            </w:r>
          </w:p>
        </w:tc>
        <w:tc>
          <w:tcPr>
            <w:tcW w:w="1028" w:type="dxa"/>
          </w:tcPr>
          <w:p w14:paraId="65680436" w14:textId="7A3B3FD1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31</w:t>
            </w:r>
          </w:p>
        </w:tc>
        <w:tc>
          <w:tcPr>
            <w:tcW w:w="929" w:type="dxa"/>
          </w:tcPr>
          <w:p w14:paraId="627681ED" w14:textId="560473AB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64</w:t>
            </w:r>
          </w:p>
        </w:tc>
        <w:tc>
          <w:tcPr>
            <w:tcW w:w="1040" w:type="dxa"/>
          </w:tcPr>
          <w:p w14:paraId="77635A07" w14:textId="34B8C594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3981C531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4276AC03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28425C" w:rsidRPr="006D3603" w14:paraId="0DD9DD22" w14:textId="77777777" w:rsidTr="00136785">
        <w:tc>
          <w:tcPr>
            <w:tcW w:w="1376" w:type="dxa"/>
          </w:tcPr>
          <w:p w14:paraId="081188AA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23B48B92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605B212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2313A917" w14:textId="3E181ED5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444A9B9D" w14:textId="347615A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464</w:t>
            </w:r>
          </w:p>
        </w:tc>
        <w:tc>
          <w:tcPr>
            <w:tcW w:w="929" w:type="dxa"/>
          </w:tcPr>
          <w:p w14:paraId="7D40C214" w14:textId="3DE38E61" w:rsidR="0028425C" w:rsidRPr="00136785" w:rsidRDefault="0028425C" w:rsidP="0028425C">
            <w:pPr>
              <w:rPr>
                <w:sz w:val="20"/>
                <w:szCs w:val="20"/>
                <w:lang w:val="en-SG"/>
              </w:rPr>
            </w:pPr>
            <w:r w:rsidRPr="00136785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762</w:t>
            </w:r>
          </w:p>
        </w:tc>
        <w:tc>
          <w:tcPr>
            <w:tcW w:w="1040" w:type="dxa"/>
          </w:tcPr>
          <w:p w14:paraId="3862769F" w14:textId="19D32A09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03</w:t>
            </w:r>
          </w:p>
        </w:tc>
        <w:tc>
          <w:tcPr>
            <w:tcW w:w="1043" w:type="dxa"/>
          </w:tcPr>
          <w:p w14:paraId="346D8742" w14:textId="28DFE9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68EAAC1E" w14:textId="310C3B32" w:rsidR="0028425C" w:rsidRPr="0043304D" w:rsidRDefault="0028425C" w:rsidP="0028425C">
            <w:pPr>
              <w:rPr>
                <w:b/>
                <w:bCs/>
                <w:sz w:val="20"/>
                <w:szCs w:val="20"/>
                <w:lang w:val="en-SG"/>
              </w:rPr>
            </w:pPr>
          </w:p>
        </w:tc>
      </w:tr>
      <w:tr w:rsidR="0028425C" w:rsidRPr="006D3603" w14:paraId="2E615D2E" w14:textId="77777777" w:rsidTr="00136785">
        <w:tc>
          <w:tcPr>
            <w:tcW w:w="1376" w:type="dxa"/>
          </w:tcPr>
          <w:p w14:paraId="7A0519D8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30BD7206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6ECC2213" w14:textId="77777777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28442133" w14:textId="10E8B24E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60</w:t>
            </w:r>
          </w:p>
        </w:tc>
        <w:tc>
          <w:tcPr>
            <w:tcW w:w="1028" w:type="dxa"/>
          </w:tcPr>
          <w:p w14:paraId="58BA6363" w14:textId="152A2DB9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643</w:t>
            </w:r>
          </w:p>
        </w:tc>
        <w:tc>
          <w:tcPr>
            <w:tcW w:w="929" w:type="dxa"/>
          </w:tcPr>
          <w:p w14:paraId="0183C035" w14:textId="418B4AC3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175</w:t>
            </w:r>
          </w:p>
        </w:tc>
        <w:tc>
          <w:tcPr>
            <w:tcW w:w="1040" w:type="dxa"/>
          </w:tcPr>
          <w:p w14:paraId="367172AB" w14:textId="6268E186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>
              <w:rPr>
                <w:sz w:val="20"/>
                <w:szCs w:val="20"/>
                <w:lang w:val="en-SG"/>
              </w:rPr>
              <w:t>11</w:t>
            </w:r>
          </w:p>
        </w:tc>
        <w:tc>
          <w:tcPr>
            <w:tcW w:w="1043" w:type="dxa"/>
          </w:tcPr>
          <w:p w14:paraId="3948D38D" w14:textId="02B0854F" w:rsidR="0028425C" w:rsidRDefault="0028425C" w:rsidP="0028425C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39E8ADD3" w14:textId="48F6ECA2" w:rsidR="0028425C" w:rsidRDefault="0028425C" w:rsidP="0028425C">
            <w:pPr>
              <w:rPr>
                <w:sz w:val="20"/>
                <w:szCs w:val="20"/>
                <w:lang w:val="en-SG"/>
              </w:rPr>
            </w:pPr>
          </w:p>
        </w:tc>
      </w:tr>
      <w:tr w:rsidR="0043304D" w:rsidRPr="006D3603" w14:paraId="0F5215C0" w14:textId="77777777" w:rsidTr="00136785">
        <w:tc>
          <w:tcPr>
            <w:tcW w:w="9209" w:type="dxa"/>
            <w:gridSpan w:val="9"/>
          </w:tcPr>
          <w:p w14:paraId="350A04F5" w14:textId="69E7E487" w:rsidR="0043304D" w:rsidRDefault="0043304D" w:rsidP="0043304D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 </w:t>
            </w:r>
            <w:r w:rsidRPr="0043304D">
              <w:rPr>
                <w:sz w:val="20"/>
                <w:szCs w:val="20"/>
                <w:lang w:val="en-SG"/>
              </w:rPr>
              <w:t>ALP</w:t>
            </w:r>
            <w:r>
              <w:rPr>
                <w:sz w:val="20"/>
                <w:szCs w:val="20"/>
                <w:lang w:val="en-SG"/>
              </w:rPr>
              <w:t xml:space="preserve">, </w:t>
            </w:r>
            <w:r w:rsidRPr="0043304D">
              <w:rPr>
                <w:sz w:val="20"/>
                <w:szCs w:val="20"/>
                <w:lang w:val="en-SG"/>
              </w:rPr>
              <w:t>alkaline phosphatase</w:t>
            </w:r>
            <w:r>
              <w:rPr>
                <w:sz w:val="20"/>
                <w:szCs w:val="20"/>
                <w:lang w:val="en-SG"/>
              </w:rPr>
              <w:t xml:space="preserve">; ALT, </w:t>
            </w:r>
            <w:r w:rsidRPr="0043304D">
              <w:rPr>
                <w:sz w:val="20"/>
                <w:szCs w:val="20"/>
                <w:lang w:val="en-SG"/>
              </w:rPr>
              <w:t>alanine aminotransferase</w:t>
            </w:r>
            <w:r>
              <w:rPr>
                <w:sz w:val="20"/>
                <w:szCs w:val="20"/>
                <w:lang w:val="en-SG"/>
              </w:rPr>
              <w:t>; AST, a</w:t>
            </w:r>
            <w:r w:rsidRPr="0043304D">
              <w:rPr>
                <w:sz w:val="20"/>
                <w:szCs w:val="20"/>
                <w:lang w:val="en-SG"/>
              </w:rPr>
              <w:t xml:space="preserve">spartate </w:t>
            </w:r>
            <w:r>
              <w:rPr>
                <w:sz w:val="20"/>
                <w:szCs w:val="20"/>
                <w:lang w:val="en-SG"/>
              </w:rPr>
              <w:t>t</w:t>
            </w:r>
            <w:r w:rsidRPr="0043304D">
              <w:rPr>
                <w:sz w:val="20"/>
                <w:szCs w:val="20"/>
                <w:lang w:val="en-SG"/>
              </w:rPr>
              <w:t>ransferase</w:t>
            </w:r>
            <w:r>
              <w:rPr>
                <w:sz w:val="20"/>
                <w:szCs w:val="20"/>
                <w:lang w:val="en-SG"/>
              </w:rPr>
              <w:t xml:space="preserve">; GGT, </w:t>
            </w:r>
            <w:r w:rsidRPr="0043304D">
              <w:rPr>
                <w:sz w:val="20"/>
                <w:szCs w:val="20"/>
                <w:lang w:val="en-SG"/>
              </w:rPr>
              <w:t>gamma-glutamyl transferase</w:t>
            </w:r>
            <w:r>
              <w:rPr>
                <w:sz w:val="20"/>
                <w:szCs w:val="20"/>
                <w:lang w:val="en-SG"/>
              </w:rPr>
              <w:t>.</w:t>
            </w:r>
          </w:p>
          <w:p w14:paraId="68408C45" w14:textId="120D4EBB" w:rsidR="0043304D" w:rsidRPr="00163606" w:rsidRDefault="0043304D" w:rsidP="00D05CFB">
            <w:pPr>
              <w:rPr>
                <w:sz w:val="20"/>
                <w:szCs w:val="20"/>
                <w:lang w:val="en-SG"/>
              </w:rPr>
            </w:pPr>
          </w:p>
        </w:tc>
      </w:tr>
    </w:tbl>
    <w:p w14:paraId="5B1922B1" w14:textId="77777777" w:rsidR="0043304D" w:rsidRDefault="0043304D" w:rsidP="0043304D">
      <w:pPr>
        <w:rPr>
          <w:lang w:val="en-SG"/>
        </w:rPr>
      </w:pPr>
    </w:p>
    <w:p w14:paraId="676FD530" w14:textId="77777777" w:rsidR="003238B6" w:rsidRPr="00217FA1" w:rsidRDefault="003238B6" w:rsidP="0043304D">
      <w:pPr>
        <w:rPr>
          <w:lang w:val="en-SG"/>
        </w:rPr>
      </w:pPr>
    </w:p>
    <w:p w14:paraId="02D6B636" w14:textId="4F0281C5" w:rsidR="00136785" w:rsidRPr="007940B4" w:rsidRDefault="00136785" w:rsidP="003238B6">
      <w:pPr>
        <w:pStyle w:val="Heading3"/>
        <w:rPr>
          <w:lang w:val="en-SG"/>
        </w:rPr>
      </w:pPr>
      <w:r>
        <w:rPr>
          <w:lang w:val="en-SG"/>
        </w:rPr>
        <w:lastRenderedPageBreak/>
        <w:t>Additional tests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376"/>
        <w:gridCol w:w="1233"/>
        <w:gridCol w:w="542"/>
        <w:gridCol w:w="611"/>
        <w:gridCol w:w="1028"/>
        <w:gridCol w:w="929"/>
        <w:gridCol w:w="1040"/>
        <w:gridCol w:w="1043"/>
        <w:gridCol w:w="1407"/>
      </w:tblGrid>
      <w:tr w:rsidR="00136785" w:rsidRPr="006D3603" w14:paraId="7BCEE55C" w14:textId="77777777" w:rsidTr="00D05CFB">
        <w:tc>
          <w:tcPr>
            <w:tcW w:w="1376" w:type="dxa"/>
          </w:tcPr>
          <w:p w14:paraId="609F4E3A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Outcome</w:t>
            </w:r>
          </w:p>
        </w:tc>
        <w:tc>
          <w:tcPr>
            <w:tcW w:w="1233" w:type="dxa"/>
          </w:tcPr>
          <w:p w14:paraId="5A88FA3C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Effect</w:t>
            </w:r>
          </w:p>
        </w:tc>
        <w:tc>
          <w:tcPr>
            <w:tcW w:w="542" w:type="dxa"/>
          </w:tcPr>
          <w:p w14:paraId="53F4B09A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n</w:t>
            </w:r>
          </w:p>
        </w:tc>
        <w:tc>
          <w:tcPr>
            <w:tcW w:w="611" w:type="dxa"/>
          </w:tcPr>
          <w:p w14:paraId="6D27F7DB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DFd</w:t>
            </w:r>
          </w:p>
        </w:tc>
        <w:tc>
          <w:tcPr>
            <w:tcW w:w="1028" w:type="dxa"/>
          </w:tcPr>
          <w:p w14:paraId="315C8CB0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F-statistic</w:t>
            </w:r>
          </w:p>
        </w:tc>
        <w:tc>
          <w:tcPr>
            <w:tcW w:w="929" w:type="dxa"/>
          </w:tcPr>
          <w:p w14:paraId="468E06CA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value</w:t>
            </w:r>
          </w:p>
        </w:tc>
        <w:tc>
          <w:tcPr>
            <w:tcW w:w="1040" w:type="dxa"/>
          </w:tcPr>
          <w:p w14:paraId="51A75ED4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 xml:space="preserve">eta2[g] </w:t>
            </w:r>
          </w:p>
        </w:tc>
        <w:tc>
          <w:tcPr>
            <w:tcW w:w="1043" w:type="dxa"/>
          </w:tcPr>
          <w:p w14:paraId="1CEDD6FD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sz w:val="20"/>
                <w:szCs w:val="20"/>
                <w:lang w:val="en-SG"/>
              </w:rPr>
              <w:t>Sphericity</w:t>
            </w:r>
          </w:p>
        </w:tc>
        <w:tc>
          <w:tcPr>
            <w:tcW w:w="1407" w:type="dxa"/>
          </w:tcPr>
          <w:p w14:paraId="6B5D77EE" w14:textId="77777777" w:rsidR="00136785" w:rsidRPr="006D3603" w:rsidRDefault="00136785" w:rsidP="00D05CFB">
            <w:pPr>
              <w:rPr>
                <w:b/>
                <w:bCs/>
                <w:sz w:val="20"/>
                <w:szCs w:val="20"/>
                <w:lang w:val="en-SG"/>
              </w:rPr>
            </w:pPr>
            <w:r w:rsidRPr="006D3603">
              <w:rPr>
                <w:b/>
                <w:bCs/>
                <w:i/>
                <w:iCs/>
                <w:sz w:val="20"/>
                <w:szCs w:val="20"/>
                <w:lang w:val="en-SG"/>
              </w:rPr>
              <w:t>p</w:t>
            </w:r>
            <w:r w:rsidRPr="006D3603">
              <w:rPr>
                <w:b/>
                <w:bCs/>
                <w:sz w:val="20"/>
                <w:szCs w:val="20"/>
                <w:lang w:val="en-SG"/>
              </w:rPr>
              <w:t>-</w:t>
            </w:r>
            <w:r>
              <w:rPr>
                <w:b/>
                <w:bCs/>
                <w:sz w:val="20"/>
                <w:szCs w:val="20"/>
                <w:lang w:val="en-SG"/>
              </w:rPr>
              <w:t>value (GG)</w:t>
            </w:r>
          </w:p>
        </w:tc>
      </w:tr>
      <w:tr w:rsidR="00136785" w:rsidRPr="006D3603" w14:paraId="0ADB3551" w14:textId="77777777" w:rsidTr="00D05CFB">
        <w:tc>
          <w:tcPr>
            <w:tcW w:w="1376" w:type="dxa"/>
          </w:tcPr>
          <w:p w14:paraId="4B41FD06" w14:textId="44281404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CRP</w:t>
            </w:r>
          </w:p>
        </w:tc>
        <w:tc>
          <w:tcPr>
            <w:tcW w:w="1233" w:type="dxa"/>
          </w:tcPr>
          <w:p w14:paraId="3D9499BC" w14:textId="77777777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08DA90E0" w14:textId="77777777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43F4911B" w14:textId="748AB70C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28425C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28" w:type="dxa"/>
          </w:tcPr>
          <w:p w14:paraId="186F8756" w14:textId="66B15833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8425C">
              <w:rPr>
                <w:sz w:val="20"/>
                <w:szCs w:val="20"/>
                <w:lang w:val="en-SG"/>
              </w:rPr>
              <w:t>309</w:t>
            </w:r>
          </w:p>
        </w:tc>
        <w:tc>
          <w:tcPr>
            <w:tcW w:w="929" w:type="dxa"/>
          </w:tcPr>
          <w:p w14:paraId="09A7AF82" w14:textId="0B2D6E8D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28425C">
              <w:rPr>
                <w:sz w:val="20"/>
                <w:szCs w:val="20"/>
                <w:lang w:val="en-SG"/>
              </w:rPr>
              <w:t>87</w:t>
            </w:r>
          </w:p>
        </w:tc>
        <w:tc>
          <w:tcPr>
            <w:tcW w:w="1040" w:type="dxa"/>
          </w:tcPr>
          <w:p w14:paraId="0104C9B9" w14:textId="2504A1C5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28425C">
              <w:rPr>
                <w:sz w:val="20"/>
                <w:szCs w:val="20"/>
                <w:lang w:val="en-SG"/>
              </w:rPr>
              <w:t>17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2FBB7A3A" w14:textId="77777777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464CC981" w14:textId="77777777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136785" w:rsidRPr="006D3603" w14:paraId="5E3D3BAF" w14:textId="77777777" w:rsidTr="00D05CFB">
        <w:tc>
          <w:tcPr>
            <w:tcW w:w="1376" w:type="dxa"/>
          </w:tcPr>
          <w:p w14:paraId="16991F53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0B535DCA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1841CF6C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2FBF2F30" w14:textId="1079A2FB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28425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28" w:type="dxa"/>
          </w:tcPr>
          <w:p w14:paraId="54820CD1" w14:textId="0D02E18F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28425C">
              <w:rPr>
                <w:sz w:val="20"/>
                <w:szCs w:val="20"/>
                <w:lang w:val="en-SG"/>
              </w:rPr>
              <w:t>225</w:t>
            </w:r>
          </w:p>
        </w:tc>
        <w:tc>
          <w:tcPr>
            <w:tcW w:w="929" w:type="dxa"/>
          </w:tcPr>
          <w:p w14:paraId="1C32999A" w14:textId="69A5BDB8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8425C">
              <w:rPr>
                <w:sz w:val="20"/>
                <w:szCs w:val="20"/>
                <w:lang w:val="en-SG"/>
              </w:rPr>
              <w:t>311</w:t>
            </w:r>
          </w:p>
        </w:tc>
        <w:tc>
          <w:tcPr>
            <w:tcW w:w="1040" w:type="dxa"/>
          </w:tcPr>
          <w:p w14:paraId="5C3B5D18" w14:textId="724B2AB6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28425C">
              <w:rPr>
                <w:sz w:val="20"/>
                <w:szCs w:val="20"/>
                <w:lang w:val="en-SG"/>
              </w:rPr>
              <w:t>19</w:t>
            </w:r>
          </w:p>
        </w:tc>
        <w:tc>
          <w:tcPr>
            <w:tcW w:w="1043" w:type="dxa"/>
          </w:tcPr>
          <w:p w14:paraId="6C6F4BBD" w14:textId="107AF115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407" w:type="dxa"/>
          </w:tcPr>
          <w:p w14:paraId="04B992B1" w14:textId="52301A0A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8425C">
              <w:rPr>
                <w:sz w:val="20"/>
                <w:szCs w:val="20"/>
                <w:lang w:val="en-SG"/>
              </w:rPr>
              <w:t>310</w:t>
            </w:r>
          </w:p>
        </w:tc>
      </w:tr>
      <w:tr w:rsidR="00136785" w:rsidRPr="006D3603" w14:paraId="4349B0A7" w14:textId="77777777" w:rsidTr="00D05CFB">
        <w:tc>
          <w:tcPr>
            <w:tcW w:w="1376" w:type="dxa"/>
          </w:tcPr>
          <w:p w14:paraId="6E2788EE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7DBD02ED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572630A9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6F25B941" w14:textId="120D9D0A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28425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28" w:type="dxa"/>
          </w:tcPr>
          <w:p w14:paraId="1540E81B" w14:textId="11E8E2AA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8425C">
              <w:rPr>
                <w:sz w:val="20"/>
                <w:szCs w:val="20"/>
                <w:lang w:val="en-SG"/>
              </w:rPr>
              <w:t>495</w:t>
            </w:r>
          </w:p>
        </w:tc>
        <w:tc>
          <w:tcPr>
            <w:tcW w:w="929" w:type="dxa"/>
          </w:tcPr>
          <w:p w14:paraId="76150017" w14:textId="7BABEEDF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28425C">
              <w:rPr>
                <w:sz w:val="20"/>
                <w:szCs w:val="20"/>
                <w:lang w:val="en-SG"/>
              </w:rPr>
              <w:t>40</w:t>
            </w:r>
          </w:p>
        </w:tc>
        <w:tc>
          <w:tcPr>
            <w:tcW w:w="1040" w:type="dxa"/>
          </w:tcPr>
          <w:p w14:paraId="1EB1599C" w14:textId="7FD794FD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28425C">
              <w:rPr>
                <w:sz w:val="20"/>
                <w:szCs w:val="20"/>
                <w:lang w:val="en-SG"/>
              </w:rPr>
              <w:t>8</w:t>
            </w:r>
          </w:p>
        </w:tc>
        <w:tc>
          <w:tcPr>
            <w:tcW w:w="1043" w:type="dxa"/>
          </w:tcPr>
          <w:p w14:paraId="14C774D7" w14:textId="7FD31B1A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Failed</w:t>
            </w:r>
          </w:p>
        </w:tc>
        <w:tc>
          <w:tcPr>
            <w:tcW w:w="1407" w:type="dxa"/>
          </w:tcPr>
          <w:p w14:paraId="42DA144D" w14:textId="21BFB283" w:rsidR="00136785" w:rsidRPr="006D3603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</w:t>
            </w:r>
            <w:r w:rsidR="0028425C">
              <w:rPr>
                <w:sz w:val="20"/>
                <w:szCs w:val="20"/>
                <w:lang w:val="en-SG"/>
              </w:rPr>
              <w:t>620</w:t>
            </w:r>
          </w:p>
        </w:tc>
      </w:tr>
      <w:tr w:rsidR="00136785" w:rsidRPr="006D3603" w14:paraId="1064029E" w14:textId="77777777" w:rsidTr="00D05CFB">
        <w:tc>
          <w:tcPr>
            <w:tcW w:w="1376" w:type="dxa"/>
          </w:tcPr>
          <w:p w14:paraId="7D0AD8F8" w14:textId="257F3D98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realbumin</w:t>
            </w:r>
          </w:p>
        </w:tc>
        <w:tc>
          <w:tcPr>
            <w:tcW w:w="1233" w:type="dxa"/>
          </w:tcPr>
          <w:p w14:paraId="2432AE49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</w:t>
            </w:r>
          </w:p>
        </w:tc>
        <w:tc>
          <w:tcPr>
            <w:tcW w:w="542" w:type="dxa"/>
          </w:tcPr>
          <w:p w14:paraId="4754FAAA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</w:p>
        </w:tc>
        <w:tc>
          <w:tcPr>
            <w:tcW w:w="611" w:type="dxa"/>
          </w:tcPr>
          <w:p w14:paraId="222124ED" w14:textId="67D4EACC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</w:t>
            </w:r>
            <w:r w:rsidR="0028425C"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1028" w:type="dxa"/>
          </w:tcPr>
          <w:p w14:paraId="6C92516A" w14:textId="1AB647EE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</w:t>
            </w:r>
            <w:r w:rsidR="0028425C">
              <w:rPr>
                <w:sz w:val="20"/>
                <w:szCs w:val="20"/>
                <w:lang w:val="en-SG"/>
              </w:rPr>
              <w:t>33</w:t>
            </w:r>
          </w:p>
        </w:tc>
        <w:tc>
          <w:tcPr>
            <w:tcW w:w="929" w:type="dxa"/>
          </w:tcPr>
          <w:p w14:paraId="444A4DFD" w14:textId="0637B329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8</w:t>
            </w:r>
            <w:r w:rsidR="0028425C">
              <w:rPr>
                <w:sz w:val="20"/>
                <w:szCs w:val="20"/>
                <w:lang w:val="en-SG"/>
              </w:rPr>
              <w:t>59</w:t>
            </w:r>
          </w:p>
        </w:tc>
        <w:tc>
          <w:tcPr>
            <w:tcW w:w="1040" w:type="dxa"/>
          </w:tcPr>
          <w:p w14:paraId="719EADC3" w14:textId="1E7DA449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00</w:t>
            </w:r>
            <w:r w:rsidR="0028425C">
              <w:rPr>
                <w:sz w:val="20"/>
                <w:szCs w:val="20"/>
                <w:lang w:val="en-SG"/>
              </w:rPr>
              <w:t>2</w:t>
            </w:r>
          </w:p>
        </w:tc>
        <w:tc>
          <w:tcPr>
            <w:tcW w:w="1043" w:type="dxa"/>
            <w:shd w:val="clear" w:color="auto" w:fill="747474" w:themeFill="background2" w:themeFillShade="80"/>
          </w:tcPr>
          <w:p w14:paraId="6F7CFD49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407" w:type="dxa"/>
            <w:shd w:val="clear" w:color="auto" w:fill="747474" w:themeFill="background2" w:themeFillShade="80"/>
          </w:tcPr>
          <w:p w14:paraId="290DC5A5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136785" w:rsidRPr="006D3603" w14:paraId="1FE9AE12" w14:textId="77777777" w:rsidTr="00D05CFB">
        <w:tc>
          <w:tcPr>
            <w:tcW w:w="1376" w:type="dxa"/>
          </w:tcPr>
          <w:p w14:paraId="67C5194C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0F6877C4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Visit</w:t>
            </w:r>
          </w:p>
        </w:tc>
        <w:tc>
          <w:tcPr>
            <w:tcW w:w="542" w:type="dxa"/>
          </w:tcPr>
          <w:p w14:paraId="35C7570C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3B632DB8" w14:textId="3D5E800E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28425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28" w:type="dxa"/>
          </w:tcPr>
          <w:p w14:paraId="66DDB4D2" w14:textId="5A3670CE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7</w:t>
            </w:r>
            <w:r w:rsidR="0028425C">
              <w:rPr>
                <w:sz w:val="20"/>
                <w:szCs w:val="20"/>
                <w:lang w:val="en-SG"/>
              </w:rPr>
              <w:t>94</w:t>
            </w:r>
          </w:p>
        </w:tc>
        <w:tc>
          <w:tcPr>
            <w:tcW w:w="929" w:type="dxa"/>
          </w:tcPr>
          <w:p w14:paraId="626ED958" w14:textId="221DB0D5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0.5</w:t>
            </w:r>
            <w:r w:rsidR="0028425C">
              <w:rPr>
                <w:sz w:val="20"/>
                <w:szCs w:val="20"/>
                <w:lang w:val="en-SG"/>
              </w:rPr>
              <w:t>34</w:t>
            </w:r>
          </w:p>
        </w:tc>
        <w:tc>
          <w:tcPr>
            <w:tcW w:w="1040" w:type="dxa"/>
          </w:tcPr>
          <w:p w14:paraId="5194E4E0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011</w:t>
            </w:r>
          </w:p>
        </w:tc>
        <w:tc>
          <w:tcPr>
            <w:tcW w:w="1043" w:type="dxa"/>
          </w:tcPr>
          <w:p w14:paraId="581D5265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77EED18B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136785" w:rsidRPr="006D3603" w14:paraId="52F75B1F" w14:textId="77777777" w:rsidTr="00D05CFB">
        <w:tc>
          <w:tcPr>
            <w:tcW w:w="1376" w:type="dxa"/>
          </w:tcPr>
          <w:p w14:paraId="62C7A3A8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  <w:tc>
          <w:tcPr>
            <w:tcW w:w="1233" w:type="dxa"/>
          </w:tcPr>
          <w:p w14:paraId="1FDE49F0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Group: Visit</w:t>
            </w:r>
          </w:p>
        </w:tc>
        <w:tc>
          <w:tcPr>
            <w:tcW w:w="542" w:type="dxa"/>
          </w:tcPr>
          <w:p w14:paraId="2DC730DD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4</w:t>
            </w:r>
          </w:p>
        </w:tc>
        <w:tc>
          <w:tcPr>
            <w:tcW w:w="611" w:type="dxa"/>
          </w:tcPr>
          <w:p w14:paraId="4DAA5C5C" w14:textId="1B8D3C2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5</w:t>
            </w:r>
            <w:r w:rsidR="0028425C">
              <w:rPr>
                <w:sz w:val="20"/>
                <w:szCs w:val="20"/>
                <w:lang w:val="en-SG"/>
              </w:rPr>
              <w:t>6</w:t>
            </w:r>
          </w:p>
        </w:tc>
        <w:tc>
          <w:tcPr>
            <w:tcW w:w="1028" w:type="dxa"/>
          </w:tcPr>
          <w:p w14:paraId="1BA6199B" w14:textId="2D65320A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1.</w:t>
            </w:r>
            <w:r w:rsidR="0028425C">
              <w:rPr>
                <w:sz w:val="20"/>
                <w:szCs w:val="20"/>
                <w:lang w:val="en-SG"/>
              </w:rPr>
              <w:t>337</w:t>
            </w:r>
          </w:p>
        </w:tc>
        <w:tc>
          <w:tcPr>
            <w:tcW w:w="929" w:type="dxa"/>
          </w:tcPr>
          <w:p w14:paraId="4E30FD2A" w14:textId="5AD69D96" w:rsidR="00136785" w:rsidRPr="00136785" w:rsidRDefault="00136785" w:rsidP="00D05CFB">
            <w:pPr>
              <w:rPr>
                <w:sz w:val="20"/>
                <w:szCs w:val="20"/>
                <w:lang w:val="en-SG"/>
              </w:rPr>
            </w:pPr>
            <w:r w:rsidRPr="00136785">
              <w:rPr>
                <w:sz w:val="20"/>
                <w:szCs w:val="20"/>
                <w:lang w:val="en-SG"/>
              </w:rPr>
              <w:t>0.</w:t>
            </w:r>
            <w:r>
              <w:rPr>
                <w:sz w:val="20"/>
                <w:szCs w:val="20"/>
                <w:lang w:val="en-SG"/>
              </w:rPr>
              <w:t>2</w:t>
            </w:r>
            <w:r w:rsidR="0028425C">
              <w:rPr>
                <w:sz w:val="20"/>
                <w:szCs w:val="20"/>
                <w:lang w:val="en-SG"/>
              </w:rPr>
              <w:t>67</w:t>
            </w:r>
            <w:r w:rsidRPr="00136785">
              <w:rPr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1040" w:type="dxa"/>
          </w:tcPr>
          <w:p w14:paraId="486D1464" w14:textId="601977F6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 w:rsidRPr="002A418C">
              <w:rPr>
                <w:sz w:val="20"/>
                <w:szCs w:val="20"/>
                <w:lang w:val="en-SG"/>
              </w:rPr>
              <w:t>0.0</w:t>
            </w:r>
            <w:r w:rsidR="0028425C">
              <w:rPr>
                <w:sz w:val="20"/>
                <w:szCs w:val="20"/>
                <w:lang w:val="en-SG"/>
              </w:rPr>
              <w:t>19</w:t>
            </w:r>
          </w:p>
        </w:tc>
        <w:tc>
          <w:tcPr>
            <w:tcW w:w="1043" w:type="dxa"/>
          </w:tcPr>
          <w:p w14:paraId="1BB41BE5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Passed</w:t>
            </w:r>
          </w:p>
        </w:tc>
        <w:tc>
          <w:tcPr>
            <w:tcW w:w="1407" w:type="dxa"/>
          </w:tcPr>
          <w:p w14:paraId="679ED251" w14:textId="77777777" w:rsidR="00136785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</w:tr>
      <w:tr w:rsidR="00136785" w:rsidRPr="006D3603" w14:paraId="554D86F7" w14:textId="77777777" w:rsidTr="00D05CFB">
        <w:tc>
          <w:tcPr>
            <w:tcW w:w="9209" w:type="dxa"/>
            <w:gridSpan w:val="9"/>
          </w:tcPr>
          <w:p w14:paraId="20E689BE" w14:textId="54EB01D5" w:rsidR="00136785" w:rsidRDefault="00136785" w:rsidP="00D05CFB">
            <w:pPr>
              <w:rPr>
                <w:sz w:val="20"/>
                <w:szCs w:val="20"/>
                <w:lang w:val="en-SG"/>
              </w:rPr>
            </w:pPr>
            <w:r w:rsidRPr="001D2578">
              <w:rPr>
                <w:b/>
                <w:bCs/>
                <w:sz w:val="20"/>
                <w:szCs w:val="20"/>
                <w:lang w:val="en-SG"/>
              </w:rPr>
              <w:t>Abbreviations:</w:t>
            </w:r>
            <w:r>
              <w:rPr>
                <w:b/>
                <w:bCs/>
                <w:sz w:val="20"/>
                <w:szCs w:val="20"/>
                <w:lang w:val="en-SG"/>
              </w:rPr>
              <w:t xml:space="preserve">  </w:t>
            </w:r>
            <w:r w:rsidR="008A6B01">
              <w:rPr>
                <w:sz w:val="20"/>
                <w:szCs w:val="20"/>
                <w:lang w:val="en-SG"/>
              </w:rPr>
              <w:t>CRP, C-reactive protein</w:t>
            </w:r>
            <w:r>
              <w:rPr>
                <w:sz w:val="20"/>
                <w:szCs w:val="20"/>
                <w:lang w:val="en-SG"/>
              </w:rPr>
              <w:t>.</w:t>
            </w:r>
          </w:p>
          <w:p w14:paraId="473EF518" w14:textId="77777777" w:rsidR="00136785" w:rsidRPr="00163606" w:rsidRDefault="00136785" w:rsidP="00D05CFB">
            <w:pPr>
              <w:rPr>
                <w:sz w:val="20"/>
                <w:szCs w:val="20"/>
                <w:lang w:val="en-SG"/>
              </w:rPr>
            </w:pPr>
          </w:p>
        </w:tc>
      </w:tr>
    </w:tbl>
    <w:p w14:paraId="48D40249" w14:textId="77777777" w:rsidR="0043304D" w:rsidRPr="00217FA1" w:rsidRDefault="0043304D" w:rsidP="006632F2">
      <w:pPr>
        <w:rPr>
          <w:lang w:val="en-SG"/>
        </w:rPr>
      </w:pPr>
    </w:p>
    <w:sectPr w:rsidR="0043304D" w:rsidRPr="00217F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MDSyMDI0tzQwsjRX0lEKTi0uzszPAykwrgUA+Q2tyiwAAAA="/>
  </w:docVars>
  <w:rsids>
    <w:rsidRoot w:val="00CA262E"/>
    <w:rsid w:val="00041EDB"/>
    <w:rsid w:val="00122ACF"/>
    <w:rsid w:val="00136785"/>
    <w:rsid w:val="00154B88"/>
    <w:rsid w:val="00163606"/>
    <w:rsid w:val="001D2578"/>
    <w:rsid w:val="002023CB"/>
    <w:rsid w:val="00217FA1"/>
    <w:rsid w:val="002405C6"/>
    <w:rsid w:val="0028425C"/>
    <w:rsid w:val="002A3749"/>
    <w:rsid w:val="003238B6"/>
    <w:rsid w:val="00392A54"/>
    <w:rsid w:val="00413C44"/>
    <w:rsid w:val="0043304D"/>
    <w:rsid w:val="0045352C"/>
    <w:rsid w:val="004673CC"/>
    <w:rsid w:val="004E36AA"/>
    <w:rsid w:val="004E75CB"/>
    <w:rsid w:val="004F650F"/>
    <w:rsid w:val="00500BA6"/>
    <w:rsid w:val="0050346B"/>
    <w:rsid w:val="006632F2"/>
    <w:rsid w:val="00664F82"/>
    <w:rsid w:val="006D3603"/>
    <w:rsid w:val="00724D6E"/>
    <w:rsid w:val="007940B4"/>
    <w:rsid w:val="00812A45"/>
    <w:rsid w:val="00850F54"/>
    <w:rsid w:val="008A6B01"/>
    <w:rsid w:val="008E0217"/>
    <w:rsid w:val="00940999"/>
    <w:rsid w:val="00950B57"/>
    <w:rsid w:val="009A2F2B"/>
    <w:rsid w:val="009B5B85"/>
    <w:rsid w:val="009F39B5"/>
    <w:rsid w:val="00A36D9C"/>
    <w:rsid w:val="00A6123C"/>
    <w:rsid w:val="00A763A2"/>
    <w:rsid w:val="00A95827"/>
    <w:rsid w:val="00B432EC"/>
    <w:rsid w:val="00B600FC"/>
    <w:rsid w:val="00BC48DA"/>
    <w:rsid w:val="00BE6DF0"/>
    <w:rsid w:val="00CA262E"/>
    <w:rsid w:val="00CA74E3"/>
    <w:rsid w:val="00D232A9"/>
    <w:rsid w:val="00D46363"/>
    <w:rsid w:val="00D529DC"/>
    <w:rsid w:val="00E86EF6"/>
    <w:rsid w:val="00EA063E"/>
    <w:rsid w:val="00EB1060"/>
    <w:rsid w:val="00EB78F3"/>
    <w:rsid w:val="00F32886"/>
    <w:rsid w:val="00F7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965E2E"/>
  <w15:chartTrackingRefBased/>
  <w15:docId w15:val="{79801364-44E5-4B28-87E9-0AC4A9BAB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Calibr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6EF6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bCs/>
      <w:color w:val="156082" w:themeColor="accent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FA1"/>
    <w:pPr>
      <w:keepNext/>
      <w:keepLines/>
      <w:spacing w:before="160" w:after="80"/>
      <w:outlineLvl w:val="1"/>
    </w:pPr>
    <w:rPr>
      <w:rFonts w:ascii="Calibri Light" w:eastAsiaTheme="majorEastAsia" w:hAnsi="Calibri Light" w:cs="Calibri Light"/>
      <w:color w:val="215E99" w:themeColor="text2" w:themeTint="BF"/>
      <w:sz w:val="26"/>
      <w:szCs w:val="32"/>
      <w:lang w:val="en-S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7FA1"/>
    <w:pPr>
      <w:keepNext/>
      <w:keepLines/>
      <w:spacing w:before="160" w:after="80"/>
      <w:outlineLvl w:val="2"/>
    </w:pPr>
    <w:rPr>
      <w:rFonts w:ascii="Calibri Light" w:eastAsiaTheme="majorEastAsia" w:hAnsi="Calibri Light" w:cs="Calibri Light"/>
      <w:i/>
      <w:iCs/>
      <w:color w:val="215E99" w:themeColor="text2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262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262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262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262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262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262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6EF6"/>
    <w:rPr>
      <w:rFonts w:ascii="Calibri Light" w:eastAsiaTheme="majorEastAsia" w:hAnsi="Calibri Light" w:cstheme="majorBidi"/>
      <w:b/>
      <w:bCs/>
      <w:color w:val="156082" w:themeColor="accen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17FA1"/>
    <w:rPr>
      <w:rFonts w:ascii="Calibri Light" w:eastAsiaTheme="majorEastAsia" w:hAnsi="Calibri Light" w:cs="Calibri Light"/>
      <w:color w:val="215E99" w:themeColor="text2" w:themeTint="BF"/>
      <w:sz w:val="26"/>
      <w:szCs w:val="32"/>
      <w:lang w:val="en-SG"/>
    </w:rPr>
  </w:style>
  <w:style w:type="character" w:customStyle="1" w:styleId="Heading3Char">
    <w:name w:val="Heading 3 Char"/>
    <w:basedOn w:val="DefaultParagraphFont"/>
    <w:link w:val="Heading3"/>
    <w:uiPriority w:val="9"/>
    <w:rsid w:val="00217FA1"/>
    <w:rPr>
      <w:rFonts w:ascii="Calibri Light" w:eastAsiaTheme="majorEastAsia" w:hAnsi="Calibri Light" w:cs="Calibri Light"/>
      <w:i/>
      <w:iCs/>
      <w:color w:val="215E99" w:themeColor="text2" w:themeTint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262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262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262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262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262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262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A26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26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262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262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A26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262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A262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A262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26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262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A262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D3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940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40B4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gntyacmba4b">
    <w:name w:val="gntyacmba4b"/>
    <w:basedOn w:val="DefaultParagraphFont"/>
    <w:rsid w:val="00794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8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5</Pages>
  <Words>1549</Words>
  <Characters>7297</Characters>
  <Application>Microsoft Office Word</Application>
  <DocSecurity>0</DocSecurity>
  <Lines>1824</Lines>
  <Paragraphs>14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 Liang Ooi</dc:creator>
  <cp:keywords/>
  <dc:description/>
  <cp:lastModifiedBy>Soo Liang Ooi</cp:lastModifiedBy>
  <cp:revision>26</cp:revision>
  <dcterms:created xsi:type="dcterms:W3CDTF">2024-12-02T02:48:00Z</dcterms:created>
  <dcterms:modified xsi:type="dcterms:W3CDTF">2024-12-20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fd09ed0edb7be53ee915d4a70339178a9f882cc39f2185bb28adef0d250860</vt:lpwstr>
  </property>
</Properties>
</file>